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89150D" w14:textId="77777777" w:rsidR="006C5A7E" w:rsidRDefault="006B0C6D" w:rsidP="00886182">
      <w:pPr>
        <w:ind w:left="-540" w:firstLine="540"/>
        <w:rPr>
          <w:b/>
          <w:sz w:val="32"/>
          <w:szCs w:val="32"/>
        </w:rPr>
      </w:pPr>
      <w:r>
        <w:rPr>
          <w:noProof/>
        </w:rPr>
        <mc:AlternateContent>
          <mc:Choice Requires="wps">
            <w:drawing>
              <wp:anchor distT="0" distB="0" distL="114300" distR="114300" simplePos="0" relativeHeight="251658240" behindDoc="0" locked="0" layoutInCell="1" allowOverlap="1" wp14:anchorId="61B40763" wp14:editId="528C528E">
                <wp:simplePos x="0" y="0"/>
                <wp:positionH relativeFrom="column">
                  <wp:align>center</wp:align>
                </wp:positionH>
                <wp:positionV relativeFrom="paragraph">
                  <wp:posOffset>57150</wp:posOffset>
                </wp:positionV>
                <wp:extent cx="6945630" cy="853440"/>
                <wp:effectExtent l="9525" t="9525" r="7620" b="1333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45630" cy="853440"/>
                        </a:xfrm>
                        <a:prstGeom prst="rect">
                          <a:avLst/>
                        </a:prstGeom>
                        <a:solidFill>
                          <a:srgbClr val="000000"/>
                        </a:solidFill>
                        <a:ln w="9525">
                          <a:solidFill>
                            <a:srgbClr val="000000"/>
                          </a:solidFill>
                          <a:miter lim="800000"/>
                          <a:headEnd/>
                          <a:tailEnd/>
                        </a:ln>
                      </wps:spPr>
                      <wps:txbx>
                        <w:txbxContent>
                          <w:p w14:paraId="2EF1DE93" w14:textId="77777777" w:rsidR="00042A64" w:rsidRDefault="00042A64" w:rsidP="00AD0BBE">
                            <w:pPr>
                              <w:ind w:left="-630" w:firstLine="630"/>
                            </w:pPr>
                            <w:r>
                              <w:rPr>
                                <w:noProof/>
                              </w:rPr>
                              <w:drawing>
                                <wp:inline distT="0" distB="0" distL="0" distR="0" wp14:anchorId="60497D28" wp14:editId="7E53445D">
                                  <wp:extent cx="1143000" cy="523875"/>
                                  <wp:effectExtent l="19050" t="0" r="0" b="0"/>
                                  <wp:docPr id="2" name="Picture 4" descr="PPT_LOGO_GEIC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PT_LOGO_GEICC.png"/>
                                          <pic:cNvPicPr>
                                            <a:picLocks noChangeAspect="1" noChangeArrowheads="1"/>
                                          </pic:cNvPicPr>
                                        </pic:nvPicPr>
                                        <pic:blipFill>
                                          <a:blip r:embed="rId10"/>
                                          <a:srcRect/>
                                          <a:stretch>
                                            <a:fillRect/>
                                          </a:stretch>
                                        </pic:blipFill>
                                        <pic:spPr bwMode="auto">
                                          <a:xfrm>
                                            <a:off x="0" y="0"/>
                                            <a:ext cx="1143000" cy="523875"/>
                                          </a:xfrm>
                                          <a:prstGeom prst="rect">
                                            <a:avLst/>
                                          </a:prstGeom>
                                          <a:noFill/>
                                          <a:ln w="9525">
                                            <a:noFill/>
                                            <a:miter lim="800000"/>
                                            <a:headEnd/>
                                            <a:tailEnd/>
                                          </a:ln>
                                        </pic:spPr>
                                      </pic:pic>
                                    </a:graphicData>
                                  </a:graphic>
                                </wp:inline>
                              </w:drawing>
                            </w:r>
                            <w:r>
                              <w:t xml:space="preserve">                    </w:t>
                            </w:r>
                            <w:r>
                              <w:rPr>
                                <w:noProof/>
                              </w:rPr>
                              <w:drawing>
                                <wp:inline distT="0" distB="0" distL="0" distR="0" wp14:anchorId="5B72A602" wp14:editId="58578F3D">
                                  <wp:extent cx="3019425" cy="371475"/>
                                  <wp:effectExtent l="19050" t="0" r="9525" b="0"/>
                                  <wp:docPr id="4" name="Picture 6" descr="PPT_TaglineBI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PT_TaglineBIG.png"/>
                                          <pic:cNvPicPr>
                                            <a:picLocks noChangeAspect="1" noChangeArrowheads="1"/>
                                          </pic:cNvPicPr>
                                        </pic:nvPicPr>
                                        <pic:blipFill>
                                          <a:blip r:embed="rId11"/>
                                          <a:srcRect/>
                                          <a:stretch>
                                            <a:fillRect/>
                                          </a:stretch>
                                        </pic:blipFill>
                                        <pic:spPr bwMode="auto">
                                          <a:xfrm>
                                            <a:off x="0" y="0"/>
                                            <a:ext cx="3019425" cy="371475"/>
                                          </a:xfrm>
                                          <a:prstGeom prst="rect">
                                            <a:avLst/>
                                          </a:prstGeom>
                                          <a:noFill/>
                                          <a:ln w="9525">
                                            <a:noFill/>
                                            <a:miter lim="800000"/>
                                            <a:headEnd/>
                                            <a:tailEnd/>
                                          </a:ln>
                                        </pic:spPr>
                                      </pic:pic>
                                    </a:graphicData>
                                  </a:graphic>
                                </wp:inline>
                              </w:drawing>
                            </w:r>
                            <w:r>
                              <w:t xml:space="preserve">                      </w:t>
                            </w:r>
                            <w:r>
                              <w:rPr>
                                <w:noProof/>
                              </w:rPr>
                              <w:drawing>
                                <wp:inline distT="0" distB="0" distL="0" distR="0" wp14:anchorId="321F024F" wp14:editId="6AA860CC">
                                  <wp:extent cx="781050" cy="476250"/>
                                  <wp:effectExtent l="19050" t="0" r="0" b="0"/>
                                  <wp:docPr id="6" name="Picture 5" descr="PPT_LOGO_GetEnerg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T_LOGO_GetEnergy.png"/>
                                          <pic:cNvPicPr>
                                            <a:picLocks noChangeAspect="1" noChangeArrowheads="1"/>
                                          </pic:cNvPicPr>
                                        </pic:nvPicPr>
                                        <pic:blipFill>
                                          <a:blip r:embed="rId12"/>
                                          <a:srcRect/>
                                          <a:stretch>
                                            <a:fillRect/>
                                          </a:stretch>
                                        </pic:blipFill>
                                        <pic:spPr bwMode="auto">
                                          <a:xfrm>
                                            <a:off x="0" y="0"/>
                                            <a:ext cx="781050" cy="476250"/>
                                          </a:xfrm>
                                          <a:prstGeom prst="rect">
                                            <a:avLst/>
                                          </a:prstGeom>
                                          <a:noFill/>
                                          <a:ln w="9525">
                                            <a:noFill/>
                                            <a:miter lim="800000"/>
                                            <a:headEnd/>
                                            <a:tailEnd/>
                                          </a:ln>
                                        </pic:spPr>
                                      </pic:pic>
                                    </a:graphicData>
                                  </a:graphic>
                                </wp:inline>
                              </w:drawing>
                            </w:r>
                          </w:p>
                          <w:p w14:paraId="0FF4805A" w14:textId="77777777" w:rsidR="00042A64" w:rsidRDefault="00042A64" w:rsidP="00AD0BBE">
                            <w:pPr>
                              <w:ind w:left="-630" w:firstLine="630"/>
                              <w:jc w:val="center"/>
                            </w:pPr>
                            <w:r>
                              <w:rPr>
                                <w:noProof/>
                              </w:rPr>
                              <w:drawing>
                                <wp:inline distT="0" distB="0" distL="0" distR="0" wp14:anchorId="5896529E" wp14:editId="19EC4F71">
                                  <wp:extent cx="5934075" cy="85725"/>
                                  <wp:effectExtent l="19050" t="0" r="9525" b="0"/>
                                  <wp:docPr id="8" name="Picture 2" descr="PPT_Tit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PT_Titles.png"/>
                                          <pic:cNvPicPr>
                                            <a:picLocks noChangeAspect="1" noChangeArrowheads="1"/>
                                          </pic:cNvPicPr>
                                        </pic:nvPicPr>
                                        <pic:blipFill>
                                          <a:blip r:embed="rId13"/>
                                          <a:srcRect/>
                                          <a:stretch>
                                            <a:fillRect/>
                                          </a:stretch>
                                        </pic:blipFill>
                                        <pic:spPr bwMode="auto">
                                          <a:xfrm>
                                            <a:off x="0" y="0"/>
                                            <a:ext cx="5934075" cy="8572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61B40763" id="_x0000_t202" coordsize="21600,21600" o:spt="202" path="m,l,21600r21600,l21600,xe">
                <v:stroke joinstyle="miter"/>
                <v:path gradientshapeok="t" o:connecttype="rect"/>
              </v:shapetype>
              <v:shape id="Text Box 2" o:spid="_x0000_s1026" type="#_x0000_t202" style="position:absolute;left:0;text-align:left;margin-left:0;margin-top:4.5pt;width:546.9pt;height:67.2pt;z-index:251658240;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" fillcolor="black">
                <v:textbox>
                  <w:txbxContent>
                    <w:p w14:paraId="2EF1DE93" w14:textId="77777777" w:rsidR="00042A64" w:rsidRDefault="00042A64" w:rsidP="00AD0BBE">
                      <w:pPr>
                        <w:ind w:left="-630" w:firstLine="630"/>
                      </w:pPr>
                      <w:r>
                        <w:rPr>
                          <w:noProof/>
                        </w:rPr>
                        <w:drawing>
                          <wp:inline distT="0" distB="0" distL="0" distR="0" wp14:anchorId="60497D28" wp14:editId="7E53445D">
                            <wp:extent cx="1143000" cy="523875"/>
                            <wp:effectExtent l="19050" t="0" r="0" b="0"/>
                            <wp:docPr id="2" name="Picture 4" descr="PPT_LOGO_GEIC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PT_LOGO_GEICC.png"/>
                                    <pic:cNvPicPr>
                                      <a:picLocks noChangeAspect="1" noChangeArrowheads="1"/>
                                    </pic:cNvPicPr>
                                  </pic:nvPicPr>
                                  <pic:blipFill>
                                    <a:blip r:embed="rId14"/>
                                    <a:srcRect/>
                                    <a:stretch>
                                      <a:fillRect/>
                                    </a:stretch>
                                  </pic:blipFill>
                                  <pic:spPr bwMode="auto">
                                    <a:xfrm>
                                      <a:off x="0" y="0"/>
                                      <a:ext cx="1143000" cy="523875"/>
                                    </a:xfrm>
                                    <a:prstGeom prst="rect">
                                      <a:avLst/>
                                    </a:prstGeom>
                                    <a:noFill/>
                                    <a:ln w="9525">
                                      <a:noFill/>
                                      <a:miter lim="800000"/>
                                      <a:headEnd/>
                                      <a:tailEnd/>
                                    </a:ln>
                                  </pic:spPr>
                                </pic:pic>
                              </a:graphicData>
                            </a:graphic>
                          </wp:inline>
                        </w:drawing>
                      </w:r>
                      <w:r>
                        <w:t xml:space="preserve">                    </w:t>
                      </w:r>
                      <w:r>
                        <w:rPr>
                          <w:noProof/>
                        </w:rPr>
                        <w:drawing>
                          <wp:inline distT="0" distB="0" distL="0" distR="0" wp14:anchorId="5B72A602" wp14:editId="58578F3D">
                            <wp:extent cx="3019425" cy="371475"/>
                            <wp:effectExtent l="19050" t="0" r="9525" b="0"/>
                            <wp:docPr id="4" name="Picture 6" descr="PPT_TaglineBI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PT_TaglineBIG.png"/>
                                    <pic:cNvPicPr>
                                      <a:picLocks noChangeAspect="1" noChangeArrowheads="1"/>
                                    </pic:cNvPicPr>
                                  </pic:nvPicPr>
                                  <pic:blipFill>
                                    <a:blip r:embed="rId15"/>
                                    <a:srcRect/>
                                    <a:stretch>
                                      <a:fillRect/>
                                    </a:stretch>
                                  </pic:blipFill>
                                  <pic:spPr bwMode="auto">
                                    <a:xfrm>
                                      <a:off x="0" y="0"/>
                                      <a:ext cx="3019425" cy="371475"/>
                                    </a:xfrm>
                                    <a:prstGeom prst="rect">
                                      <a:avLst/>
                                    </a:prstGeom>
                                    <a:noFill/>
                                    <a:ln w="9525">
                                      <a:noFill/>
                                      <a:miter lim="800000"/>
                                      <a:headEnd/>
                                      <a:tailEnd/>
                                    </a:ln>
                                  </pic:spPr>
                                </pic:pic>
                              </a:graphicData>
                            </a:graphic>
                          </wp:inline>
                        </w:drawing>
                      </w:r>
                      <w:r>
                        <w:t xml:space="preserve">                      </w:t>
                      </w:r>
                      <w:r>
                        <w:rPr>
                          <w:noProof/>
                        </w:rPr>
                        <w:drawing>
                          <wp:inline distT="0" distB="0" distL="0" distR="0" wp14:anchorId="321F024F" wp14:editId="6AA860CC">
                            <wp:extent cx="781050" cy="476250"/>
                            <wp:effectExtent l="19050" t="0" r="0" b="0"/>
                            <wp:docPr id="6" name="Picture 5" descr="PPT_LOGO_GetEnerg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T_LOGO_GetEnergy.png"/>
                                    <pic:cNvPicPr>
                                      <a:picLocks noChangeAspect="1" noChangeArrowheads="1"/>
                                    </pic:cNvPicPr>
                                  </pic:nvPicPr>
                                  <pic:blipFill>
                                    <a:blip r:embed="rId16"/>
                                    <a:srcRect/>
                                    <a:stretch>
                                      <a:fillRect/>
                                    </a:stretch>
                                  </pic:blipFill>
                                  <pic:spPr bwMode="auto">
                                    <a:xfrm>
                                      <a:off x="0" y="0"/>
                                      <a:ext cx="781050" cy="476250"/>
                                    </a:xfrm>
                                    <a:prstGeom prst="rect">
                                      <a:avLst/>
                                    </a:prstGeom>
                                    <a:noFill/>
                                    <a:ln w="9525">
                                      <a:noFill/>
                                      <a:miter lim="800000"/>
                                      <a:headEnd/>
                                      <a:tailEnd/>
                                    </a:ln>
                                  </pic:spPr>
                                </pic:pic>
                              </a:graphicData>
                            </a:graphic>
                          </wp:inline>
                        </w:drawing>
                      </w:r>
                    </w:p>
                    <w:p w14:paraId="0FF4805A" w14:textId="77777777" w:rsidR="00042A64" w:rsidRDefault="00042A64" w:rsidP="00AD0BBE">
                      <w:pPr>
                        <w:ind w:left="-630" w:firstLine="630"/>
                        <w:jc w:val="center"/>
                      </w:pPr>
                      <w:r>
                        <w:rPr>
                          <w:noProof/>
                        </w:rPr>
                        <w:drawing>
                          <wp:inline distT="0" distB="0" distL="0" distR="0" wp14:anchorId="5896529E" wp14:editId="19EC4F71">
                            <wp:extent cx="5934075" cy="85725"/>
                            <wp:effectExtent l="19050" t="0" r="9525" b="0"/>
                            <wp:docPr id="8" name="Picture 2" descr="PPT_Tit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PT_Titles.png"/>
                                    <pic:cNvPicPr>
                                      <a:picLocks noChangeAspect="1" noChangeArrowheads="1"/>
                                    </pic:cNvPicPr>
                                  </pic:nvPicPr>
                                  <pic:blipFill>
                                    <a:blip r:embed="rId17"/>
                                    <a:srcRect/>
                                    <a:stretch>
                                      <a:fillRect/>
                                    </a:stretch>
                                  </pic:blipFill>
                                  <pic:spPr bwMode="auto">
                                    <a:xfrm>
                                      <a:off x="0" y="0"/>
                                      <a:ext cx="5934075" cy="85725"/>
                                    </a:xfrm>
                                    <a:prstGeom prst="rect">
                                      <a:avLst/>
                                    </a:prstGeom>
                                    <a:noFill/>
                                    <a:ln w="9525">
                                      <a:noFill/>
                                      <a:miter lim="800000"/>
                                      <a:headEnd/>
                                      <a:tailEnd/>
                                    </a:ln>
                                  </pic:spPr>
                                </pic:pic>
                              </a:graphicData>
                            </a:graphic>
                          </wp:inline>
                        </w:drawing>
                      </w:r>
                    </w:p>
                  </w:txbxContent>
                </v:textbox>
              </v:shape>
            </w:pict>
          </mc:Fallback>
        </mc:AlternateContent>
      </w:r>
    </w:p>
    <w:p w14:paraId="6CF9823D" w14:textId="77777777" w:rsidR="006C5A7E" w:rsidRDefault="006C5A7E" w:rsidP="00324094">
      <w:pPr>
        <w:jc w:val="center"/>
        <w:rPr>
          <w:rFonts w:ascii="Calibri" w:hAnsi="Calibri"/>
          <w:b/>
          <w:sz w:val="28"/>
          <w:szCs w:val="32"/>
        </w:rPr>
      </w:pPr>
    </w:p>
    <w:p w14:paraId="3B065B5E" w14:textId="77777777" w:rsidR="006C5A7E" w:rsidRDefault="006C5A7E" w:rsidP="00886182">
      <w:pPr>
        <w:jc w:val="center"/>
        <w:rPr>
          <w:rFonts w:ascii="Calibri" w:hAnsi="Calibri"/>
          <w:b/>
          <w:sz w:val="28"/>
          <w:szCs w:val="32"/>
        </w:rPr>
      </w:pPr>
    </w:p>
    <w:p w14:paraId="7DEBECB4" w14:textId="77777777" w:rsidR="006C5A7E" w:rsidRDefault="006C5A7E" w:rsidP="00886182">
      <w:pPr>
        <w:jc w:val="center"/>
        <w:rPr>
          <w:rFonts w:ascii="Calibri" w:hAnsi="Calibri"/>
          <w:b/>
          <w:sz w:val="28"/>
          <w:szCs w:val="32"/>
        </w:rPr>
      </w:pPr>
    </w:p>
    <w:p w14:paraId="5EE4A123" w14:textId="77777777" w:rsidR="00BC3813" w:rsidRDefault="00BC3813" w:rsidP="00886182">
      <w:pPr>
        <w:jc w:val="center"/>
        <w:rPr>
          <w:rFonts w:ascii="Calibri" w:hAnsi="Calibri"/>
          <w:b/>
          <w:sz w:val="28"/>
          <w:szCs w:val="32"/>
        </w:rPr>
      </w:pPr>
    </w:p>
    <w:p w14:paraId="04069D5A" w14:textId="77777777" w:rsidR="00BF75C2" w:rsidRPr="009C2E7A" w:rsidRDefault="3F1E5AD0" w:rsidP="3F1E5AD0">
      <w:pPr>
        <w:pStyle w:val="NormalWeb"/>
        <w:spacing w:before="0" w:beforeAutospacing="0" w:after="0" w:afterAutospacing="0"/>
        <w:ind w:left="720"/>
        <w:jc w:val="center"/>
        <w:rPr>
          <w:rFonts w:ascii="Calibri" w:hAnsi="Calibri" w:cs="Calibri"/>
          <w:b/>
          <w:bCs/>
          <w:sz w:val="22"/>
          <w:szCs w:val="22"/>
        </w:rPr>
      </w:pPr>
      <w:r w:rsidRPr="3F1E5AD0">
        <w:rPr>
          <w:rFonts w:ascii="Calibri" w:hAnsi="Calibri" w:cs="Calibri"/>
          <w:b/>
          <w:bCs/>
          <w:sz w:val="22"/>
          <w:szCs w:val="22"/>
        </w:rPr>
        <w:t>GEICC Executive Board Meeting</w:t>
      </w:r>
    </w:p>
    <w:p w14:paraId="0CCF2CD0" w14:textId="213E469D" w:rsidR="009C2E7A" w:rsidRDefault="00EE3860" w:rsidP="3F1E5AD0">
      <w:pPr>
        <w:pStyle w:val="NormalWeb"/>
        <w:spacing w:before="0" w:beforeAutospacing="0" w:after="0" w:afterAutospacing="0"/>
        <w:ind w:left="720"/>
        <w:jc w:val="center"/>
        <w:rPr>
          <w:rFonts w:ascii="Calibri" w:hAnsi="Calibri" w:cs="Calibri"/>
          <w:sz w:val="22"/>
          <w:szCs w:val="22"/>
        </w:rPr>
      </w:pPr>
      <w:r>
        <w:rPr>
          <w:rFonts w:ascii="Calibri" w:hAnsi="Calibri" w:cs="Calibri"/>
          <w:sz w:val="22"/>
          <w:szCs w:val="22"/>
        </w:rPr>
        <w:t>June 17, 2021</w:t>
      </w:r>
    </w:p>
    <w:p w14:paraId="3AB7BC99" w14:textId="77777777" w:rsidR="00D1196B" w:rsidRDefault="3F1E5AD0" w:rsidP="3F1E5AD0">
      <w:pPr>
        <w:pStyle w:val="NormalWeb"/>
        <w:spacing w:before="0" w:beforeAutospacing="0" w:after="0" w:afterAutospacing="0"/>
        <w:ind w:left="720"/>
        <w:rPr>
          <w:rFonts w:ascii="Calibri" w:hAnsi="Calibri" w:cs="Calibri"/>
          <w:sz w:val="22"/>
          <w:szCs w:val="22"/>
        </w:rPr>
      </w:pPr>
      <w:r w:rsidRPr="3F1E5AD0">
        <w:rPr>
          <w:rFonts w:ascii="Calibri" w:hAnsi="Calibri" w:cs="Calibri"/>
          <w:sz w:val="22"/>
          <w:szCs w:val="22"/>
        </w:rPr>
        <w:t> </w:t>
      </w:r>
    </w:p>
    <w:p w14:paraId="07711A11" w14:textId="19EEC072" w:rsidR="0039139B" w:rsidRDefault="0039139B" w:rsidP="000B1B30">
      <w:pPr>
        <w:pStyle w:val="NormalWeb"/>
        <w:spacing w:before="0" w:beforeAutospacing="0" w:after="0" w:afterAutospacing="0"/>
        <w:ind w:left="720"/>
        <w:rPr>
          <w:rFonts w:ascii="Calibri" w:hAnsi="Calibri" w:cs="Calibri"/>
          <w:sz w:val="22"/>
          <w:szCs w:val="22"/>
        </w:rPr>
      </w:pPr>
      <w:r w:rsidRPr="0039139B">
        <w:rPr>
          <w:rFonts w:ascii="Calibri" w:hAnsi="Calibri" w:cs="Calibri"/>
          <w:b/>
          <w:bCs/>
          <w:sz w:val="22"/>
          <w:szCs w:val="22"/>
          <w:u w:val="single"/>
        </w:rPr>
        <w:t>Roll Call</w:t>
      </w:r>
      <w:r w:rsidR="005A7499">
        <w:rPr>
          <w:rFonts w:ascii="Calibri" w:hAnsi="Calibri" w:cs="Calibri"/>
          <w:b/>
          <w:bCs/>
          <w:sz w:val="22"/>
          <w:szCs w:val="22"/>
          <w:u w:val="single"/>
        </w:rPr>
        <w:t xml:space="preserve"> Board Members</w:t>
      </w:r>
      <w:r w:rsidR="005A7499">
        <w:rPr>
          <w:rFonts w:ascii="Calibri" w:hAnsi="Calibri" w:cs="Calibri"/>
          <w:b/>
          <w:bCs/>
          <w:sz w:val="22"/>
          <w:szCs w:val="22"/>
          <w:u w:val="single"/>
        </w:rPr>
        <w:tab/>
      </w:r>
      <w:r w:rsidR="005A7499">
        <w:rPr>
          <w:rFonts w:ascii="Calibri" w:hAnsi="Calibri" w:cs="Calibri"/>
          <w:b/>
          <w:bCs/>
          <w:sz w:val="22"/>
          <w:szCs w:val="22"/>
          <w:u w:val="single"/>
        </w:rPr>
        <w:tab/>
      </w:r>
      <w:r w:rsidR="005A7499">
        <w:rPr>
          <w:rFonts w:ascii="Calibri" w:hAnsi="Calibri" w:cs="Calibri"/>
          <w:b/>
          <w:bCs/>
          <w:sz w:val="22"/>
          <w:szCs w:val="22"/>
          <w:u w:val="single"/>
        </w:rPr>
        <w:tab/>
      </w:r>
      <w:r w:rsidR="00F81161">
        <w:rPr>
          <w:rFonts w:ascii="Calibri" w:hAnsi="Calibri" w:cs="Calibri"/>
          <w:b/>
          <w:bCs/>
          <w:sz w:val="22"/>
          <w:szCs w:val="22"/>
          <w:u w:val="single"/>
        </w:rPr>
        <w:tab/>
      </w:r>
      <w:r w:rsidR="005A7499">
        <w:rPr>
          <w:rFonts w:ascii="Calibri" w:hAnsi="Calibri" w:cs="Calibri"/>
          <w:b/>
          <w:bCs/>
          <w:sz w:val="22"/>
          <w:szCs w:val="22"/>
          <w:u w:val="single"/>
        </w:rPr>
        <w:t xml:space="preserve">Executive Committee </w:t>
      </w:r>
      <w:r>
        <w:rPr>
          <w:rFonts w:ascii="Calibri" w:hAnsi="Calibri" w:cs="Calibri"/>
          <w:sz w:val="22"/>
          <w:szCs w:val="22"/>
        </w:rPr>
        <w:br/>
        <w:t>Patrick Bowie</w:t>
      </w:r>
      <w:r>
        <w:rPr>
          <w:rFonts w:ascii="Calibri" w:hAnsi="Calibri" w:cs="Calibri"/>
          <w:sz w:val="22"/>
          <w:szCs w:val="22"/>
        </w:rPr>
        <w:tab/>
      </w:r>
      <w:r>
        <w:rPr>
          <w:rFonts w:ascii="Calibri" w:hAnsi="Calibri" w:cs="Calibri"/>
          <w:sz w:val="22"/>
          <w:szCs w:val="22"/>
        </w:rPr>
        <w:tab/>
      </w:r>
      <w:r w:rsidR="00F81161">
        <w:rPr>
          <w:rFonts w:ascii="Calibri" w:hAnsi="Calibri" w:cs="Calibri"/>
          <w:sz w:val="22"/>
          <w:szCs w:val="22"/>
        </w:rPr>
        <w:tab/>
      </w:r>
      <w:r w:rsidR="000B1B30">
        <w:rPr>
          <w:rFonts w:ascii="Calibri" w:hAnsi="Calibri" w:cs="Calibri"/>
          <w:sz w:val="22"/>
          <w:szCs w:val="22"/>
        </w:rPr>
        <w:t>Mike Jewell</w:t>
      </w:r>
      <w:r w:rsidR="00513447">
        <w:rPr>
          <w:rFonts w:ascii="Calibri" w:hAnsi="Calibri" w:cs="Calibri"/>
          <w:sz w:val="22"/>
          <w:szCs w:val="22"/>
        </w:rPr>
        <w:tab/>
      </w:r>
      <w:r w:rsidR="00513447">
        <w:rPr>
          <w:rFonts w:ascii="Calibri" w:hAnsi="Calibri" w:cs="Calibri"/>
          <w:sz w:val="22"/>
          <w:szCs w:val="22"/>
        </w:rPr>
        <w:tab/>
      </w:r>
      <w:r w:rsidR="00F81161">
        <w:rPr>
          <w:rFonts w:ascii="Calibri" w:hAnsi="Calibri" w:cs="Calibri"/>
          <w:sz w:val="22"/>
          <w:szCs w:val="22"/>
        </w:rPr>
        <w:t>S</w:t>
      </w:r>
      <w:r w:rsidR="005A7499">
        <w:rPr>
          <w:rFonts w:ascii="Calibri" w:hAnsi="Calibri" w:cs="Calibri"/>
          <w:sz w:val="22"/>
          <w:szCs w:val="22"/>
        </w:rPr>
        <w:t xml:space="preserve">heri </w:t>
      </w:r>
      <w:proofErr w:type="spellStart"/>
      <w:r w:rsidR="005A7499">
        <w:rPr>
          <w:rFonts w:ascii="Calibri" w:hAnsi="Calibri" w:cs="Calibri"/>
          <w:sz w:val="22"/>
          <w:szCs w:val="22"/>
        </w:rPr>
        <w:t>Braddick</w:t>
      </w:r>
      <w:proofErr w:type="spellEnd"/>
      <w:r w:rsidR="005A7499">
        <w:rPr>
          <w:rFonts w:ascii="Calibri" w:hAnsi="Calibri" w:cs="Calibri"/>
          <w:sz w:val="22"/>
          <w:szCs w:val="22"/>
        </w:rPr>
        <w:t xml:space="preserve"> </w:t>
      </w:r>
      <w:r w:rsidR="007D6CE4">
        <w:rPr>
          <w:rFonts w:ascii="Calibri" w:hAnsi="Calibri" w:cs="Calibri"/>
          <w:sz w:val="22"/>
          <w:szCs w:val="22"/>
        </w:rPr>
        <w:tab/>
      </w:r>
      <w:r w:rsidR="007D6CE4">
        <w:rPr>
          <w:rFonts w:ascii="Calibri" w:hAnsi="Calibri" w:cs="Calibri"/>
          <w:sz w:val="22"/>
          <w:szCs w:val="22"/>
        </w:rPr>
        <w:tab/>
      </w:r>
      <w:r w:rsidR="003A572E">
        <w:rPr>
          <w:rFonts w:ascii="Calibri" w:hAnsi="Calibri" w:cs="Calibri"/>
          <w:sz w:val="22"/>
          <w:szCs w:val="22"/>
        </w:rPr>
        <w:t>Jamal Jessie</w:t>
      </w:r>
      <w:r w:rsidR="00160D7C">
        <w:rPr>
          <w:rFonts w:ascii="Calibri" w:hAnsi="Calibri" w:cs="Calibri"/>
          <w:sz w:val="22"/>
          <w:szCs w:val="22"/>
        </w:rPr>
        <w:t xml:space="preserve"> (GEICC Chair)</w:t>
      </w:r>
      <w:r w:rsidR="005A7499">
        <w:rPr>
          <w:rFonts w:ascii="Calibri" w:hAnsi="Calibri" w:cs="Calibri"/>
          <w:sz w:val="22"/>
          <w:szCs w:val="22"/>
        </w:rPr>
        <w:br/>
      </w:r>
      <w:r w:rsidR="004E4711">
        <w:rPr>
          <w:rFonts w:ascii="Calibri" w:hAnsi="Calibri" w:cs="Calibri"/>
          <w:sz w:val="22"/>
          <w:szCs w:val="22"/>
        </w:rPr>
        <w:t xml:space="preserve">Chris Caldwell </w:t>
      </w:r>
      <w:r w:rsidR="00513447">
        <w:rPr>
          <w:rFonts w:ascii="Calibri" w:hAnsi="Calibri" w:cs="Calibri"/>
          <w:sz w:val="22"/>
          <w:szCs w:val="22"/>
        </w:rPr>
        <w:tab/>
      </w:r>
      <w:r w:rsidR="00513447">
        <w:rPr>
          <w:rFonts w:ascii="Calibri" w:hAnsi="Calibri" w:cs="Calibri"/>
          <w:sz w:val="22"/>
          <w:szCs w:val="22"/>
        </w:rPr>
        <w:tab/>
      </w:r>
      <w:r w:rsidR="00513447">
        <w:rPr>
          <w:rFonts w:ascii="Calibri" w:hAnsi="Calibri" w:cs="Calibri"/>
          <w:sz w:val="22"/>
          <w:szCs w:val="22"/>
        </w:rPr>
        <w:tab/>
      </w:r>
      <w:r w:rsidR="000B1B30">
        <w:rPr>
          <w:rFonts w:ascii="Calibri" w:hAnsi="Calibri" w:cs="Calibri"/>
          <w:sz w:val="22"/>
          <w:szCs w:val="22"/>
        </w:rPr>
        <w:t xml:space="preserve">Dean </w:t>
      </w:r>
      <w:proofErr w:type="spellStart"/>
      <w:r w:rsidR="000B1B30">
        <w:rPr>
          <w:rFonts w:ascii="Calibri" w:hAnsi="Calibri" w:cs="Calibri"/>
          <w:sz w:val="22"/>
          <w:szCs w:val="22"/>
        </w:rPr>
        <w:t>Marianos</w:t>
      </w:r>
      <w:proofErr w:type="spellEnd"/>
      <w:r w:rsidR="00513447">
        <w:rPr>
          <w:rFonts w:ascii="Calibri" w:hAnsi="Calibri" w:cs="Calibri"/>
          <w:sz w:val="22"/>
          <w:szCs w:val="22"/>
        </w:rPr>
        <w:tab/>
      </w:r>
      <w:r w:rsidR="00513447">
        <w:rPr>
          <w:rFonts w:ascii="Calibri" w:hAnsi="Calibri" w:cs="Calibri"/>
          <w:sz w:val="22"/>
          <w:szCs w:val="22"/>
        </w:rPr>
        <w:tab/>
      </w:r>
      <w:r w:rsidR="00C838BD">
        <w:rPr>
          <w:rFonts w:ascii="Calibri" w:hAnsi="Calibri" w:cs="Calibri"/>
          <w:sz w:val="22"/>
          <w:szCs w:val="22"/>
        </w:rPr>
        <w:t>Todd Day</w:t>
      </w:r>
      <w:r>
        <w:rPr>
          <w:rFonts w:ascii="Calibri" w:hAnsi="Calibri" w:cs="Calibri"/>
          <w:sz w:val="22"/>
          <w:szCs w:val="22"/>
        </w:rPr>
        <w:tab/>
      </w:r>
      <w:r>
        <w:rPr>
          <w:rFonts w:ascii="Calibri" w:hAnsi="Calibri" w:cs="Calibri"/>
          <w:sz w:val="22"/>
          <w:szCs w:val="22"/>
        </w:rPr>
        <w:tab/>
      </w:r>
      <w:r w:rsidR="003A572E">
        <w:rPr>
          <w:rFonts w:ascii="Calibri" w:hAnsi="Calibri" w:cs="Calibri"/>
          <w:sz w:val="22"/>
          <w:szCs w:val="22"/>
        </w:rPr>
        <w:t>Saundra King</w:t>
      </w:r>
      <w:r w:rsidR="007D6CE4">
        <w:rPr>
          <w:rFonts w:ascii="Calibri" w:hAnsi="Calibri" w:cs="Calibri"/>
          <w:sz w:val="22"/>
          <w:szCs w:val="22"/>
        </w:rPr>
        <w:tab/>
      </w:r>
    </w:p>
    <w:p w14:paraId="648E508C" w14:textId="752CBBC4" w:rsidR="00513447" w:rsidRDefault="004E4711" w:rsidP="3F1E5AD0">
      <w:pPr>
        <w:pStyle w:val="NormalWeb"/>
        <w:spacing w:before="0" w:beforeAutospacing="0" w:after="0" w:afterAutospacing="0"/>
        <w:ind w:left="720"/>
        <w:rPr>
          <w:rFonts w:ascii="Calibri" w:hAnsi="Calibri" w:cs="Calibri"/>
          <w:sz w:val="22"/>
          <w:szCs w:val="22"/>
        </w:rPr>
      </w:pPr>
      <w:r>
        <w:rPr>
          <w:rFonts w:ascii="Calibri" w:hAnsi="Calibri" w:cs="Calibri"/>
          <w:sz w:val="22"/>
          <w:szCs w:val="22"/>
        </w:rPr>
        <w:t xml:space="preserve">Tiffany </w:t>
      </w:r>
      <w:r w:rsidR="001D4C61">
        <w:rPr>
          <w:rFonts w:ascii="Calibri" w:hAnsi="Calibri" w:cs="Calibri"/>
          <w:sz w:val="22"/>
          <w:szCs w:val="22"/>
        </w:rPr>
        <w:t>Calloway-</w:t>
      </w:r>
      <w:proofErr w:type="spellStart"/>
      <w:r w:rsidR="001D4C61">
        <w:rPr>
          <w:rFonts w:ascii="Calibri" w:hAnsi="Calibri" w:cs="Calibri"/>
          <w:sz w:val="22"/>
          <w:szCs w:val="22"/>
        </w:rPr>
        <w:t>Ferrel</w:t>
      </w:r>
      <w:proofErr w:type="spellEnd"/>
      <w:r w:rsidR="0039139B">
        <w:rPr>
          <w:rFonts w:ascii="Calibri" w:hAnsi="Calibri" w:cs="Calibri"/>
          <w:sz w:val="22"/>
          <w:szCs w:val="22"/>
        </w:rPr>
        <w:tab/>
      </w:r>
      <w:r w:rsidR="000B1B30">
        <w:rPr>
          <w:rFonts w:ascii="Calibri" w:hAnsi="Calibri" w:cs="Calibri"/>
          <w:sz w:val="22"/>
          <w:szCs w:val="22"/>
        </w:rPr>
        <w:tab/>
        <w:t>Mike Smith</w:t>
      </w:r>
      <w:r w:rsidR="000B1B30">
        <w:rPr>
          <w:rFonts w:ascii="Calibri" w:hAnsi="Calibri" w:cs="Calibri"/>
          <w:sz w:val="22"/>
          <w:szCs w:val="22"/>
        </w:rPr>
        <w:tab/>
      </w:r>
      <w:r w:rsidR="00C838BD">
        <w:rPr>
          <w:rFonts w:ascii="Calibri" w:hAnsi="Calibri" w:cs="Calibri"/>
          <w:sz w:val="22"/>
          <w:szCs w:val="22"/>
        </w:rPr>
        <w:tab/>
        <w:t xml:space="preserve">Dustin </w:t>
      </w:r>
      <w:proofErr w:type="spellStart"/>
      <w:r w:rsidR="00C838BD">
        <w:rPr>
          <w:rFonts w:ascii="Calibri" w:hAnsi="Calibri" w:cs="Calibri"/>
          <w:sz w:val="22"/>
          <w:szCs w:val="22"/>
        </w:rPr>
        <w:t>Dier</w:t>
      </w:r>
      <w:proofErr w:type="spellEnd"/>
      <w:r w:rsidR="007D6CE4">
        <w:rPr>
          <w:rFonts w:ascii="Calibri" w:hAnsi="Calibri" w:cs="Calibri"/>
          <w:sz w:val="22"/>
          <w:szCs w:val="22"/>
        </w:rPr>
        <w:tab/>
      </w:r>
      <w:r w:rsidR="007D6CE4">
        <w:rPr>
          <w:rFonts w:ascii="Calibri" w:hAnsi="Calibri" w:cs="Calibri"/>
          <w:sz w:val="22"/>
          <w:szCs w:val="22"/>
        </w:rPr>
        <w:tab/>
      </w:r>
      <w:r w:rsidR="003A572E">
        <w:rPr>
          <w:rFonts w:ascii="Calibri" w:hAnsi="Calibri" w:cs="Calibri"/>
          <w:sz w:val="22"/>
          <w:szCs w:val="22"/>
        </w:rPr>
        <w:t>Diane McClearen</w:t>
      </w:r>
      <w:r w:rsidR="007D6CE4">
        <w:rPr>
          <w:rFonts w:ascii="Calibri" w:hAnsi="Calibri" w:cs="Calibri"/>
          <w:sz w:val="22"/>
          <w:szCs w:val="22"/>
        </w:rPr>
        <w:tab/>
      </w:r>
    </w:p>
    <w:p w14:paraId="35EE769B" w14:textId="799D4BC8" w:rsidR="00D85815" w:rsidRDefault="00513447" w:rsidP="00D85815">
      <w:pPr>
        <w:pStyle w:val="NormalWeb"/>
        <w:spacing w:before="0" w:beforeAutospacing="0" w:after="0" w:afterAutospacing="0"/>
        <w:ind w:left="720"/>
        <w:rPr>
          <w:rFonts w:ascii="Calibri" w:hAnsi="Calibri" w:cs="Calibri"/>
          <w:sz w:val="22"/>
          <w:szCs w:val="22"/>
        </w:rPr>
      </w:pPr>
      <w:r>
        <w:rPr>
          <w:rFonts w:ascii="Calibri" w:hAnsi="Calibri" w:cs="Calibri"/>
          <w:sz w:val="22"/>
          <w:szCs w:val="22"/>
        </w:rPr>
        <w:t>Barbara Hampton</w:t>
      </w:r>
      <w:r w:rsidR="000B1B30">
        <w:rPr>
          <w:rFonts w:ascii="Calibri" w:hAnsi="Calibri" w:cs="Calibri"/>
          <w:sz w:val="22"/>
          <w:szCs w:val="22"/>
        </w:rPr>
        <w:tab/>
      </w:r>
      <w:r w:rsidR="000B1B30">
        <w:rPr>
          <w:rFonts w:ascii="Calibri" w:hAnsi="Calibri" w:cs="Calibri"/>
          <w:sz w:val="22"/>
          <w:szCs w:val="22"/>
        </w:rPr>
        <w:tab/>
        <w:t>Scott Tolleson</w:t>
      </w:r>
      <w:r w:rsidR="000B1B30">
        <w:rPr>
          <w:rFonts w:ascii="Calibri" w:hAnsi="Calibri" w:cs="Calibri"/>
          <w:sz w:val="22"/>
          <w:szCs w:val="22"/>
        </w:rPr>
        <w:tab/>
      </w:r>
      <w:r w:rsidR="00C838BD">
        <w:rPr>
          <w:rFonts w:ascii="Calibri" w:hAnsi="Calibri" w:cs="Calibri"/>
          <w:sz w:val="22"/>
          <w:szCs w:val="22"/>
        </w:rPr>
        <w:tab/>
        <w:t>Angie Farsee</w:t>
      </w:r>
      <w:r w:rsidR="00160D7C">
        <w:rPr>
          <w:rFonts w:ascii="Calibri" w:hAnsi="Calibri" w:cs="Calibri"/>
          <w:sz w:val="22"/>
          <w:szCs w:val="22"/>
        </w:rPr>
        <w:t xml:space="preserve"> (GEICC Treasurer</w:t>
      </w:r>
      <w:r w:rsidR="00D85815">
        <w:rPr>
          <w:rFonts w:ascii="Calibri" w:hAnsi="Calibri" w:cs="Calibri"/>
          <w:sz w:val="22"/>
          <w:szCs w:val="22"/>
        </w:rPr>
        <w:t>)</w:t>
      </w:r>
      <w:r w:rsidR="003A572E">
        <w:rPr>
          <w:rFonts w:ascii="Calibri" w:hAnsi="Calibri" w:cs="Calibri"/>
          <w:sz w:val="22"/>
          <w:szCs w:val="22"/>
        </w:rPr>
        <w:tab/>
      </w:r>
      <w:r w:rsidR="003A572E">
        <w:rPr>
          <w:rFonts w:ascii="Calibri" w:hAnsi="Calibri" w:cs="Calibri"/>
          <w:sz w:val="22"/>
          <w:szCs w:val="22"/>
        </w:rPr>
        <w:tab/>
      </w:r>
      <w:r w:rsidR="00160D7C">
        <w:rPr>
          <w:rFonts w:ascii="Calibri" w:hAnsi="Calibri" w:cs="Calibri"/>
          <w:sz w:val="22"/>
          <w:szCs w:val="22"/>
        </w:rPr>
        <w:br/>
      </w:r>
      <w:r w:rsidR="00D85815">
        <w:rPr>
          <w:rFonts w:ascii="Calibri" w:hAnsi="Calibri" w:cs="Calibri"/>
          <w:sz w:val="22"/>
          <w:szCs w:val="22"/>
        </w:rPr>
        <w:t>Kathryn Hornsby</w:t>
      </w:r>
      <w:r w:rsidR="00D85815">
        <w:rPr>
          <w:rFonts w:ascii="Calibri" w:hAnsi="Calibri" w:cs="Calibri"/>
          <w:sz w:val="22"/>
          <w:szCs w:val="22"/>
        </w:rPr>
        <w:tab/>
      </w:r>
      <w:r w:rsidR="00D85815">
        <w:rPr>
          <w:rFonts w:ascii="Calibri" w:hAnsi="Calibri" w:cs="Calibri"/>
          <w:sz w:val="22"/>
          <w:szCs w:val="22"/>
        </w:rPr>
        <w:tab/>
      </w:r>
      <w:r w:rsidR="00D85815">
        <w:rPr>
          <w:rFonts w:ascii="Calibri" w:hAnsi="Calibri" w:cs="Calibri"/>
          <w:sz w:val="22"/>
          <w:szCs w:val="22"/>
        </w:rPr>
        <w:tab/>
      </w:r>
      <w:r w:rsidR="00D85815">
        <w:rPr>
          <w:rFonts w:ascii="Calibri" w:hAnsi="Calibri" w:cs="Calibri"/>
          <w:sz w:val="22"/>
          <w:szCs w:val="22"/>
        </w:rPr>
        <w:tab/>
      </w:r>
      <w:r w:rsidR="00D85815">
        <w:rPr>
          <w:rFonts w:ascii="Calibri" w:hAnsi="Calibri" w:cs="Calibri"/>
          <w:sz w:val="22"/>
          <w:szCs w:val="22"/>
        </w:rPr>
        <w:tab/>
        <w:t>Corey Hines</w:t>
      </w:r>
      <w:r w:rsidR="00D85815">
        <w:rPr>
          <w:rFonts w:ascii="Calibri" w:hAnsi="Calibri" w:cs="Calibri"/>
          <w:sz w:val="22"/>
          <w:szCs w:val="22"/>
        </w:rPr>
        <w:tab/>
      </w:r>
      <w:r w:rsidR="00D85815">
        <w:rPr>
          <w:rFonts w:ascii="Calibri" w:hAnsi="Calibri" w:cs="Calibri"/>
          <w:sz w:val="22"/>
          <w:szCs w:val="22"/>
        </w:rPr>
        <w:tab/>
        <w:t>Nichole Miles-Sullivan</w:t>
      </w:r>
    </w:p>
    <w:p w14:paraId="79708BAD" w14:textId="3D80F274" w:rsidR="00513447" w:rsidRDefault="00D85815" w:rsidP="3F1E5AD0">
      <w:pPr>
        <w:pStyle w:val="NormalWeb"/>
        <w:spacing w:before="0" w:beforeAutospacing="0" w:after="0" w:afterAutospacing="0"/>
        <w:ind w:left="720"/>
        <w:rPr>
          <w:rFonts w:ascii="Calibri" w:hAnsi="Calibri" w:cs="Calibri"/>
          <w:sz w:val="22"/>
          <w:szCs w:val="22"/>
        </w:rPr>
      </w:pPr>
      <w:r>
        <w:rPr>
          <w:rFonts w:ascii="Calibri" w:hAnsi="Calibri" w:cs="Calibri"/>
          <w:sz w:val="22"/>
          <w:szCs w:val="22"/>
        </w:rPr>
        <w:t>Steve Jackson</w:t>
      </w:r>
      <w:r w:rsidR="00C838BD">
        <w:rPr>
          <w:rFonts w:ascii="Calibri" w:hAnsi="Calibri" w:cs="Calibri"/>
          <w:sz w:val="22"/>
          <w:szCs w:val="22"/>
        </w:rPr>
        <w:tab/>
      </w:r>
      <w:r w:rsidR="00C838BD">
        <w:rPr>
          <w:rFonts w:ascii="Calibri" w:hAnsi="Calibri" w:cs="Calibri"/>
          <w:sz w:val="22"/>
          <w:szCs w:val="22"/>
        </w:rPr>
        <w:tab/>
      </w:r>
      <w:r w:rsidR="00C838BD">
        <w:rPr>
          <w:rFonts w:ascii="Calibri" w:hAnsi="Calibri" w:cs="Calibri"/>
          <w:sz w:val="22"/>
          <w:szCs w:val="22"/>
        </w:rPr>
        <w:tab/>
      </w:r>
      <w:r w:rsidR="00C838BD">
        <w:rPr>
          <w:rFonts w:ascii="Calibri" w:hAnsi="Calibri" w:cs="Calibri"/>
          <w:sz w:val="22"/>
          <w:szCs w:val="22"/>
        </w:rPr>
        <w:tab/>
      </w:r>
      <w:r w:rsidR="00C838BD">
        <w:rPr>
          <w:rFonts w:ascii="Calibri" w:hAnsi="Calibri" w:cs="Calibri"/>
          <w:sz w:val="22"/>
          <w:szCs w:val="22"/>
        </w:rPr>
        <w:tab/>
      </w:r>
      <w:r>
        <w:rPr>
          <w:rFonts w:ascii="Calibri" w:hAnsi="Calibri" w:cs="Calibri"/>
          <w:sz w:val="22"/>
          <w:szCs w:val="22"/>
        </w:rPr>
        <w:tab/>
        <w:t xml:space="preserve">Kenneth Holiday              </w:t>
      </w:r>
      <w:r w:rsidR="003A572E">
        <w:rPr>
          <w:rFonts w:ascii="Calibri" w:hAnsi="Calibri" w:cs="Calibri"/>
          <w:sz w:val="22"/>
          <w:szCs w:val="22"/>
        </w:rPr>
        <w:t>Sabrina Milner</w:t>
      </w:r>
      <w:r w:rsidR="003A572E">
        <w:rPr>
          <w:rFonts w:ascii="Calibri" w:hAnsi="Calibri" w:cs="Calibri"/>
          <w:sz w:val="22"/>
          <w:szCs w:val="22"/>
        </w:rPr>
        <w:tab/>
      </w:r>
    </w:p>
    <w:p w14:paraId="4DD67193" w14:textId="350D4EC0" w:rsidR="0039139B" w:rsidRDefault="00513447" w:rsidP="00F81161">
      <w:pPr>
        <w:pStyle w:val="NormalWeb"/>
        <w:spacing w:before="0" w:beforeAutospacing="0" w:after="0" w:afterAutospacing="0"/>
        <w:ind w:left="720"/>
        <w:rPr>
          <w:rFonts w:ascii="Calibri" w:hAnsi="Calibri" w:cs="Calibri"/>
          <w:sz w:val="22"/>
          <w:szCs w:val="22"/>
        </w:rPr>
      </w:pPr>
      <w:r>
        <w:rPr>
          <w:rFonts w:ascii="Calibri" w:hAnsi="Calibri" w:cs="Calibri"/>
          <w:sz w:val="22"/>
          <w:szCs w:val="22"/>
        </w:rPr>
        <w:tab/>
      </w:r>
      <w:r w:rsidR="0039139B">
        <w:rPr>
          <w:rFonts w:ascii="Calibri" w:hAnsi="Calibri" w:cs="Calibri"/>
          <w:sz w:val="22"/>
          <w:szCs w:val="22"/>
        </w:rPr>
        <w:tab/>
      </w:r>
      <w:r w:rsidR="00C838BD">
        <w:rPr>
          <w:rFonts w:ascii="Calibri" w:hAnsi="Calibri" w:cs="Calibri"/>
          <w:sz w:val="22"/>
          <w:szCs w:val="22"/>
        </w:rPr>
        <w:tab/>
      </w:r>
      <w:r w:rsidR="00C838BD">
        <w:rPr>
          <w:rFonts w:ascii="Calibri" w:hAnsi="Calibri" w:cs="Calibri"/>
          <w:sz w:val="22"/>
          <w:szCs w:val="22"/>
        </w:rPr>
        <w:tab/>
      </w:r>
      <w:r w:rsidR="00C838BD">
        <w:rPr>
          <w:rFonts w:ascii="Calibri" w:hAnsi="Calibri" w:cs="Calibri"/>
          <w:sz w:val="22"/>
          <w:szCs w:val="22"/>
        </w:rPr>
        <w:tab/>
      </w:r>
      <w:r w:rsidR="00C838BD">
        <w:rPr>
          <w:rFonts w:ascii="Calibri" w:hAnsi="Calibri" w:cs="Calibri"/>
          <w:sz w:val="22"/>
          <w:szCs w:val="22"/>
        </w:rPr>
        <w:tab/>
      </w:r>
      <w:r w:rsidR="00D85815">
        <w:rPr>
          <w:rFonts w:ascii="Calibri" w:hAnsi="Calibri" w:cs="Calibri"/>
          <w:sz w:val="22"/>
          <w:szCs w:val="22"/>
        </w:rPr>
        <w:tab/>
      </w:r>
      <w:r w:rsidR="00597E0B">
        <w:rPr>
          <w:rFonts w:ascii="Calibri" w:hAnsi="Calibri" w:cs="Calibri"/>
          <w:sz w:val="22"/>
          <w:szCs w:val="22"/>
        </w:rPr>
        <w:t>Marilyn Walker</w:t>
      </w:r>
      <w:r w:rsidR="00D85815">
        <w:rPr>
          <w:rFonts w:ascii="Calibri" w:hAnsi="Calibri" w:cs="Calibri"/>
          <w:sz w:val="22"/>
          <w:szCs w:val="22"/>
        </w:rPr>
        <w:tab/>
      </w:r>
      <w:r w:rsidR="00D85815">
        <w:rPr>
          <w:rFonts w:ascii="Calibri" w:hAnsi="Calibri" w:cs="Calibri"/>
          <w:sz w:val="22"/>
          <w:szCs w:val="22"/>
        </w:rPr>
        <w:tab/>
        <w:t>Rita Wilson</w:t>
      </w:r>
    </w:p>
    <w:p w14:paraId="02F6D400" w14:textId="4F4FBACB" w:rsidR="007D6CE4" w:rsidRDefault="00597E0B" w:rsidP="00D85815">
      <w:pPr>
        <w:pStyle w:val="NormalWeb"/>
        <w:spacing w:before="0" w:beforeAutospacing="0" w:after="0" w:afterAutospacing="0"/>
        <w:ind w:left="1440" w:hanging="720"/>
        <w:rPr>
          <w:rFonts w:ascii="Calibri" w:hAnsi="Calibri" w:cs="Calibri"/>
          <w:sz w:val="22"/>
          <w:szCs w:val="22"/>
        </w:rPr>
        <w:sectPr w:rsidR="007D6CE4" w:rsidSect="00324094">
          <w:pgSz w:w="12240" w:h="15840"/>
          <w:pgMar w:top="720" w:right="720" w:bottom="720" w:left="720" w:header="720" w:footer="720" w:gutter="0"/>
          <w:pgNumType w:chapSep="period"/>
          <w:cols w:space="720"/>
          <w:docGrid w:linePitch="326"/>
        </w:sectPr>
      </w:pP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t>Greg Webb</w:t>
      </w:r>
      <w:r w:rsidR="00D85815">
        <w:rPr>
          <w:rFonts w:ascii="Calibri" w:hAnsi="Calibri" w:cs="Calibri"/>
          <w:sz w:val="22"/>
          <w:szCs w:val="22"/>
        </w:rPr>
        <w:tab/>
      </w:r>
      <w:r w:rsidR="00D85815">
        <w:rPr>
          <w:rFonts w:ascii="Calibri" w:hAnsi="Calibri" w:cs="Calibri"/>
          <w:sz w:val="22"/>
          <w:szCs w:val="22"/>
        </w:rPr>
        <w:tab/>
        <w:t xml:space="preserve">Lindsay Silveus </w:t>
      </w:r>
      <w:r w:rsidR="00D85815">
        <w:rPr>
          <w:rFonts w:ascii="Calibri" w:hAnsi="Calibri" w:cs="Calibri"/>
          <w:sz w:val="22"/>
          <w:szCs w:val="22"/>
        </w:rPr>
        <w:br/>
        <w:t xml:space="preserve">         </w:t>
      </w:r>
      <w:r w:rsidR="00D85815">
        <w:rPr>
          <w:rFonts w:ascii="Calibri" w:hAnsi="Calibri" w:cs="Calibri"/>
          <w:sz w:val="22"/>
          <w:szCs w:val="22"/>
        </w:rPr>
        <w:tab/>
      </w:r>
      <w:r w:rsidR="00D85815">
        <w:rPr>
          <w:rFonts w:ascii="Calibri" w:hAnsi="Calibri" w:cs="Calibri"/>
          <w:sz w:val="22"/>
          <w:szCs w:val="22"/>
        </w:rPr>
        <w:tab/>
      </w:r>
      <w:r w:rsidR="00D85815">
        <w:rPr>
          <w:rFonts w:ascii="Calibri" w:hAnsi="Calibri" w:cs="Calibri"/>
          <w:sz w:val="22"/>
          <w:szCs w:val="22"/>
        </w:rPr>
        <w:tab/>
      </w:r>
      <w:r w:rsidR="00D85815">
        <w:rPr>
          <w:rFonts w:ascii="Calibri" w:hAnsi="Calibri" w:cs="Calibri"/>
          <w:sz w:val="22"/>
          <w:szCs w:val="22"/>
        </w:rPr>
        <w:tab/>
      </w:r>
      <w:r w:rsidR="00D85815">
        <w:rPr>
          <w:rFonts w:ascii="Calibri" w:hAnsi="Calibri" w:cs="Calibri"/>
          <w:sz w:val="22"/>
          <w:szCs w:val="22"/>
        </w:rPr>
        <w:tab/>
      </w:r>
      <w:r w:rsidR="00D85815">
        <w:rPr>
          <w:rFonts w:ascii="Calibri" w:hAnsi="Calibri" w:cs="Calibri"/>
          <w:sz w:val="22"/>
          <w:szCs w:val="22"/>
        </w:rPr>
        <w:tab/>
      </w:r>
      <w:r w:rsidR="00D85815">
        <w:rPr>
          <w:rFonts w:ascii="Calibri" w:hAnsi="Calibri" w:cs="Calibri"/>
          <w:sz w:val="22"/>
          <w:szCs w:val="22"/>
        </w:rPr>
        <w:tab/>
      </w:r>
      <w:r w:rsidR="00D85815">
        <w:rPr>
          <w:rFonts w:ascii="Calibri" w:hAnsi="Calibri" w:cs="Calibri"/>
          <w:sz w:val="22"/>
          <w:szCs w:val="22"/>
        </w:rPr>
        <w:tab/>
      </w:r>
      <w:r w:rsidR="00D85815">
        <w:rPr>
          <w:rFonts w:ascii="Calibri" w:hAnsi="Calibri" w:cs="Calibri"/>
          <w:sz w:val="22"/>
          <w:szCs w:val="22"/>
        </w:rPr>
        <w:tab/>
        <w:t>(GEICC Program Manager)</w:t>
      </w:r>
      <w:r>
        <w:rPr>
          <w:rFonts w:ascii="Calibri" w:hAnsi="Calibri" w:cs="Calibri"/>
          <w:sz w:val="22"/>
          <w:szCs w:val="22"/>
        </w:rPr>
        <w:br/>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p>
    <w:p w14:paraId="71CB6B94" w14:textId="3C418BE5" w:rsidR="00915092" w:rsidRPr="00AC6B5D" w:rsidRDefault="008F134D" w:rsidP="00D85815">
      <w:pPr>
        <w:pStyle w:val="NormalWeb"/>
        <w:spacing w:before="0" w:beforeAutospacing="0" w:after="0" w:afterAutospacing="0"/>
        <w:rPr>
          <w:rFonts w:ascii="Calibri" w:hAnsi="Calibri"/>
        </w:rPr>
      </w:pPr>
      <w:r>
        <w:rPr>
          <w:rFonts w:ascii="Calibri" w:hAnsi="Calibri"/>
        </w:rPr>
        <w:t>Patrick Bowie</w:t>
      </w:r>
      <w:r w:rsidR="00967C78">
        <w:rPr>
          <w:rFonts w:ascii="Calibri" w:hAnsi="Calibri"/>
        </w:rPr>
        <w:t xml:space="preserve"> called the meeting to order at </w:t>
      </w:r>
      <w:r>
        <w:rPr>
          <w:rFonts w:ascii="Calibri" w:hAnsi="Calibri"/>
        </w:rPr>
        <w:t>10:00</w:t>
      </w:r>
      <w:r w:rsidR="00967C78">
        <w:rPr>
          <w:rFonts w:ascii="Calibri" w:hAnsi="Calibri"/>
        </w:rPr>
        <w:t xml:space="preserve"> a.m. Mike Smith moved to approve the minutes as presented</w:t>
      </w:r>
      <w:r>
        <w:rPr>
          <w:rFonts w:ascii="Calibri" w:hAnsi="Calibri"/>
        </w:rPr>
        <w:t xml:space="preserve"> and Tiffany Ca</w:t>
      </w:r>
      <w:r w:rsidR="00AB7202">
        <w:rPr>
          <w:rFonts w:ascii="Calibri" w:hAnsi="Calibri"/>
        </w:rPr>
        <w:t>lloway</w:t>
      </w:r>
      <w:r>
        <w:rPr>
          <w:rFonts w:ascii="Calibri" w:hAnsi="Calibri"/>
        </w:rPr>
        <w:t>-Ferrel</w:t>
      </w:r>
      <w:r w:rsidR="00AB7202">
        <w:rPr>
          <w:rFonts w:ascii="Calibri" w:hAnsi="Calibri"/>
        </w:rPr>
        <w:t>l</w:t>
      </w:r>
      <w:r>
        <w:rPr>
          <w:rFonts w:ascii="Calibri" w:hAnsi="Calibri"/>
        </w:rPr>
        <w:t xml:space="preserve"> gave the second</w:t>
      </w:r>
      <w:r w:rsidR="00967C78">
        <w:rPr>
          <w:rFonts w:ascii="Calibri" w:hAnsi="Calibri"/>
        </w:rPr>
        <w:t xml:space="preserve">. </w:t>
      </w:r>
      <w:r>
        <w:rPr>
          <w:rFonts w:ascii="Calibri" w:hAnsi="Calibri"/>
        </w:rPr>
        <w:t>Motion carried.</w:t>
      </w:r>
    </w:p>
    <w:p w14:paraId="23EAF91D" w14:textId="77777777" w:rsidR="00915092" w:rsidRPr="00AC6B5D" w:rsidRDefault="00915092" w:rsidP="00915092">
      <w:pPr>
        <w:ind w:left="540"/>
        <w:rPr>
          <w:rFonts w:ascii="Calibri" w:hAnsi="Calibri"/>
        </w:rPr>
      </w:pPr>
    </w:p>
    <w:p w14:paraId="08639A31" w14:textId="0925B918" w:rsidR="00915092" w:rsidRDefault="00915092" w:rsidP="00F240D1">
      <w:pPr>
        <w:rPr>
          <w:rFonts w:ascii="Calibri" w:hAnsi="Calibri"/>
        </w:rPr>
      </w:pPr>
      <w:r w:rsidRPr="00AC6B5D">
        <w:rPr>
          <w:rFonts w:ascii="Calibri" w:hAnsi="Calibri"/>
          <w:b/>
        </w:rPr>
        <w:t>Treasurer Report</w:t>
      </w:r>
      <w:r w:rsidRPr="00AC6B5D">
        <w:rPr>
          <w:rFonts w:ascii="Calibri" w:hAnsi="Calibri"/>
        </w:rPr>
        <w:t xml:space="preserve"> – </w:t>
      </w:r>
      <w:r w:rsidR="003F093D" w:rsidRPr="00AB7202">
        <w:rPr>
          <w:rFonts w:ascii="Calibri" w:hAnsi="Calibri"/>
          <w:b/>
          <w:bCs/>
        </w:rPr>
        <w:t>given by Angie Farsee</w:t>
      </w:r>
    </w:p>
    <w:p w14:paraId="56F261FF" w14:textId="036BC573" w:rsidR="00967C78" w:rsidRDefault="00FE39B8" w:rsidP="00967C78">
      <w:pPr>
        <w:rPr>
          <w:rFonts w:ascii="Calibri" w:hAnsi="Calibri"/>
        </w:rPr>
      </w:pPr>
      <w:r>
        <w:rPr>
          <w:rFonts w:ascii="Calibri" w:hAnsi="Calibri"/>
        </w:rPr>
        <w:t xml:space="preserve">We have received $15,250 in membership dues from </w:t>
      </w:r>
      <w:r w:rsidR="00E608F6">
        <w:rPr>
          <w:rFonts w:ascii="Calibri" w:hAnsi="Calibri"/>
        </w:rPr>
        <w:t>15 organizations for 2021. Current cash in bank is $168,876.17</w:t>
      </w:r>
      <w:r w:rsidR="002D0DC4">
        <w:rPr>
          <w:rFonts w:ascii="Calibri" w:hAnsi="Calibri"/>
        </w:rPr>
        <w:t xml:space="preserve">. </w:t>
      </w:r>
      <w:r w:rsidR="0075293C">
        <w:rPr>
          <w:rFonts w:ascii="Calibri" w:hAnsi="Calibri"/>
        </w:rPr>
        <w:t xml:space="preserve">Total expenses YTD 2021 are $20,240.77. </w:t>
      </w:r>
      <w:r w:rsidR="00FF03E4">
        <w:rPr>
          <w:rFonts w:ascii="Calibri" w:hAnsi="Calibri"/>
        </w:rPr>
        <w:t>There are outstanding payables in the amount of $25,457.22</w:t>
      </w:r>
      <w:r w:rsidR="009B006A">
        <w:rPr>
          <w:rFonts w:ascii="Calibri" w:hAnsi="Calibri"/>
        </w:rPr>
        <w:t xml:space="preserve"> of which $25,000 will go to scholarship recipients and the remainder to Program Manager services. A full report </w:t>
      </w:r>
      <w:r w:rsidR="003A7789">
        <w:rPr>
          <w:rFonts w:ascii="Calibri" w:hAnsi="Calibri"/>
        </w:rPr>
        <w:t xml:space="preserve">with expense and deposit detail will be attached to these minutes. </w:t>
      </w:r>
      <w:r w:rsidR="008366A6">
        <w:rPr>
          <w:rFonts w:ascii="Calibri" w:hAnsi="Calibri"/>
        </w:rPr>
        <w:t xml:space="preserve">Steve Jackson moved to approve the Treasurer’s Report, Mike Smith gave the second. </w:t>
      </w:r>
      <w:r w:rsidR="00B223C6">
        <w:rPr>
          <w:rFonts w:ascii="Calibri" w:hAnsi="Calibri"/>
        </w:rPr>
        <w:br/>
      </w:r>
    </w:p>
    <w:p w14:paraId="6C0F3727" w14:textId="0BF357EA" w:rsidR="00492EC2" w:rsidRDefault="003A7789" w:rsidP="00967C78">
      <w:pPr>
        <w:rPr>
          <w:rFonts w:ascii="Calibri" w:hAnsi="Calibri"/>
          <w:b/>
          <w:bCs/>
        </w:rPr>
      </w:pPr>
      <w:r>
        <w:rPr>
          <w:rFonts w:ascii="Calibri" w:hAnsi="Calibri"/>
          <w:b/>
          <w:bCs/>
        </w:rPr>
        <w:t>2021 Outlook</w:t>
      </w:r>
      <w:r w:rsidR="00AB7202">
        <w:rPr>
          <w:rFonts w:ascii="Calibri" w:hAnsi="Calibri"/>
          <w:b/>
          <w:bCs/>
        </w:rPr>
        <w:t xml:space="preserve"> – given by Jamal Jessie</w:t>
      </w:r>
    </w:p>
    <w:p w14:paraId="7F323BE8" w14:textId="7705074A" w:rsidR="0082327B" w:rsidRDefault="00807929" w:rsidP="00967C78">
      <w:pPr>
        <w:rPr>
          <w:rFonts w:ascii="Calibri" w:hAnsi="Calibri"/>
        </w:rPr>
      </w:pPr>
      <w:r w:rsidRPr="00F461F6">
        <w:rPr>
          <w:rFonts w:ascii="Calibri" w:hAnsi="Calibri"/>
          <w:b/>
          <w:bCs/>
        </w:rPr>
        <w:t>Scholarships:</w:t>
      </w:r>
      <w:r>
        <w:rPr>
          <w:rFonts w:ascii="Calibri" w:hAnsi="Calibri"/>
        </w:rPr>
        <w:t xml:space="preserve"> </w:t>
      </w:r>
      <w:r w:rsidR="003F3DC3">
        <w:rPr>
          <w:rFonts w:ascii="Calibri" w:hAnsi="Calibri"/>
        </w:rPr>
        <w:t>This year 600 students applied for scholarships</w:t>
      </w:r>
      <w:r w:rsidR="00AB7202">
        <w:rPr>
          <w:rFonts w:ascii="Calibri" w:hAnsi="Calibri"/>
        </w:rPr>
        <w:t xml:space="preserve"> and t</w:t>
      </w:r>
      <w:r w:rsidR="003F3DC3">
        <w:rPr>
          <w:rFonts w:ascii="Calibri" w:hAnsi="Calibri"/>
        </w:rPr>
        <w:t>he committee was able to increase the number of scholarship recipients to 25</w:t>
      </w:r>
      <w:r w:rsidR="002143F9">
        <w:rPr>
          <w:rFonts w:ascii="Calibri" w:hAnsi="Calibri"/>
        </w:rPr>
        <w:t xml:space="preserve">. The recipients reflected a 48% representation of diverse candidates and </w:t>
      </w:r>
      <w:r w:rsidR="00DC12D0">
        <w:rPr>
          <w:rFonts w:ascii="Calibri" w:hAnsi="Calibri"/>
        </w:rPr>
        <w:t xml:space="preserve">included students from all areas of Georgia. </w:t>
      </w:r>
      <w:r w:rsidR="00DC12D0">
        <w:rPr>
          <w:rFonts w:ascii="Calibri" w:hAnsi="Calibri"/>
        </w:rPr>
        <w:br/>
      </w:r>
      <w:r w:rsidR="00DC12D0">
        <w:rPr>
          <w:rFonts w:ascii="Calibri" w:hAnsi="Calibri"/>
        </w:rPr>
        <w:br/>
      </w:r>
      <w:r w:rsidR="00F461F6" w:rsidRPr="00F461F6">
        <w:rPr>
          <w:rFonts w:ascii="Calibri" w:hAnsi="Calibri"/>
          <w:b/>
          <w:bCs/>
        </w:rPr>
        <w:t>Social Media:</w:t>
      </w:r>
      <w:r w:rsidR="00F461F6">
        <w:rPr>
          <w:rFonts w:ascii="Calibri" w:hAnsi="Calibri"/>
        </w:rPr>
        <w:t xml:space="preserve"> </w:t>
      </w:r>
      <w:r w:rsidR="00DC12D0">
        <w:rPr>
          <w:rFonts w:ascii="Calibri" w:hAnsi="Calibri"/>
        </w:rPr>
        <w:t xml:space="preserve">Lindsay Silveus, GEICC Program Manager, has </w:t>
      </w:r>
      <w:r w:rsidR="00CF3E6B">
        <w:rPr>
          <w:rFonts w:ascii="Calibri" w:hAnsi="Calibri"/>
        </w:rPr>
        <w:t xml:space="preserve">created three social media accounts on Facebook, Instagram and LinkedIn. These accounts provide educational information to spark </w:t>
      </w:r>
      <w:r w:rsidR="00EF122A">
        <w:rPr>
          <w:rFonts w:ascii="Calibri" w:hAnsi="Calibri"/>
        </w:rPr>
        <w:t>interest in</w:t>
      </w:r>
      <w:r w:rsidR="00AB7202">
        <w:rPr>
          <w:rFonts w:ascii="Calibri" w:hAnsi="Calibri"/>
        </w:rPr>
        <w:t xml:space="preserve"> careers in</w:t>
      </w:r>
      <w:r w:rsidR="00EF122A">
        <w:rPr>
          <w:rFonts w:ascii="Calibri" w:hAnsi="Calibri"/>
        </w:rPr>
        <w:t xml:space="preserve"> the energy industry to students and job seekers, as well as providing industry information. Please follow these accounts to stay up to date with content and information provided. </w:t>
      </w:r>
      <w:r w:rsidR="003F3DC3">
        <w:rPr>
          <w:rFonts w:ascii="Calibri" w:hAnsi="Calibri"/>
        </w:rPr>
        <w:br/>
      </w:r>
      <w:r w:rsidR="003F3DC3">
        <w:rPr>
          <w:rFonts w:ascii="Calibri" w:hAnsi="Calibri"/>
        </w:rPr>
        <w:br/>
      </w:r>
      <w:r w:rsidR="00D91B71">
        <w:rPr>
          <w:rFonts w:ascii="Calibri" w:hAnsi="Calibri"/>
          <w:b/>
          <w:bCs/>
        </w:rPr>
        <w:t xml:space="preserve">Membership Meeting: </w:t>
      </w:r>
      <w:r w:rsidR="001A29CF">
        <w:rPr>
          <w:rFonts w:ascii="Calibri" w:hAnsi="Calibri"/>
        </w:rPr>
        <w:t xml:space="preserve">The GEICC Membership Meeting will be held virtually </w:t>
      </w:r>
      <w:r w:rsidR="00AB7202">
        <w:rPr>
          <w:rFonts w:ascii="Calibri" w:hAnsi="Calibri"/>
        </w:rPr>
        <w:t>today</w:t>
      </w:r>
      <w:r w:rsidR="001A29CF">
        <w:rPr>
          <w:rFonts w:ascii="Calibri" w:hAnsi="Calibri"/>
        </w:rPr>
        <w:t xml:space="preserve"> at 1pm EDT. Speakers will be Missy Henriksen of CEWD, Rebecca McIver of </w:t>
      </w:r>
      <w:r w:rsidR="00D91B71">
        <w:rPr>
          <w:rFonts w:ascii="Calibri" w:hAnsi="Calibri"/>
        </w:rPr>
        <w:t xml:space="preserve">the Carl Vinson Institute of Government Affairs, and Saundra King, a member of the GEICC Executive Committee and Executive Director of Academic Affairs for the Technical College System of Georgia.  </w:t>
      </w:r>
      <w:r w:rsidR="00877ED9">
        <w:rPr>
          <w:rFonts w:ascii="Calibri" w:hAnsi="Calibri"/>
        </w:rPr>
        <w:br/>
      </w:r>
      <w:r w:rsidR="00877ED9">
        <w:rPr>
          <w:rFonts w:ascii="Calibri" w:hAnsi="Calibri"/>
        </w:rPr>
        <w:br/>
      </w:r>
      <w:r w:rsidR="00877ED9">
        <w:rPr>
          <w:rFonts w:ascii="Calibri" w:hAnsi="Calibri"/>
          <w:b/>
          <w:bCs/>
        </w:rPr>
        <w:t xml:space="preserve">Energy Careers 2021: </w:t>
      </w:r>
      <w:r w:rsidR="00877ED9">
        <w:rPr>
          <w:rFonts w:ascii="Calibri" w:hAnsi="Calibri"/>
        </w:rPr>
        <w:t xml:space="preserve"> This event is hosted nationally by CEWD and will be held virtually during Careers in Energy Week on </w:t>
      </w:r>
      <w:r w:rsidR="0019125B">
        <w:rPr>
          <w:rFonts w:ascii="Calibri" w:hAnsi="Calibri"/>
        </w:rPr>
        <w:t xml:space="preserve">October 20, 2021. </w:t>
      </w:r>
      <w:r w:rsidR="00696ACA">
        <w:rPr>
          <w:rFonts w:ascii="Calibri" w:hAnsi="Calibri"/>
        </w:rPr>
        <w:t xml:space="preserve">Last year’s event brought more than 1,500 students, veterans, and career changers. </w:t>
      </w:r>
      <w:r w:rsidR="006577CC">
        <w:rPr>
          <w:rFonts w:ascii="Calibri" w:hAnsi="Calibri"/>
        </w:rPr>
        <w:t xml:space="preserve">The 2021 event is anticipated to exceed the 2020 number of registrants. </w:t>
      </w:r>
      <w:r w:rsidR="00AD6DEF">
        <w:rPr>
          <w:rFonts w:ascii="Calibri" w:hAnsi="Calibri"/>
        </w:rPr>
        <w:t xml:space="preserve">GEICC partnered with CEWD for this event last year when no in person events were possible. While GEICC will likely participate again this year, </w:t>
      </w:r>
      <w:r w:rsidR="0082327B">
        <w:rPr>
          <w:rFonts w:ascii="Calibri" w:hAnsi="Calibri"/>
        </w:rPr>
        <w:t>this</w:t>
      </w:r>
      <w:r w:rsidR="00AD6DEF">
        <w:rPr>
          <w:rFonts w:ascii="Calibri" w:hAnsi="Calibri"/>
        </w:rPr>
        <w:t xml:space="preserve"> will not eliminate the </w:t>
      </w:r>
      <w:r w:rsidR="00AB7202">
        <w:rPr>
          <w:rFonts w:ascii="Calibri" w:hAnsi="Calibri"/>
        </w:rPr>
        <w:t>possibility</w:t>
      </w:r>
      <w:r w:rsidR="00AD6DEF">
        <w:rPr>
          <w:rFonts w:ascii="Calibri" w:hAnsi="Calibri"/>
        </w:rPr>
        <w:t xml:space="preserve"> for in person </w:t>
      </w:r>
      <w:r w:rsidR="0082327B">
        <w:rPr>
          <w:rFonts w:ascii="Calibri" w:hAnsi="Calibri"/>
        </w:rPr>
        <w:t xml:space="preserve">career </w:t>
      </w:r>
      <w:r w:rsidR="00AD6DEF">
        <w:rPr>
          <w:rFonts w:ascii="Calibri" w:hAnsi="Calibri"/>
        </w:rPr>
        <w:t xml:space="preserve">events around the state of Georgia. </w:t>
      </w:r>
    </w:p>
    <w:p w14:paraId="3BF29DC3" w14:textId="16E2BA4C" w:rsidR="00E7467D" w:rsidRDefault="00DC4A22" w:rsidP="00E7467D">
      <w:pPr>
        <w:rPr>
          <w:rFonts w:ascii="Calibri" w:hAnsi="Calibri"/>
        </w:rPr>
      </w:pPr>
      <w:r>
        <w:rPr>
          <w:rFonts w:ascii="Calibri" w:hAnsi="Calibri"/>
          <w:b/>
          <w:bCs/>
        </w:rPr>
        <w:lastRenderedPageBreak/>
        <w:t>Member recognition:</w:t>
      </w:r>
      <w:r>
        <w:rPr>
          <w:rFonts w:ascii="Calibri" w:hAnsi="Calibri"/>
        </w:rPr>
        <w:t xml:space="preserve"> Congratulations to our members who have received statewide recognitions recently. James Simpson of Pike Electric was awarded Veteran Champion of the Year, and Greystone was awarded Business Partner of the Year for their work with the Technical College program. </w:t>
      </w:r>
      <w:r w:rsidR="006577CC">
        <w:rPr>
          <w:rFonts w:ascii="Calibri" w:hAnsi="Calibri"/>
        </w:rPr>
        <w:br/>
      </w:r>
      <w:r w:rsidR="006577CC">
        <w:rPr>
          <w:rFonts w:ascii="Calibri" w:hAnsi="Calibri"/>
        </w:rPr>
        <w:br/>
      </w:r>
      <w:r w:rsidR="00E7467D">
        <w:rPr>
          <w:rFonts w:ascii="Calibri" w:hAnsi="Calibri"/>
          <w:b/>
          <w:bCs/>
        </w:rPr>
        <w:t>Golf Tournament recap</w:t>
      </w:r>
      <w:r w:rsidR="008638E2">
        <w:rPr>
          <w:rFonts w:ascii="Calibri" w:hAnsi="Calibri"/>
          <w:b/>
          <w:bCs/>
        </w:rPr>
        <w:t xml:space="preserve"> – </w:t>
      </w:r>
      <w:r w:rsidR="00AB7202">
        <w:rPr>
          <w:rFonts w:ascii="Calibri" w:hAnsi="Calibri"/>
          <w:b/>
          <w:bCs/>
        </w:rPr>
        <w:t xml:space="preserve">given by </w:t>
      </w:r>
      <w:r w:rsidR="008638E2">
        <w:rPr>
          <w:rFonts w:ascii="Calibri" w:hAnsi="Calibri"/>
          <w:b/>
          <w:bCs/>
        </w:rPr>
        <w:t>Diane McClearen</w:t>
      </w:r>
    </w:p>
    <w:p w14:paraId="56E83AE3" w14:textId="34B77E80" w:rsidR="00E7467D" w:rsidRPr="002874D7" w:rsidRDefault="008638E2" w:rsidP="00E7467D">
      <w:pPr>
        <w:rPr>
          <w:rFonts w:ascii="Calibri" w:hAnsi="Calibri"/>
        </w:rPr>
      </w:pPr>
      <w:r>
        <w:rPr>
          <w:rFonts w:ascii="Calibri" w:hAnsi="Calibri"/>
        </w:rPr>
        <w:t xml:space="preserve">The </w:t>
      </w:r>
      <w:r w:rsidR="00AB7202">
        <w:rPr>
          <w:rFonts w:ascii="Calibri" w:hAnsi="Calibri"/>
        </w:rPr>
        <w:t>g</w:t>
      </w:r>
      <w:r>
        <w:rPr>
          <w:rFonts w:ascii="Calibri" w:hAnsi="Calibri"/>
        </w:rPr>
        <w:t xml:space="preserve">olf </w:t>
      </w:r>
      <w:r w:rsidR="00AB7202">
        <w:rPr>
          <w:rFonts w:ascii="Calibri" w:hAnsi="Calibri"/>
        </w:rPr>
        <w:t>t</w:t>
      </w:r>
      <w:r>
        <w:rPr>
          <w:rFonts w:ascii="Calibri" w:hAnsi="Calibri"/>
        </w:rPr>
        <w:t xml:space="preserve">ournament was held on May </w:t>
      </w:r>
      <w:r w:rsidR="00324E30">
        <w:rPr>
          <w:rFonts w:ascii="Calibri" w:hAnsi="Calibri"/>
        </w:rPr>
        <w:t>17</w:t>
      </w:r>
      <w:r>
        <w:rPr>
          <w:rFonts w:ascii="Calibri" w:hAnsi="Calibri"/>
        </w:rPr>
        <w:t>, 202</w:t>
      </w:r>
      <w:r w:rsidR="00324E30">
        <w:rPr>
          <w:rFonts w:ascii="Calibri" w:hAnsi="Calibri"/>
        </w:rPr>
        <w:t xml:space="preserve">1 at the Georgia Club in Statham, GA. This year we had 136 golfers </w:t>
      </w:r>
      <w:r w:rsidR="00EC0DDB">
        <w:rPr>
          <w:rFonts w:ascii="Calibri" w:hAnsi="Calibri"/>
        </w:rPr>
        <w:t xml:space="preserve">and reported a net revenue of $32,000, which is a record </w:t>
      </w:r>
      <w:r w:rsidR="00870A17">
        <w:rPr>
          <w:rFonts w:ascii="Calibri" w:hAnsi="Calibri"/>
        </w:rPr>
        <w:t xml:space="preserve">year. Thank you to </w:t>
      </w:r>
      <w:r w:rsidR="00E41949">
        <w:rPr>
          <w:rFonts w:ascii="Calibri" w:hAnsi="Calibri"/>
        </w:rPr>
        <w:t>all</w:t>
      </w:r>
      <w:r w:rsidR="00870A17">
        <w:rPr>
          <w:rFonts w:ascii="Calibri" w:hAnsi="Calibri"/>
        </w:rPr>
        <w:t xml:space="preserve"> our sponsors, with special recognition to our new $5,000 sponsor, SEC &amp; Hydro</w:t>
      </w:r>
      <w:r w:rsidR="00E41949">
        <w:rPr>
          <w:rFonts w:ascii="Calibri" w:hAnsi="Calibri"/>
        </w:rPr>
        <w:t xml:space="preserve">. The 2022 event will show higher expenses as we anticipate the return of breakfast and networking lunch. </w:t>
      </w:r>
      <w:r w:rsidR="002874D7">
        <w:rPr>
          <w:rFonts w:ascii="Calibri" w:hAnsi="Calibri"/>
        </w:rPr>
        <w:br/>
      </w:r>
      <w:r w:rsidR="002874D7">
        <w:rPr>
          <w:rFonts w:ascii="Calibri" w:hAnsi="Calibri"/>
        </w:rPr>
        <w:br/>
      </w:r>
      <w:r w:rsidR="002874D7">
        <w:rPr>
          <w:rFonts w:ascii="Calibri" w:hAnsi="Calibri"/>
          <w:b/>
          <w:bCs/>
        </w:rPr>
        <w:t>Discussion</w:t>
      </w:r>
      <w:r w:rsidR="002874D7">
        <w:rPr>
          <w:rFonts w:ascii="Calibri" w:hAnsi="Calibri"/>
          <w:b/>
          <w:bCs/>
        </w:rPr>
        <w:br/>
      </w:r>
      <w:r w:rsidR="00160D7C">
        <w:rPr>
          <w:rFonts w:ascii="Calibri" w:hAnsi="Calibri"/>
        </w:rPr>
        <w:t xml:space="preserve">Board Member </w:t>
      </w:r>
      <w:r w:rsidR="002874D7">
        <w:rPr>
          <w:rFonts w:ascii="Calibri" w:hAnsi="Calibri"/>
        </w:rPr>
        <w:t xml:space="preserve">Mike Smith asked if GEICC would be </w:t>
      </w:r>
      <w:r w:rsidR="00C156E0">
        <w:rPr>
          <w:rFonts w:ascii="Calibri" w:hAnsi="Calibri"/>
        </w:rPr>
        <w:t xml:space="preserve">increasing the number of scholarships as the GEICC account has a surplus of funds. </w:t>
      </w:r>
      <w:r w:rsidR="00AB7202">
        <w:rPr>
          <w:rFonts w:ascii="Calibri" w:hAnsi="Calibri"/>
        </w:rPr>
        <w:br/>
      </w:r>
      <w:r w:rsidR="00AB7202">
        <w:rPr>
          <w:rFonts w:ascii="Calibri" w:hAnsi="Calibri"/>
        </w:rPr>
        <w:br/>
        <w:t xml:space="preserve">Executive Committee member and GEICC treasurer </w:t>
      </w:r>
      <w:r w:rsidR="00C156E0">
        <w:rPr>
          <w:rFonts w:ascii="Calibri" w:hAnsi="Calibri"/>
        </w:rPr>
        <w:t>Angie</w:t>
      </w:r>
      <w:r w:rsidR="00AB7202">
        <w:rPr>
          <w:rFonts w:ascii="Calibri" w:hAnsi="Calibri"/>
        </w:rPr>
        <w:t xml:space="preserve"> Farsee</w:t>
      </w:r>
      <w:r w:rsidR="00C156E0">
        <w:rPr>
          <w:rFonts w:ascii="Calibri" w:hAnsi="Calibri"/>
        </w:rPr>
        <w:t xml:space="preserve"> stated that </w:t>
      </w:r>
      <w:r w:rsidR="00BC4F59">
        <w:rPr>
          <w:rFonts w:ascii="Calibri" w:hAnsi="Calibri"/>
        </w:rPr>
        <w:t>the 2022 expenses are expected to increase as GEICC will be participating in the Skills</w:t>
      </w:r>
      <w:r w:rsidR="008B5B74">
        <w:rPr>
          <w:rFonts w:ascii="Calibri" w:hAnsi="Calibri"/>
        </w:rPr>
        <w:t xml:space="preserve">USA World of Energy event. </w:t>
      </w:r>
      <w:r w:rsidR="00D3682F">
        <w:rPr>
          <w:rFonts w:ascii="Calibri" w:hAnsi="Calibri"/>
        </w:rPr>
        <w:t xml:space="preserve"> </w:t>
      </w:r>
      <w:r w:rsidR="00042500">
        <w:rPr>
          <w:rFonts w:ascii="Calibri" w:hAnsi="Calibri"/>
        </w:rPr>
        <w:br/>
      </w:r>
      <w:r w:rsidR="00042500">
        <w:rPr>
          <w:rFonts w:ascii="Calibri" w:hAnsi="Calibri"/>
        </w:rPr>
        <w:br/>
      </w:r>
      <w:r w:rsidR="00AB7202">
        <w:rPr>
          <w:rFonts w:ascii="Calibri" w:hAnsi="Calibri"/>
        </w:rPr>
        <w:t xml:space="preserve">Executive Committee Chair </w:t>
      </w:r>
      <w:r w:rsidR="005A7619">
        <w:rPr>
          <w:rFonts w:ascii="Calibri" w:hAnsi="Calibri"/>
        </w:rPr>
        <w:t xml:space="preserve">Jamal Jessie said that the Executive Committee is looking at options for utilizing the GEICC surplus funds for </w:t>
      </w:r>
      <w:r w:rsidR="00E755F7">
        <w:rPr>
          <w:rFonts w:ascii="Calibri" w:hAnsi="Calibri"/>
        </w:rPr>
        <w:t xml:space="preserve">additional scholarships and donations to other nonprofits and will bring recommendations back to the Board for consideration and approval. </w:t>
      </w:r>
      <w:r w:rsidR="00257412">
        <w:rPr>
          <w:rFonts w:ascii="Calibri" w:hAnsi="Calibri"/>
        </w:rPr>
        <w:t xml:space="preserve"> </w:t>
      </w:r>
      <w:r w:rsidR="002C4768">
        <w:rPr>
          <w:rFonts w:ascii="Calibri" w:hAnsi="Calibri"/>
        </w:rPr>
        <w:t xml:space="preserve">The Executive Committee will also work to determine a policy </w:t>
      </w:r>
      <w:r w:rsidR="00AB7202">
        <w:rPr>
          <w:rFonts w:ascii="Calibri" w:hAnsi="Calibri"/>
        </w:rPr>
        <w:t>for</w:t>
      </w:r>
      <w:r w:rsidR="00F322D1">
        <w:rPr>
          <w:rFonts w:ascii="Calibri" w:hAnsi="Calibri"/>
        </w:rPr>
        <w:t xml:space="preserve"> </w:t>
      </w:r>
      <w:r w:rsidR="002C4768">
        <w:rPr>
          <w:rFonts w:ascii="Calibri" w:hAnsi="Calibri"/>
        </w:rPr>
        <w:t xml:space="preserve">money to keep in reserves. </w:t>
      </w:r>
      <w:r w:rsidR="00E755F7">
        <w:rPr>
          <w:rFonts w:ascii="Calibri" w:hAnsi="Calibri"/>
        </w:rPr>
        <w:br/>
      </w:r>
      <w:r w:rsidR="00E755F7">
        <w:rPr>
          <w:rFonts w:ascii="Calibri" w:hAnsi="Calibri"/>
        </w:rPr>
        <w:br/>
      </w:r>
      <w:r w:rsidR="00F322D1">
        <w:rPr>
          <w:rFonts w:ascii="Calibri" w:hAnsi="Calibri"/>
        </w:rPr>
        <w:t xml:space="preserve">Board member Dean </w:t>
      </w:r>
      <w:proofErr w:type="spellStart"/>
      <w:r w:rsidR="00F322D1">
        <w:rPr>
          <w:rFonts w:ascii="Calibri" w:hAnsi="Calibri"/>
        </w:rPr>
        <w:t>Marianos</w:t>
      </w:r>
      <w:proofErr w:type="spellEnd"/>
      <w:r w:rsidR="00F322D1">
        <w:rPr>
          <w:rFonts w:ascii="Calibri" w:hAnsi="Calibri"/>
        </w:rPr>
        <w:t xml:space="preserve"> recommended </w:t>
      </w:r>
      <w:r w:rsidR="004A0339">
        <w:rPr>
          <w:rFonts w:ascii="Calibri" w:hAnsi="Calibri"/>
        </w:rPr>
        <w:t xml:space="preserve">looking into </w:t>
      </w:r>
      <w:r w:rsidR="00F322D1">
        <w:rPr>
          <w:rFonts w:ascii="Calibri" w:hAnsi="Calibri"/>
        </w:rPr>
        <w:t xml:space="preserve">an endowment to </w:t>
      </w:r>
      <w:r w:rsidR="004A0339">
        <w:rPr>
          <w:rFonts w:ascii="Calibri" w:hAnsi="Calibri"/>
        </w:rPr>
        <w:t>a technical college</w:t>
      </w:r>
      <w:r w:rsidR="00F322D1">
        <w:rPr>
          <w:rFonts w:ascii="Calibri" w:hAnsi="Calibri"/>
        </w:rPr>
        <w:t xml:space="preserve"> which will </w:t>
      </w:r>
      <w:r w:rsidR="004A0339">
        <w:rPr>
          <w:rFonts w:ascii="Calibri" w:hAnsi="Calibri"/>
        </w:rPr>
        <w:t>require</w:t>
      </w:r>
      <w:r w:rsidR="00F322D1">
        <w:rPr>
          <w:rFonts w:ascii="Calibri" w:hAnsi="Calibri"/>
        </w:rPr>
        <w:t xml:space="preserve"> a</w:t>
      </w:r>
      <w:r w:rsidR="00334242">
        <w:rPr>
          <w:rFonts w:ascii="Calibri" w:hAnsi="Calibri"/>
        </w:rPr>
        <w:t>n initial investment</w:t>
      </w:r>
      <w:r w:rsidR="004A0339">
        <w:rPr>
          <w:rFonts w:ascii="Calibri" w:hAnsi="Calibri"/>
        </w:rPr>
        <w:t xml:space="preserve"> from </w:t>
      </w:r>
      <w:r w:rsidR="00B56356">
        <w:rPr>
          <w:rFonts w:ascii="Calibri" w:hAnsi="Calibri"/>
        </w:rPr>
        <w:t>GEICC but</w:t>
      </w:r>
      <w:r w:rsidR="00334242">
        <w:rPr>
          <w:rFonts w:ascii="Calibri" w:hAnsi="Calibri"/>
        </w:rPr>
        <w:t xml:space="preserve"> will </w:t>
      </w:r>
      <w:r w:rsidR="004A0339">
        <w:rPr>
          <w:rFonts w:ascii="Calibri" w:hAnsi="Calibri"/>
        </w:rPr>
        <w:t>allow</w:t>
      </w:r>
      <w:r w:rsidR="00334242">
        <w:rPr>
          <w:rFonts w:ascii="Calibri" w:hAnsi="Calibri"/>
        </w:rPr>
        <w:t xml:space="preserve"> scholarship money to</w:t>
      </w:r>
      <w:r w:rsidR="004A0339">
        <w:rPr>
          <w:rFonts w:ascii="Calibri" w:hAnsi="Calibri"/>
        </w:rPr>
        <w:t xml:space="preserve"> be given to</w:t>
      </w:r>
      <w:r w:rsidR="00334242">
        <w:rPr>
          <w:rFonts w:ascii="Calibri" w:hAnsi="Calibri"/>
        </w:rPr>
        <w:t xml:space="preserve"> recipients paid </w:t>
      </w:r>
      <w:r w:rsidR="004A0339">
        <w:rPr>
          <w:rFonts w:ascii="Calibri" w:hAnsi="Calibri"/>
        </w:rPr>
        <w:t>from</w:t>
      </w:r>
      <w:r w:rsidR="00334242">
        <w:rPr>
          <w:rFonts w:ascii="Calibri" w:hAnsi="Calibri"/>
        </w:rPr>
        <w:t xml:space="preserve"> the interest of the </w:t>
      </w:r>
      <w:r w:rsidR="004A0339">
        <w:rPr>
          <w:rFonts w:ascii="Calibri" w:hAnsi="Calibri"/>
        </w:rPr>
        <w:t xml:space="preserve">initial </w:t>
      </w:r>
      <w:r w:rsidR="00334242">
        <w:rPr>
          <w:rFonts w:ascii="Calibri" w:hAnsi="Calibri"/>
        </w:rPr>
        <w:t xml:space="preserve">donation. </w:t>
      </w:r>
      <w:r w:rsidR="004A0339">
        <w:rPr>
          <w:rFonts w:ascii="Calibri" w:hAnsi="Calibri"/>
        </w:rPr>
        <w:br/>
      </w:r>
      <w:r w:rsidR="004A0339">
        <w:rPr>
          <w:rFonts w:ascii="Calibri" w:hAnsi="Calibri"/>
        </w:rPr>
        <w:br/>
      </w:r>
      <w:r w:rsidR="00354CAE">
        <w:rPr>
          <w:rFonts w:ascii="Calibri" w:hAnsi="Calibri"/>
        </w:rPr>
        <w:t xml:space="preserve">Board member Chris Caldwell recommended the Executive Committee look at the strategic priorities and align future donations </w:t>
      </w:r>
      <w:r w:rsidR="00064C35">
        <w:rPr>
          <w:rFonts w:ascii="Calibri" w:hAnsi="Calibri"/>
        </w:rPr>
        <w:t xml:space="preserve">on this basis. </w:t>
      </w:r>
    </w:p>
    <w:p w14:paraId="6E528102" w14:textId="7A8937C6" w:rsidR="0051596C" w:rsidRDefault="00064C35" w:rsidP="00E7467D">
      <w:pPr>
        <w:rPr>
          <w:rFonts w:ascii="Calibri" w:hAnsi="Calibri"/>
        </w:rPr>
      </w:pPr>
      <w:r>
        <w:rPr>
          <w:rFonts w:ascii="Calibri" w:hAnsi="Calibri"/>
        </w:rPr>
        <w:br/>
        <w:t>Board member Tiffany Cal</w:t>
      </w:r>
      <w:r w:rsidR="001F258D">
        <w:rPr>
          <w:rFonts w:ascii="Calibri" w:hAnsi="Calibri"/>
        </w:rPr>
        <w:t>lo</w:t>
      </w:r>
      <w:r>
        <w:rPr>
          <w:rFonts w:ascii="Calibri" w:hAnsi="Calibri"/>
        </w:rPr>
        <w:t>w</w:t>
      </w:r>
      <w:r w:rsidR="001F258D">
        <w:rPr>
          <w:rFonts w:ascii="Calibri" w:hAnsi="Calibri"/>
        </w:rPr>
        <w:t>ay</w:t>
      </w:r>
      <w:r>
        <w:rPr>
          <w:rFonts w:ascii="Calibri" w:hAnsi="Calibri"/>
        </w:rPr>
        <w:t>-Fer</w:t>
      </w:r>
      <w:r w:rsidR="001F258D">
        <w:rPr>
          <w:rFonts w:ascii="Calibri" w:hAnsi="Calibri"/>
        </w:rPr>
        <w:t>r</w:t>
      </w:r>
      <w:r>
        <w:rPr>
          <w:rFonts w:ascii="Calibri" w:hAnsi="Calibri"/>
        </w:rPr>
        <w:t xml:space="preserve">ell </w:t>
      </w:r>
      <w:r w:rsidR="001F258D">
        <w:rPr>
          <w:rFonts w:ascii="Calibri" w:hAnsi="Calibri"/>
        </w:rPr>
        <w:t xml:space="preserve">said that Atlanta Gas Light has </w:t>
      </w:r>
      <w:r w:rsidR="00B56356">
        <w:rPr>
          <w:rFonts w:ascii="Calibri" w:hAnsi="Calibri"/>
        </w:rPr>
        <w:t xml:space="preserve">done a similar study and she will provide the results to the Board and Executive Committee for review. </w:t>
      </w:r>
    </w:p>
    <w:p w14:paraId="7D2D9E70" w14:textId="5A242419" w:rsidR="00A63122" w:rsidRDefault="00A63122" w:rsidP="00E7467D">
      <w:pPr>
        <w:rPr>
          <w:rFonts w:ascii="Calibri" w:hAnsi="Calibri"/>
        </w:rPr>
      </w:pPr>
    </w:p>
    <w:p w14:paraId="3FC7DD1D" w14:textId="132025F5" w:rsidR="00A63122" w:rsidRDefault="00A63122" w:rsidP="00A63122">
      <w:pPr>
        <w:rPr>
          <w:sz w:val="22"/>
          <w:szCs w:val="22"/>
        </w:rPr>
      </w:pPr>
      <w:r>
        <w:rPr>
          <w:rFonts w:ascii="Calibri" w:hAnsi="Calibri"/>
        </w:rPr>
        <w:t xml:space="preserve">The Board of Directors asked the Executive Committee to </w:t>
      </w:r>
      <w:r w:rsidRPr="00A63122">
        <w:rPr>
          <w:rFonts w:asciiTheme="minorHAnsi" w:hAnsiTheme="minorHAnsi" w:cstheme="minorHAnsi"/>
        </w:rPr>
        <w:t>look at what amount is mandated to keep on hand or in the budget as an organization and make that a part of the bi-laws.</w:t>
      </w:r>
      <w:r>
        <w:t xml:space="preserve">  </w:t>
      </w:r>
    </w:p>
    <w:p w14:paraId="1760986E" w14:textId="6FC46004" w:rsidR="00967C78" w:rsidRDefault="00967C78" w:rsidP="00967C78">
      <w:pPr>
        <w:rPr>
          <w:rFonts w:ascii="Calibri" w:hAnsi="Calibri"/>
        </w:rPr>
      </w:pPr>
    </w:p>
    <w:p w14:paraId="5BA47229" w14:textId="0F9E6648" w:rsidR="00967C78" w:rsidRPr="00967C78" w:rsidRDefault="002874D7" w:rsidP="00967C78">
      <w:pPr>
        <w:rPr>
          <w:rFonts w:ascii="Calibri" w:hAnsi="Calibri"/>
        </w:rPr>
      </w:pPr>
      <w:r>
        <w:rPr>
          <w:rFonts w:ascii="Calibri" w:hAnsi="Calibri"/>
        </w:rPr>
        <w:t>Patrick</w:t>
      </w:r>
      <w:r w:rsidR="00160D7C">
        <w:rPr>
          <w:rFonts w:ascii="Calibri" w:hAnsi="Calibri"/>
        </w:rPr>
        <w:t xml:space="preserve"> Bowie</w:t>
      </w:r>
      <w:r>
        <w:rPr>
          <w:rFonts w:ascii="Calibri" w:hAnsi="Calibri"/>
        </w:rPr>
        <w:t xml:space="preserve"> adjourned the meeting at </w:t>
      </w:r>
      <w:r w:rsidR="00E070E6">
        <w:rPr>
          <w:rFonts w:ascii="Calibri" w:hAnsi="Calibri"/>
        </w:rPr>
        <w:t>10</w:t>
      </w:r>
      <w:r>
        <w:rPr>
          <w:rFonts w:ascii="Calibri" w:hAnsi="Calibri"/>
        </w:rPr>
        <w:t>:20 a.m.</w:t>
      </w:r>
      <w:r w:rsidR="002055F2">
        <w:rPr>
          <w:rFonts w:ascii="Calibri" w:hAnsi="Calibri"/>
        </w:rPr>
        <w:t xml:space="preserve"> </w:t>
      </w:r>
    </w:p>
    <w:sectPr w:rsidR="00967C78" w:rsidRPr="00967C78" w:rsidSect="00324094">
      <w:type w:val="continuous"/>
      <w:pgSz w:w="12240" w:h="15840"/>
      <w:pgMar w:top="720" w:right="720" w:bottom="720" w:left="720" w:header="720" w:footer="720" w:gutter="0"/>
      <w:pgNumType w:chapSep="period"/>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25C81B" w14:textId="77777777" w:rsidR="00827FA7" w:rsidRDefault="00827FA7">
      <w:r>
        <w:separator/>
      </w:r>
    </w:p>
  </w:endnote>
  <w:endnote w:type="continuationSeparator" w:id="0">
    <w:p w14:paraId="35C971C2" w14:textId="77777777" w:rsidR="00827FA7" w:rsidRDefault="00827FA7">
      <w:r>
        <w:continuationSeparator/>
      </w:r>
    </w:p>
  </w:endnote>
  <w:endnote w:type="continuationNotice" w:id="1">
    <w:p w14:paraId="7531A740" w14:textId="77777777" w:rsidR="00827FA7" w:rsidRDefault="00827F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02561D" w14:textId="77777777" w:rsidR="00827FA7" w:rsidRDefault="00827FA7">
      <w:r>
        <w:separator/>
      </w:r>
    </w:p>
  </w:footnote>
  <w:footnote w:type="continuationSeparator" w:id="0">
    <w:p w14:paraId="207A9B2B" w14:textId="77777777" w:rsidR="00827FA7" w:rsidRDefault="00827FA7">
      <w:r>
        <w:continuationSeparator/>
      </w:r>
    </w:p>
  </w:footnote>
  <w:footnote w:type="continuationNotice" w:id="1">
    <w:p w14:paraId="7318CA89" w14:textId="77777777" w:rsidR="00827FA7" w:rsidRDefault="00827FA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355FA"/>
    <w:multiLevelType w:val="multilevel"/>
    <w:tmpl w:val="5BFC51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8B33C7"/>
    <w:multiLevelType w:val="hybridMultilevel"/>
    <w:tmpl w:val="2E700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3D32A4"/>
    <w:multiLevelType w:val="hybridMultilevel"/>
    <w:tmpl w:val="284C60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ED1EC6"/>
    <w:multiLevelType w:val="multilevel"/>
    <w:tmpl w:val="33EAFB88"/>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612113"/>
    <w:multiLevelType w:val="hybridMultilevel"/>
    <w:tmpl w:val="C3B22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681AC1"/>
    <w:multiLevelType w:val="hybridMultilevel"/>
    <w:tmpl w:val="36A0E3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7C4615D"/>
    <w:multiLevelType w:val="hybridMultilevel"/>
    <w:tmpl w:val="F9F02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4F26FB"/>
    <w:multiLevelType w:val="hybridMultilevel"/>
    <w:tmpl w:val="350EC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C833AC"/>
    <w:multiLevelType w:val="hybridMultilevel"/>
    <w:tmpl w:val="0BC27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C36F4B"/>
    <w:multiLevelType w:val="hybridMultilevel"/>
    <w:tmpl w:val="CBEE1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8668D7"/>
    <w:multiLevelType w:val="multilevel"/>
    <w:tmpl w:val="96EC71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38CC3B88"/>
    <w:multiLevelType w:val="multilevel"/>
    <w:tmpl w:val="09CE9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AAC22DB"/>
    <w:multiLevelType w:val="multilevel"/>
    <w:tmpl w:val="E280F0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E2A1078"/>
    <w:multiLevelType w:val="multilevel"/>
    <w:tmpl w:val="585C462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EEE6510"/>
    <w:multiLevelType w:val="multilevel"/>
    <w:tmpl w:val="B92419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4E016BD"/>
    <w:multiLevelType w:val="multilevel"/>
    <w:tmpl w:val="EAC88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CA23971"/>
    <w:multiLevelType w:val="hybridMultilevel"/>
    <w:tmpl w:val="A5960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BC26D9"/>
    <w:multiLevelType w:val="hybridMultilevel"/>
    <w:tmpl w:val="30B4D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767C6B"/>
    <w:multiLevelType w:val="multilevel"/>
    <w:tmpl w:val="F3ACD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2321E90"/>
    <w:multiLevelType w:val="hybridMultilevel"/>
    <w:tmpl w:val="496C369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5502482"/>
    <w:multiLevelType w:val="hybridMultilevel"/>
    <w:tmpl w:val="2822FE7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7547F9B"/>
    <w:multiLevelType w:val="hybridMultilevel"/>
    <w:tmpl w:val="83444C5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89516AA"/>
    <w:multiLevelType w:val="hybridMultilevel"/>
    <w:tmpl w:val="33EAFB8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8C67E0C"/>
    <w:multiLevelType w:val="hybridMultilevel"/>
    <w:tmpl w:val="5930F31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DC276A"/>
    <w:multiLevelType w:val="hybridMultilevel"/>
    <w:tmpl w:val="4F18D8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11A625F"/>
    <w:multiLevelType w:val="hybridMultilevel"/>
    <w:tmpl w:val="CBA4C910"/>
    <w:lvl w:ilvl="0" w:tplc="D36A076A">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2E238B3"/>
    <w:multiLevelType w:val="hybridMultilevel"/>
    <w:tmpl w:val="CB921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A752B6"/>
    <w:multiLevelType w:val="hybridMultilevel"/>
    <w:tmpl w:val="92C87C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4D282A"/>
    <w:multiLevelType w:val="hybridMultilevel"/>
    <w:tmpl w:val="A86CE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AF0592C"/>
    <w:multiLevelType w:val="multilevel"/>
    <w:tmpl w:val="901E6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C327C1C"/>
    <w:multiLevelType w:val="multilevel"/>
    <w:tmpl w:val="29889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CDF6376"/>
    <w:multiLevelType w:val="hybridMultilevel"/>
    <w:tmpl w:val="007025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0F66C8"/>
    <w:multiLevelType w:val="hybridMultilevel"/>
    <w:tmpl w:val="976A513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480A78"/>
    <w:multiLevelType w:val="multilevel"/>
    <w:tmpl w:val="AEEE8D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C8F5C68"/>
    <w:multiLevelType w:val="multilevel"/>
    <w:tmpl w:val="9A960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E571225"/>
    <w:multiLevelType w:val="hybridMultilevel"/>
    <w:tmpl w:val="F14203BE"/>
    <w:lvl w:ilvl="0" w:tplc="2848CF3C">
      <w:start w:val="202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28"/>
  </w:num>
  <w:num w:numId="3">
    <w:abstractNumId w:val="21"/>
  </w:num>
  <w:num w:numId="4">
    <w:abstractNumId w:val="2"/>
  </w:num>
  <w:num w:numId="5">
    <w:abstractNumId w:val="5"/>
  </w:num>
  <w:num w:numId="6">
    <w:abstractNumId w:val="22"/>
  </w:num>
  <w:num w:numId="7">
    <w:abstractNumId w:val="3"/>
  </w:num>
  <w:num w:numId="8">
    <w:abstractNumId w:val="20"/>
  </w:num>
  <w:num w:numId="9">
    <w:abstractNumId w:val="4"/>
  </w:num>
  <w:num w:numId="10">
    <w:abstractNumId w:val="19"/>
  </w:num>
  <w:num w:numId="11">
    <w:abstractNumId w:val="23"/>
  </w:num>
  <w:num w:numId="12">
    <w:abstractNumId w:val="32"/>
  </w:num>
  <w:num w:numId="13">
    <w:abstractNumId w:val="31"/>
  </w:num>
  <w:num w:numId="14">
    <w:abstractNumId w:val="7"/>
  </w:num>
  <w:num w:numId="15">
    <w:abstractNumId w:val="27"/>
  </w:num>
  <w:num w:numId="16">
    <w:abstractNumId w:val="8"/>
  </w:num>
  <w:num w:numId="17">
    <w:abstractNumId w:val="26"/>
  </w:num>
  <w:num w:numId="18">
    <w:abstractNumId w:val="6"/>
  </w:num>
  <w:num w:numId="19">
    <w:abstractNumId w:val="9"/>
  </w:num>
  <w:num w:numId="20">
    <w:abstractNumId w:val="16"/>
  </w:num>
  <w:num w:numId="21">
    <w:abstractNumId w:val="1"/>
  </w:num>
  <w:num w:numId="22">
    <w:abstractNumId w:val="17"/>
  </w:num>
  <w:num w:numId="23">
    <w:abstractNumId w:val="11"/>
  </w:num>
  <w:num w:numId="24">
    <w:abstractNumId w:val="14"/>
  </w:num>
  <w:num w:numId="25">
    <w:abstractNumId w:val="12"/>
  </w:num>
  <w:num w:numId="26">
    <w:abstractNumId w:val="29"/>
  </w:num>
  <w:num w:numId="27">
    <w:abstractNumId w:val="15"/>
  </w:num>
  <w:num w:numId="28">
    <w:abstractNumId w:val="18"/>
  </w:num>
  <w:num w:numId="29">
    <w:abstractNumId w:val="30"/>
  </w:num>
  <w:num w:numId="30">
    <w:abstractNumId w:val="33"/>
  </w:num>
  <w:num w:numId="31">
    <w:abstractNumId w:val="10"/>
  </w:num>
  <w:num w:numId="32">
    <w:abstractNumId w:val="13"/>
  </w:num>
  <w:num w:numId="33">
    <w:abstractNumId w:val="0"/>
  </w:num>
  <w:num w:numId="34">
    <w:abstractNumId w:val="34"/>
  </w:num>
  <w:num w:numId="35">
    <w:abstractNumId w:val="25"/>
  </w:num>
  <w:num w:numId="36">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0MAUSxoZAwtBASUcpOLW4ODM/D6TAsBYA/puljiwAAAA="/>
  </w:docVars>
  <w:rsids>
    <w:rsidRoot w:val="00886182"/>
    <w:rsid w:val="00000186"/>
    <w:rsid w:val="0000049A"/>
    <w:rsid w:val="0000082F"/>
    <w:rsid w:val="000013A7"/>
    <w:rsid w:val="00001561"/>
    <w:rsid w:val="000021DB"/>
    <w:rsid w:val="000029C3"/>
    <w:rsid w:val="00003AC3"/>
    <w:rsid w:val="00004AAD"/>
    <w:rsid w:val="00005BC7"/>
    <w:rsid w:val="00005C8D"/>
    <w:rsid w:val="00005CED"/>
    <w:rsid w:val="00005D5F"/>
    <w:rsid w:val="00005FFE"/>
    <w:rsid w:val="000067E9"/>
    <w:rsid w:val="00006D40"/>
    <w:rsid w:val="0000709F"/>
    <w:rsid w:val="000074B6"/>
    <w:rsid w:val="000078E9"/>
    <w:rsid w:val="00007B51"/>
    <w:rsid w:val="00007FA1"/>
    <w:rsid w:val="000103C9"/>
    <w:rsid w:val="00010740"/>
    <w:rsid w:val="000114D4"/>
    <w:rsid w:val="000116B5"/>
    <w:rsid w:val="000117BC"/>
    <w:rsid w:val="00011906"/>
    <w:rsid w:val="00012A5A"/>
    <w:rsid w:val="00012EA9"/>
    <w:rsid w:val="00013056"/>
    <w:rsid w:val="0001341D"/>
    <w:rsid w:val="00013890"/>
    <w:rsid w:val="000143DA"/>
    <w:rsid w:val="00015673"/>
    <w:rsid w:val="0001592F"/>
    <w:rsid w:val="00015C9E"/>
    <w:rsid w:val="00015D42"/>
    <w:rsid w:val="00017466"/>
    <w:rsid w:val="000177A2"/>
    <w:rsid w:val="00017AFE"/>
    <w:rsid w:val="000208F7"/>
    <w:rsid w:val="000217BA"/>
    <w:rsid w:val="00021B28"/>
    <w:rsid w:val="00022312"/>
    <w:rsid w:val="000225FE"/>
    <w:rsid w:val="000229CD"/>
    <w:rsid w:val="000229F6"/>
    <w:rsid w:val="00023254"/>
    <w:rsid w:val="00023544"/>
    <w:rsid w:val="00023AB1"/>
    <w:rsid w:val="00023D4F"/>
    <w:rsid w:val="00023F67"/>
    <w:rsid w:val="00024216"/>
    <w:rsid w:val="0002452E"/>
    <w:rsid w:val="0002493B"/>
    <w:rsid w:val="00024CA8"/>
    <w:rsid w:val="00025F74"/>
    <w:rsid w:val="0002677B"/>
    <w:rsid w:val="000269E2"/>
    <w:rsid w:val="00026B3A"/>
    <w:rsid w:val="00026FAF"/>
    <w:rsid w:val="000273C2"/>
    <w:rsid w:val="00027A30"/>
    <w:rsid w:val="00027AB1"/>
    <w:rsid w:val="00030120"/>
    <w:rsid w:val="00030681"/>
    <w:rsid w:val="00030819"/>
    <w:rsid w:val="000315A0"/>
    <w:rsid w:val="00032005"/>
    <w:rsid w:val="00032016"/>
    <w:rsid w:val="0003207D"/>
    <w:rsid w:val="00032521"/>
    <w:rsid w:val="00033108"/>
    <w:rsid w:val="00033459"/>
    <w:rsid w:val="00033BED"/>
    <w:rsid w:val="00033F1C"/>
    <w:rsid w:val="00034108"/>
    <w:rsid w:val="00034667"/>
    <w:rsid w:val="00034718"/>
    <w:rsid w:val="00034853"/>
    <w:rsid w:val="00034FE1"/>
    <w:rsid w:val="00035661"/>
    <w:rsid w:val="0003668A"/>
    <w:rsid w:val="00036723"/>
    <w:rsid w:val="00036942"/>
    <w:rsid w:val="00036FE9"/>
    <w:rsid w:val="000370AB"/>
    <w:rsid w:val="0003745C"/>
    <w:rsid w:val="00037F9D"/>
    <w:rsid w:val="000404A8"/>
    <w:rsid w:val="00040BDF"/>
    <w:rsid w:val="000422F4"/>
    <w:rsid w:val="00042371"/>
    <w:rsid w:val="000423F9"/>
    <w:rsid w:val="000424F0"/>
    <w:rsid w:val="00042500"/>
    <w:rsid w:val="00042611"/>
    <w:rsid w:val="00042A64"/>
    <w:rsid w:val="00042CCA"/>
    <w:rsid w:val="00042E7D"/>
    <w:rsid w:val="000430FA"/>
    <w:rsid w:val="000431C9"/>
    <w:rsid w:val="00043982"/>
    <w:rsid w:val="00044301"/>
    <w:rsid w:val="000447B2"/>
    <w:rsid w:val="000463E0"/>
    <w:rsid w:val="0004703C"/>
    <w:rsid w:val="000501E0"/>
    <w:rsid w:val="000505D3"/>
    <w:rsid w:val="000512BE"/>
    <w:rsid w:val="00052A45"/>
    <w:rsid w:val="00052C65"/>
    <w:rsid w:val="000535FC"/>
    <w:rsid w:val="000537D5"/>
    <w:rsid w:val="000542E1"/>
    <w:rsid w:val="000546B2"/>
    <w:rsid w:val="00054A5A"/>
    <w:rsid w:val="00054BCB"/>
    <w:rsid w:val="0005512B"/>
    <w:rsid w:val="00055442"/>
    <w:rsid w:val="000571BB"/>
    <w:rsid w:val="000579E5"/>
    <w:rsid w:val="00060015"/>
    <w:rsid w:val="000603E0"/>
    <w:rsid w:val="000614BB"/>
    <w:rsid w:val="0006401E"/>
    <w:rsid w:val="00064467"/>
    <w:rsid w:val="00064549"/>
    <w:rsid w:val="000646CD"/>
    <w:rsid w:val="00064C35"/>
    <w:rsid w:val="00065083"/>
    <w:rsid w:val="00065091"/>
    <w:rsid w:val="00065356"/>
    <w:rsid w:val="0006535B"/>
    <w:rsid w:val="0006586B"/>
    <w:rsid w:val="00065A94"/>
    <w:rsid w:val="00065BE0"/>
    <w:rsid w:val="000661E2"/>
    <w:rsid w:val="000668B7"/>
    <w:rsid w:val="000668F0"/>
    <w:rsid w:val="000677E0"/>
    <w:rsid w:val="0006790A"/>
    <w:rsid w:val="00067A08"/>
    <w:rsid w:val="00067B96"/>
    <w:rsid w:val="00070153"/>
    <w:rsid w:val="000703F1"/>
    <w:rsid w:val="000707BE"/>
    <w:rsid w:val="00070CCB"/>
    <w:rsid w:val="000723DD"/>
    <w:rsid w:val="0007303A"/>
    <w:rsid w:val="00074005"/>
    <w:rsid w:val="00074133"/>
    <w:rsid w:val="000742AD"/>
    <w:rsid w:val="00074F7E"/>
    <w:rsid w:val="00075549"/>
    <w:rsid w:val="00075803"/>
    <w:rsid w:val="0007580E"/>
    <w:rsid w:val="00075DD7"/>
    <w:rsid w:val="00076601"/>
    <w:rsid w:val="000767B6"/>
    <w:rsid w:val="00076BE5"/>
    <w:rsid w:val="00077539"/>
    <w:rsid w:val="00080056"/>
    <w:rsid w:val="000801BD"/>
    <w:rsid w:val="00080634"/>
    <w:rsid w:val="00081102"/>
    <w:rsid w:val="00082086"/>
    <w:rsid w:val="00082120"/>
    <w:rsid w:val="00082186"/>
    <w:rsid w:val="00082F29"/>
    <w:rsid w:val="00083056"/>
    <w:rsid w:val="000831B9"/>
    <w:rsid w:val="00084AB9"/>
    <w:rsid w:val="00085926"/>
    <w:rsid w:val="00085ABA"/>
    <w:rsid w:val="00086536"/>
    <w:rsid w:val="000865D3"/>
    <w:rsid w:val="00086EA9"/>
    <w:rsid w:val="00087C71"/>
    <w:rsid w:val="00087D2B"/>
    <w:rsid w:val="00087DDC"/>
    <w:rsid w:val="00087EA8"/>
    <w:rsid w:val="000905FC"/>
    <w:rsid w:val="00090E00"/>
    <w:rsid w:val="00090FD8"/>
    <w:rsid w:val="00091BBE"/>
    <w:rsid w:val="00091D5B"/>
    <w:rsid w:val="00091E28"/>
    <w:rsid w:val="00091F24"/>
    <w:rsid w:val="000922A7"/>
    <w:rsid w:val="000922C6"/>
    <w:rsid w:val="000926A5"/>
    <w:rsid w:val="00092A63"/>
    <w:rsid w:val="000935FA"/>
    <w:rsid w:val="00093BCA"/>
    <w:rsid w:val="00094120"/>
    <w:rsid w:val="0009473A"/>
    <w:rsid w:val="0009490E"/>
    <w:rsid w:val="00094F4C"/>
    <w:rsid w:val="00095503"/>
    <w:rsid w:val="00095F66"/>
    <w:rsid w:val="00096249"/>
    <w:rsid w:val="000962BA"/>
    <w:rsid w:val="000972A4"/>
    <w:rsid w:val="000975D9"/>
    <w:rsid w:val="0009789D"/>
    <w:rsid w:val="00097CC6"/>
    <w:rsid w:val="000A02E7"/>
    <w:rsid w:val="000A0475"/>
    <w:rsid w:val="000A0700"/>
    <w:rsid w:val="000A0818"/>
    <w:rsid w:val="000A0AE6"/>
    <w:rsid w:val="000A129F"/>
    <w:rsid w:val="000A1838"/>
    <w:rsid w:val="000A23E8"/>
    <w:rsid w:val="000A38BB"/>
    <w:rsid w:val="000A4368"/>
    <w:rsid w:val="000A4521"/>
    <w:rsid w:val="000A4B62"/>
    <w:rsid w:val="000A5CB7"/>
    <w:rsid w:val="000A75FC"/>
    <w:rsid w:val="000A7BEF"/>
    <w:rsid w:val="000B02BE"/>
    <w:rsid w:val="000B05C8"/>
    <w:rsid w:val="000B05D4"/>
    <w:rsid w:val="000B13D6"/>
    <w:rsid w:val="000B1B30"/>
    <w:rsid w:val="000B1DB8"/>
    <w:rsid w:val="000B1F01"/>
    <w:rsid w:val="000B34B1"/>
    <w:rsid w:val="000B3998"/>
    <w:rsid w:val="000B39F6"/>
    <w:rsid w:val="000B43B5"/>
    <w:rsid w:val="000B4917"/>
    <w:rsid w:val="000B544E"/>
    <w:rsid w:val="000B5975"/>
    <w:rsid w:val="000B5CAB"/>
    <w:rsid w:val="000B68EE"/>
    <w:rsid w:val="000B6942"/>
    <w:rsid w:val="000B76CF"/>
    <w:rsid w:val="000B78B5"/>
    <w:rsid w:val="000C009E"/>
    <w:rsid w:val="000C0604"/>
    <w:rsid w:val="000C0CAC"/>
    <w:rsid w:val="000C1183"/>
    <w:rsid w:val="000C1353"/>
    <w:rsid w:val="000C1D86"/>
    <w:rsid w:val="000C1FC9"/>
    <w:rsid w:val="000C1FF6"/>
    <w:rsid w:val="000C2ABD"/>
    <w:rsid w:val="000C2AE5"/>
    <w:rsid w:val="000C2B7C"/>
    <w:rsid w:val="000C2D33"/>
    <w:rsid w:val="000C2E19"/>
    <w:rsid w:val="000C2FAE"/>
    <w:rsid w:val="000C3809"/>
    <w:rsid w:val="000C421B"/>
    <w:rsid w:val="000C4B1C"/>
    <w:rsid w:val="000C4C19"/>
    <w:rsid w:val="000C57DD"/>
    <w:rsid w:val="000C5915"/>
    <w:rsid w:val="000C5ABA"/>
    <w:rsid w:val="000C5F16"/>
    <w:rsid w:val="000C607B"/>
    <w:rsid w:val="000C620B"/>
    <w:rsid w:val="000C6638"/>
    <w:rsid w:val="000C694F"/>
    <w:rsid w:val="000C6B64"/>
    <w:rsid w:val="000C6FF6"/>
    <w:rsid w:val="000C708C"/>
    <w:rsid w:val="000C7283"/>
    <w:rsid w:val="000C7632"/>
    <w:rsid w:val="000D0738"/>
    <w:rsid w:val="000D0A76"/>
    <w:rsid w:val="000D0BC6"/>
    <w:rsid w:val="000D0E6D"/>
    <w:rsid w:val="000D138B"/>
    <w:rsid w:val="000D16A4"/>
    <w:rsid w:val="000D17AE"/>
    <w:rsid w:val="000D1880"/>
    <w:rsid w:val="000D18F5"/>
    <w:rsid w:val="000D24B5"/>
    <w:rsid w:val="000D3039"/>
    <w:rsid w:val="000D33E2"/>
    <w:rsid w:val="000D4727"/>
    <w:rsid w:val="000D48FA"/>
    <w:rsid w:val="000D4BCB"/>
    <w:rsid w:val="000D54D5"/>
    <w:rsid w:val="000D5770"/>
    <w:rsid w:val="000D5997"/>
    <w:rsid w:val="000D6814"/>
    <w:rsid w:val="000D7283"/>
    <w:rsid w:val="000D7AEB"/>
    <w:rsid w:val="000E01EB"/>
    <w:rsid w:val="000E0A8E"/>
    <w:rsid w:val="000E1C41"/>
    <w:rsid w:val="000E2113"/>
    <w:rsid w:val="000E22CE"/>
    <w:rsid w:val="000E2A9D"/>
    <w:rsid w:val="000E2F9C"/>
    <w:rsid w:val="000E3062"/>
    <w:rsid w:val="000E31BB"/>
    <w:rsid w:val="000E39B1"/>
    <w:rsid w:val="000E3A4C"/>
    <w:rsid w:val="000E3E01"/>
    <w:rsid w:val="000E49A5"/>
    <w:rsid w:val="000E4A3A"/>
    <w:rsid w:val="000E4CAD"/>
    <w:rsid w:val="000E518E"/>
    <w:rsid w:val="000E5804"/>
    <w:rsid w:val="000E58EE"/>
    <w:rsid w:val="000E613F"/>
    <w:rsid w:val="000E681E"/>
    <w:rsid w:val="000E6F52"/>
    <w:rsid w:val="000E7839"/>
    <w:rsid w:val="000E7D94"/>
    <w:rsid w:val="000F01AB"/>
    <w:rsid w:val="000F030A"/>
    <w:rsid w:val="000F0643"/>
    <w:rsid w:val="000F08DA"/>
    <w:rsid w:val="000F0968"/>
    <w:rsid w:val="000F0ED4"/>
    <w:rsid w:val="000F1405"/>
    <w:rsid w:val="000F1B22"/>
    <w:rsid w:val="000F1CEE"/>
    <w:rsid w:val="000F1F2E"/>
    <w:rsid w:val="000F29EE"/>
    <w:rsid w:val="000F2A01"/>
    <w:rsid w:val="000F2B09"/>
    <w:rsid w:val="000F2F19"/>
    <w:rsid w:val="000F305E"/>
    <w:rsid w:val="000F30FF"/>
    <w:rsid w:val="000F3444"/>
    <w:rsid w:val="000F3862"/>
    <w:rsid w:val="000F3952"/>
    <w:rsid w:val="000F43B8"/>
    <w:rsid w:val="000F4442"/>
    <w:rsid w:val="000F4491"/>
    <w:rsid w:val="000F6140"/>
    <w:rsid w:val="000F621A"/>
    <w:rsid w:val="000F6454"/>
    <w:rsid w:val="000F6719"/>
    <w:rsid w:val="000F6B26"/>
    <w:rsid w:val="000F6B35"/>
    <w:rsid w:val="000F6D72"/>
    <w:rsid w:val="000F6DC0"/>
    <w:rsid w:val="000F7286"/>
    <w:rsid w:val="000F755C"/>
    <w:rsid w:val="000F78A2"/>
    <w:rsid w:val="00101B1D"/>
    <w:rsid w:val="00101D2C"/>
    <w:rsid w:val="00101E95"/>
    <w:rsid w:val="001023DA"/>
    <w:rsid w:val="00102D42"/>
    <w:rsid w:val="00102DEA"/>
    <w:rsid w:val="00102FE5"/>
    <w:rsid w:val="00103371"/>
    <w:rsid w:val="0010344D"/>
    <w:rsid w:val="00104204"/>
    <w:rsid w:val="00104481"/>
    <w:rsid w:val="00104A2E"/>
    <w:rsid w:val="00104E46"/>
    <w:rsid w:val="00106462"/>
    <w:rsid w:val="001067E7"/>
    <w:rsid w:val="00106814"/>
    <w:rsid w:val="001078F8"/>
    <w:rsid w:val="00107C7D"/>
    <w:rsid w:val="0011045A"/>
    <w:rsid w:val="00110667"/>
    <w:rsid w:val="00110D23"/>
    <w:rsid w:val="00110ECC"/>
    <w:rsid w:val="00111131"/>
    <w:rsid w:val="0011143C"/>
    <w:rsid w:val="001117E6"/>
    <w:rsid w:val="0011182D"/>
    <w:rsid w:val="00111A74"/>
    <w:rsid w:val="00111CEF"/>
    <w:rsid w:val="00111F21"/>
    <w:rsid w:val="00112E85"/>
    <w:rsid w:val="00113855"/>
    <w:rsid w:val="001142CF"/>
    <w:rsid w:val="001145CD"/>
    <w:rsid w:val="001147BB"/>
    <w:rsid w:val="00114901"/>
    <w:rsid w:val="00114FA7"/>
    <w:rsid w:val="001154C9"/>
    <w:rsid w:val="00115521"/>
    <w:rsid w:val="00115779"/>
    <w:rsid w:val="00115AFE"/>
    <w:rsid w:val="00115D92"/>
    <w:rsid w:val="001166A4"/>
    <w:rsid w:val="001169BC"/>
    <w:rsid w:val="001170EC"/>
    <w:rsid w:val="00117300"/>
    <w:rsid w:val="001174DA"/>
    <w:rsid w:val="00117640"/>
    <w:rsid w:val="001177EF"/>
    <w:rsid w:val="00117B05"/>
    <w:rsid w:val="00117BC8"/>
    <w:rsid w:val="001202CC"/>
    <w:rsid w:val="001212AB"/>
    <w:rsid w:val="001218B9"/>
    <w:rsid w:val="00121BEF"/>
    <w:rsid w:val="001221FD"/>
    <w:rsid w:val="00122A13"/>
    <w:rsid w:val="00122E18"/>
    <w:rsid w:val="00123862"/>
    <w:rsid w:val="00123F78"/>
    <w:rsid w:val="00124173"/>
    <w:rsid w:val="0012459A"/>
    <w:rsid w:val="00125125"/>
    <w:rsid w:val="00125D6B"/>
    <w:rsid w:val="00126065"/>
    <w:rsid w:val="00127584"/>
    <w:rsid w:val="001278B2"/>
    <w:rsid w:val="001279F8"/>
    <w:rsid w:val="00127FF9"/>
    <w:rsid w:val="001300E5"/>
    <w:rsid w:val="00130CF0"/>
    <w:rsid w:val="00130D7F"/>
    <w:rsid w:val="00130FD3"/>
    <w:rsid w:val="0013118B"/>
    <w:rsid w:val="0013140C"/>
    <w:rsid w:val="00131708"/>
    <w:rsid w:val="0013177B"/>
    <w:rsid w:val="00131B44"/>
    <w:rsid w:val="00131DFF"/>
    <w:rsid w:val="00132799"/>
    <w:rsid w:val="001329BB"/>
    <w:rsid w:val="00132EF3"/>
    <w:rsid w:val="00133201"/>
    <w:rsid w:val="00133D45"/>
    <w:rsid w:val="00133E9A"/>
    <w:rsid w:val="00134C44"/>
    <w:rsid w:val="00134F09"/>
    <w:rsid w:val="00135078"/>
    <w:rsid w:val="001358C0"/>
    <w:rsid w:val="00137554"/>
    <w:rsid w:val="001404F4"/>
    <w:rsid w:val="0014120A"/>
    <w:rsid w:val="0014127B"/>
    <w:rsid w:val="001425FF"/>
    <w:rsid w:val="0014276F"/>
    <w:rsid w:val="00142CCA"/>
    <w:rsid w:val="00143638"/>
    <w:rsid w:val="00143A50"/>
    <w:rsid w:val="00143E47"/>
    <w:rsid w:val="00143E9A"/>
    <w:rsid w:val="001454A0"/>
    <w:rsid w:val="001459A4"/>
    <w:rsid w:val="00146087"/>
    <w:rsid w:val="00146CF7"/>
    <w:rsid w:val="00146D3B"/>
    <w:rsid w:val="0014767C"/>
    <w:rsid w:val="0014777F"/>
    <w:rsid w:val="00147F7D"/>
    <w:rsid w:val="001501E6"/>
    <w:rsid w:val="001507B3"/>
    <w:rsid w:val="00151859"/>
    <w:rsid w:val="00151A89"/>
    <w:rsid w:val="00151C72"/>
    <w:rsid w:val="00151D9D"/>
    <w:rsid w:val="001534D6"/>
    <w:rsid w:val="001538D2"/>
    <w:rsid w:val="00153A39"/>
    <w:rsid w:val="00153D9E"/>
    <w:rsid w:val="00155803"/>
    <w:rsid w:val="00155AD5"/>
    <w:rsid w:val="0015609B"/>
    <w:rsid w:val="0015613C"/>
    <w:rsid w:val="00156406"/>
    <w:rsid w:val="00156A49"/>
    <w:rsid w:val="00157018"/>
    <w:rsid w:val="0015738B"/>
    <w:rsid w:val="001574E7"/>
    <w:rsid w:val="001603F5"/>
    <w:rsid w:val="00160589"/>
    <w:rsid w:val="00160C8A"/>
    <w:rsid w:val="00160D7C"/>
    <w:rsid w:val="00160E9D"/>
    <w:rsid w:val="001616B2"/>
    <w:rsid w:val="0016301B"/>
    <w:rsid w:val="00163155"/>
    <w:rsid w:val="00163746"/>
    <w:rsid w:val="0016422A"/>
    <w:rsid w:val="0016432B"/>
    <w:rsid w:val="00164353"/>
    <w:rsid w:val="0016437C"/>
    <w:rsid w:val="0016441B"/>
    <w:rsid w:val="0016592E"/>
    <w:rsid w:val="00165996"/>
    <w:rsid w:val="00166678"/>
    <w:rsid w:val="00166F32"/>
    <w:rsid w:val="001672B1"/>
    <w:rsid w:val="00167372"/>
    <w:rsid w:val="0016745A"/>
    <w:rsid w:val="00167BFA"/>
    <w:rsid w:val="00167F25"/>
    <w:rsid w:val="00167F88"/>
    <w:rsid w:val="001700A5"/>
    <w:rsid w:val="00170D74"/>
    <w:rsid w:val="00171736"/>
    <w:rsid w:val="00171D1F"/>
    <w:rsid w:val="00171FFD"/>
    <w:rsid w:val="00172030"/>
    <w:rsid w:val="001727A8"/>
    <w:rsid w:val="00172844"/>
    <w:rsid w:val="0017308E"/>
    <w:rsid w:val="001731B7"/>
    <w:rsid w:val="0017342F"/>
    <w:rsid w:val="00173C1B"/>
    <w:rsid w:val="00173C6D"/>
    <w:rsid w:val="0017404A"/>
    <w:rsid w:val="0017407D"/>
    <w:rsid w:val="001742E2"/>
    <w:rsid w:val="00174F1B"/>
    <w:rsid w:val="00175024"/>
    <w:rsid w:val="00175053"/>
    <w:rsid w:val="001754D3"/>
    <w:rsid w:val="001758EA"/>
    <w:rsid w:val="00176910"/>
    <w:rsid w:val="00177561"/>
    <w:rsid w:val="00177A42"/>
    <w:rsid w:val="00181690"/>
    <w:rsid w:val="00181906"/>
    <w:rsid w:val="00181C77"/>
    <w:rsid w:val="00182328"/>
    <w:rsid w:val="00183007"/>
    <w:rsid w:val="0018560E"/>
    <w:rsid w:val="00185CC1"/>
    <w:rsid w:val="00185DBC"/>
    <w:rsid w:val="00186457"/>
    <w:rsid w:val="001866B4"/>
    <w:rsid w:val="00186B21"/>
    <w:rsid w:val="00186D12"/>
    <w:rsid w:val="00187A7C"/>
    <w:rsid w:val="00187D67"/>
    <w:rsid w:val="00190C97"/>
    <w:rsid w:val="0019125B"/>
    <w:rsid w:val="00191608"/>
    <w:rsid w:val="00191A1D"/>
    <w:rsid w:val="00191BA4"/>
    <w:rsid w:val="0019228E"/>
    <w:rsid w:val="0019230F"/>
    <w:rsid w:val="001926A0"/>
    <w:rsid w:val="00192D55"/>
    <w:rsid w:val="00192E1C"/>
    <w:rsid w:val="0019334B"/>
    <w:rsid w:val="00193CBB"/>
    <w:rsid w:val="00193DB3"/>
    <w:rsid w:val="00193F01"/>
    <w:rsid w:val="00194424"/>
    <w:rsid w:val="0019462A"/>
    <w:rsid w:val="00194648"/>
    <w:rsid w:val="00194A06"/>
    <w:rsid w:val="00195100"/>
    <w:rsid w:val="0019571D"/>
    <w:rsid w:val="0019592E"/>
    <w:rsid w:val="00195CDC"/>
    <w:rsid w:val="00195EC0"/>
    <w:rsid w:val="00195F33"/>
    <w:rsid w:val="0019622A"/>
    <w:rsid w:val="00196C86"/>
    <w:rsid w:val="0019701A"/>
    <w:rsid w:val="00197281"/>
    <w:rsid w:val="0019736A"/>
    <w:rsid w:val="0019772C"/>
    <w:rsid w:val="001A072A"/>
    <w:rsid w:val="001A170A"/>
    <w:rsid w:val="001A258B"/>
    <w:rsid w:val="001A29CF"/>
    <w:rsid w:val="001A2D19"/>
    <w:rsid w:val="001A2EA2"/>
    <w:rsid w:val="001A373D"/>
    <w:rsid w:val="001A49A5"/>
    <w:rsid w:val="001A4AC4"/>
    <w:rsid w:val="001A4F00"/>
    <w:rsid w:val="001A5E44"/>
    <w:rsid w:val="001A69E5"/>
    <w:rsid w:val="001A6A12"/>
    <w:rsid w:val="001A6B5B"/>
    <w:rsid w:val="001A6CEC"/>
    <w:rsid w:val="001A7124"/>
    <w:rsid w:val="001A724A"/>
    <w:rsid w:val="001A765A"/>
    <w:rsid w:val="001A7A68"/>
    <w:rsid w:val="001A7C1D"/>
    <w:rsid w:val="001A7DA9"/>
    <w:rsid w:val="001A7F07"/>
    <w:rsid w:val="001B0499"/>
    <w:rsid w:val="001B0649"/>
    <w:rsid w:val="001B0F7E"/>
    <w:rsid w:val="001B1654"/>
    <w:rsid w:val="001B22AB"/>
    <w:rsid w:val="001B24D7"/>
    <w:rsid w:val="001B25DC"/>
    <w:rsid w:val="001B2C8B"/>
    <w:rsid w:val="001B3138"/>
    <w:rsid w:val="001B3A57"/>
    <w:rsid w:val="001B4566"/>
    <w:rsid w:val="001B46E8"/>
    <w:rsid w:val="001B4959"/>
    <w:rsid w:val="001B4A6D"/>
    <w:rsid w:val="001B4D56"/>
    <w:rsid w:val="001B5425"/>
    <w:rsid w:val="001B56A6"/>
    <w:rsid w:val="001B56AC"/>
    <w:rsid w:val="001B5CAA"/>
    <w:rsid w:val="001B5CC0"/>
    <w:rsid w:val="001B60ED"/>
    <w:rsid w:val="001B6132"/>
    <w:rsid w:val="001B68E6"/>
    <w:rsid w:val="001B6A93"/>
    <w:rsid w:val="001B7D33"/>
    <w:rsid w:val="001C0290"/>
    <w:rsid w:val="001C04AD"/>
    <w:rsid w:val="001C0FF4"/>
    <w:rsid w:val="001C13AA"/>
    <w:rsid w:val="001C13B0"/>
    <w:rsid w:val="001C1401"/>
    <w:rsid w:val="001C1E87"/>
    <w:rsid w:val="001C1F97"/>
    <w:rsid w:val="001C2761"/>
    <w:rsid w:val="001C2A8B"/>
    <w:rsid w:val="001C2E1E"/>
    <w:rsid w:val="001C36FA"/>
    <w:rsid w:val="001C378A"/>
    <w:rsid w:val="001C3ACB"/>
    <w:rsid w:val="001C3B3C"/>
    <w:rsid w:val="001C3EBE"/>
    <w:rsid w:val="001C3F99"/>
    <w:rsid w:val="001C490C"/>
    <w:rsid w:val="001C586D"/>
    <w:rsid w:val="001C5CD4"/>
    <w:rsid w:val="001C5FF5"/>
    <w:rsid w:val="001C60FF"/>
    <w:rsid w:val="001C6D63"/>
    <w:rsid w:val="001C7CAC"/>
    <w:rsid w:val="001D0A8C"/>
    <w:rsid w:val="001D0E9C"/>
    <w:rsid w:val="001D0F9A"/>
    <w:rsid w:val="001D1096"/>
    <w:rsid w:val="001D138F"/>
    <w:rsid w:val="001D1660"/>
    <w:rsid w:val="001D1734"/>
    <w:rsid w:val="001D1B78"/>
    <w:rsid w:val="001D1BC6"/>
    <w:rsid w:val="001D224C"/>
    <w:rsid w:val="001D37B3"/>
    <w:rsid w:val="001D3801"/>
    <w:rsid w:val="001D4019"/>
    <w:rsid w:val="001D448F"/>
    <w:rsid w:val="001D48A1"/>
    <w:rsid w:val="001D4B56"/>
    <w:rsid w:val="001D4C61"/>
    <w:rsid w:val="001D4D9A"/>
    <w:rsid w:val="001D5581"/>
    <w:rsid w:val="001D5715"/>
    <w:rsid w:val="001D5BF4"/>
    <w:rsid w:val="001D6541"/>
    <w:rsid w:val="001D65C2"/>
    <w:rsid w:val="001D68AD"/>
    <w:rsid w:val="001D6D73"/>
    <w:rsid w:val="001D6F30"/>
    <w:rsid w:val="001D7121"/>
    <w:rsid w:val="001D75C4"/>
    <w:rsid w:val="001D791C"/>
    <w:rsid w:val="001D7D97"/>
    <w:rsid w:val="001D7DA8"/>
    <w:rsid w:val="001E0205"/>
    <w:rsid w:val="001E04BD"/>
    <w:rsid w:val="001E1502"/>
    <w:rsid w:val="001E16BF"/>
    <w:rsid w:val="001E1919"/>
    <w:rsid w:val="001E1ED6"/>
    <w:rsid w:val="001E261F"/>
    <w:rsid w:val="001E3648"/>
    <w:rsid w:val="001E368C"/>
    <w:rsid w:val="001E3EA4"/>
    <w:rsid w:val="001E45E1"/>
    <w:rsid w:val="001E492D"/>
    <w:rsid w:val="001E4BCF"/>
    <w:rsid w:val="001E4F32"/>
    <w:rsid w:val="001E5714"/>
    <w:rsid w:val="001E571A"/>
    <w:rsid w:val="001E5C18"/>
    <w:rsid w:val="001E5D4B"/>
    <w:rsid w:val="001E6070"/>
    <w:rsid w:val="001E6538"/>
    <w:rsid w:val="001E6994"/>
    <w:rsid w:val="001E6A5E"/>
    <w:rsid w:val="001E7326"/>
    <w:rsid w:val="001E7C39"/>
    <w:rsid w:val="001F0244"/>
    <w:rsid w:val="001F03DC"/>
    <w:rsid w:val="001F0EF7"/>
    <w:rsid w:val="001F129F"/>
    <w:rsid w:val="001F1845"/>
    <w:rsid w:val="001F1C9E"/>
    <w:rsid w:val="001F208A"/>
    <w:rsid w:val="001F20DA"/>
    <w:rsid w:val="001F2347"/>
    <w:rsid w:val="001F258D"/>
    <w:rsid w:val="001F34A3"/>
    <w:rsid w:val="001F34F4"/>
    <w:rsid w:val="001F3CD3"/>
    <w:rsid w:val="001F3D24"/>
    <w:rsid w:val="001F5046"/>
    <w:rsid w:val="001F52D8"/>
    <w:rsid w:val="001F53C3"/>
    <w:rsid w:val="001F55CA"/>
    <w:rsid w:val="001F5948"/>
    <w:rsid w:val="001F6A8A"/>
    <w:rsid w:val="001F6B3A"/>
    <w:rsid w:val="001F6BA0"/>
    <w:rsid w:val="001F6E63"/>
    <w:rsid w:val="001F7158"/>
    <w:rsid w:val="001F7638"/>
    <w:rsid w:val="00200182"/>
    <w:rsid w:val="00200321"/>
    <w:rsid w:val="00200C4C"/>
    <w:rsid w:val="00200DD7"/>
    <w:rsid w:val="00200FB3"/>
    <w:rsid w:val="00201043"/>
    <w:rsid w:val="00201183"/>
    <w:rsid w:val="002017A4"/>
    <w:rsid w:val="00201A67"/>
    <w:rsid w:val="0020222F"/>
    <w:rsid w:val="002024D2"/>
    <w:rsid w:val="00202772"/>
    <w:rsid w:val="0020290E"/>
    <w:rsid w:val="00202E50"/>
    <w:rsid w:val="00203924"/>
    <w:rsid w:val="00203DFA"/>
    <w:rsid w:val="00203F81"/>
    <w:rsid w:val="002044A8"/>
    <w:rsid w:val="002045E2"/>
    <w:rsid w:val="00204802"/>
    <w:rsid w:val="002048FF"/>
    <w:rsid w:val="00204ADB"/>
    <w:rsid w:val="0020528C"/>
    <w:rsid w:val="002055F2"/>
    <w:rsid w:val="002075AE"/>
    <w:rsid w:val="002079BA"/>
    <w:rsid w:val="00207D20"/>
    <w:rsid w:val="002102A2"/>
    <w:rsid w:val="00210C25"/>
    <w:rsid w:val="00211232"/>
    <w:rsid w:val="00211257"/>
    <w:rsid w:val="002118C5"/>
    <w:rsid w:val="00211A61"/>
    <w:rsid w:val="00211D9A"/>
    <w:rsid w:val="0021252A"/>
    <w:rsid w:val="00212CE4"/>
    <w:rsid w:val="00212FD4"/>
    <w:rsid w:val="00213A7C"/>
    <w:rsid w:val="00213E34"/>
    <w:rsid w:val="002143F9"/>
    <w:rsid w:val="0021528A"/>
    <w:rsid w:val="00215362"/>
    <w:rsid w:val="00215613"/>
    <w:rsid w:val="00216940"/>
    <w:rsid w:val="00216979"/>
    <w:rsid w:val="00217388"/>
    <w:rsid w:val="00217A9F"/>
    <w:rsid w:val="0022004E"/>
    <w:rsid w:val="0022040C"/>
    <w:rsid w:val="00220533"/>
    <w:rsid w:val="00220A31"/>
    <w:rsid w:val="00220D95"/>
    <w:rsid w:val="00220DEA"/>
    <w:rsid w:val="002210C4"/>
    <w:rsid w:val="0022183C"/>
    <w:rsid w:val="00221EA9"/>
    <w:rsid w:val="00221F5D"/>
    <w:rsid w:val="00222059"/>
    <w:rsid w:val="00222236"/>
    <w:rsid w:val="00222476"/>
    <w:rsid w:val="00222AAC"/>
    <w:rsid w:val="00222B45"/>
    <w:rsid w:val="00223F30"/>
    <w:rsid w:val="002246AF"/>
    <w:rsid w:val="00224C37"/>
    <w:rsid w:val="00225098"/>
    <w:rsid w:val="00225251"/>
    <w:rsid w:val="00225320"/>
    <w:rsid w:val="002253B0"/>
    <w:rsid w:val="00226415"/>
    <w:rsid w:val="002264F8"/>
    <w:rsid w:val="002266DC"/>
    <w:rsid w:val="00226724"/>
    <w:rsid w:val="00226C38"/>
    <w:rsid w:val="00226EAA"/>
    <w:rsid w:val="0022785E"/>
    <w:rsid w:val="0022789C"/>
    <w:rsid w:val="0022792A"/>
    <w:rsid w:val="00227A8B"/>
    <w:rsid w:val="00230698"/>
    <w:rsid w:val="00230820"/>
    <w:rsid w:val="00230830"/>
    <w:rsid w:val="00230DCB"/>
    <w:rsid w:val="00231757"/>
    <w:rsid w:val="002322DF"/>
    <w:rsid w:val="00232471"/>
    <w:rsid w:val="00232501"/>
    <w:rsid w:val="002326D7"/>
    <w:rsid w:val="00232EEA"/>
    <w:rsid w:val="00233165"/>
    <w:rsid w:val="002340B4"/>
    <w:rsid w:val="00234739"/>
    <w:rsid w:val="00235902"/>
    <w:rsid w:val="00236058"/>
    <w:rsid w:val="002364EA"/>
    <w:rsid w:val="0023773A"/>
    <w:rsid w:val="00237EDA"/>
    <w:rsid w:val="002404C3"/>
    <w:rsid w:val="00240DCE"/>
    <w:rsid w:val="00241821"/>
    <w:rsid w:val="00241B5D"/>
    <w:rsid w:val="00241C53"/>
    <w:rsid w:val="0024255E"/>
    <w:rsid w:val="00242713"/>
    <w:rsid w:val="00242CB0"/>
    <w:rsid w:val="00242FE0"/>
    <w:rsid w:val="002435BD"/>
    <w:rsid w:val="0024372F"/>
    <w:rsid w:val="00243CB5"/>
    <w:rsid w:val="00243D50"/>
    <w:rsid w:val="002440D9"/>
    <w:rsid w:val="002443DC"/>
    <w:rsid w:val="002447C1"/>
    <w:rsid w:val="0024579F"/>
    <w:rsid w:val="00245A31"/>
    <w:rsid w:val="00246A75"/>
    <w:rsid w:val="00246F6A"/>
    <w:rsid w:val="0024752E"/>
    <w:rsid w:val="00247DA7"/>
    <w:rsid w:val="00250F60"/>
    <w:rsid w:val="00251086"/>
    <w:rsid w:val="0025120C"/>
    <w:rsid w:val="00251B49"/>
    <w:rsid w:val="002523CA"/>
    <w:rsid w:val="002523D9"/>
    <w:rsid w:val="00252908"/>
    <w:rsid w:val="00252FCE"/>
    <w:rsid w:val="002534AD"/>
    <w:rsid w:val="002537BE"/>
    <w:rsid w:val="00253F28"/>
    <w:rsid w:val="00254008"/>
    <w:rsid w:val="00254A01"/>
    <w:rsid w:val="00254DE9"/>
    <w:rsid w:val="00254EF0"/>
    <w:rsid w:val="00255281"/>
    <w:rsid w:val="00255523"/>
    <w:rsid w:val="0025554C"/>
    <w:rsid w:val="002555EF"/>
    <w:rsid w:val="00255C1D"/>
    <w:rsid w:val="00257077"/>
    <w:rsid w:val="002570BE"/>
    <w:rsid w:val="00257215"/>
    <w:rsid w:val="00257412"/>
    <w:rsid w:val="00257CCF"/>
    <w:rsid w:val="00260080"/>
    <w:rsid w:val="00260A4C"/>
    <w:rsid w:val="0026120E"/>
    <w:rsid w:val="00261807"/>
    <w:rsid w:val="00261E7D"/>
    <w:rsid w:val="002636E9"/>
    <w:rsid w:val="00263839"/>
    <w:rsid w:val="0026384C"/>
    <w:rsid w:val="00263C2A"/>
    <w:rsid w:val="00263EB0"/>
    <w:rsid w:val="00263F0D"/>
    <w:rsid w:val="0026438A"/>
    <w:rsid w:val="002643B1"/>
    <w:rsid w:val="00264E12"/>
    <w:rsid w:val="002652A0"/>
    <w:rsid w:val="00266D5B"/>
    <w:rsid w:val="00266EEF"/>
    <w:rsid w:val="00266F3E"/>
    <w:rsid w:val="002674EE"/>
    <w:rsid w:val="00270769"/>
    <w:rsid w:val="0027082B"/>
    <w:rsid w:val="0027087D"/>
    <w:rsid w:val="002710EA"/>
    <w:rsid w:val="002719C8"/>
    <w:rsid w:val="00271A74"/>
    <w:rsid w:val="002727D2"/>
    <w:rsid w:val="00272ACA"/>
    <w:rsid w:val="00273036"/>
    <w:rsid w:val="0027370E"/>
    <w:rsid w:val="00273777"/>
    <w:rsid w:val="00273C51"/>
    <w:rsid w:val="0027457D"/>
    <w:rsid w:val="002749F9"/>
    <w:rsid w:val="00274A03"/>
    <w:rsid w:val="00274B17"/>
    <w:rsid w:val="00274C26"/>
    <w:rsid w:val="00274EC0"/>
    <w:rsid w:val="0027505E"/>
    <w:rsid w:val="002751E9"/>
    <w:rsid w:val="0027524D"/>
    <w:rsid w:val="0027544D"/>
    <w:rsid w:val="002755BF"/>
    <w:rsid w:val="0027573A"/>
    <w:rsid w:val="00275FF8"/>
    <w:rsid w:val="0027601E"/>
    <w:rsid w:val="0027632E"/>
    <w:rsid w:val="00276561"/>
    <w:rsid w:val="002766C0"/>
    <w:rsid w:val="0027674B"/>
    <w:rsid w:val="00277137"/>
    <w:rsid w:val="00277537"/>
    <w:rsid w:val="00277614"/>
    <w:rsid w:val="00277EB4"/>
    <w:rsid w:val="00280163"/>
    <w:rsid w:val="00280545"/>
    <w:rsid w:val="00280D56"/>
    <w:rsid w:val="00281BD0"/>
    <w:rsid w:val="0028291D"/>
    <w:rsid w:val="00282C76"/>
    <w:rsid w:val="002830AA"/>
    <w:rsid w:val="002840DD"/>
    <w:rsid w:val="00284142"/>
    <w:rsid w:val="00284B25"/>
    <w:rsid w:val="00285299"/>
    <w:rsid w:val="00285434"/>
    <w:rsid w:val="002857D9"/>
    <w:rsid w:val="00286285"/>
    <w:rsid w:val="00286C2F"/>
    <w:rsid w:val="00286CF3"/>
    <w:rsid w:val="0028736B"/>
    <w:rsid w:val="002874AC"/>
    <w:rsid w:val="002874D7"/>
    <w:rsid w:val="002876AE"/>
    <w:rsid w:val="00287CEA"/>
    <w:rsid w:val="00287F4A"/>
    <w:rsid w:val="00290CDE"/>
    <w:rsid w:val="00291308"/>
    <w:rsid w:val="002915D0"/>
    <w:rsid w:val="00291884"/>
    <w:rsid w:val="00291B53"/>
    <w:rsid w:val="00293034"/>
    <w:rsid w:val="00293449"/>
    <w:rsid w:val="00293505"/>
    <w:rsid w:val="00293567"/>
    <w:rsid w:val="00293C0F"/>
    <w:rsid w:val="00294273"/>
    <w:rsid w:val="00294337"/>
    <w:rsid w:val="00294C33"/>
    <w:rsid w:val="00294D0D"/>
    <w:rsid w:val="00295733"/>
    <w:rsid w:val="0029619D"/>
    <w:rsid w:val="00296FF3"/>
    <w:rsid w:val="00296FF4"/>
    <w:rsid w:val="002970C6"/>
    <w:rsid w:val="00297303"/>
    <w:rsid w:val="0029735C"/>
    <w:rsid w:val="0029748A"/>
    <w:rsid w:val="002977B8"/>
    <w:rsid w:val="002977C9"/>
    <w:rsid w:val="002977D3"/>
    <w:rsid w:val="002A0381"/>
    <w:rsid w:val="002A071B"/>
    <w:rsid w:val="002A1360"/>
    <w:rsid w:val="002A14C1"/>
    <w:rsid w:val="002A1A64"/>
    <w:rsid w:val="002A208E"/>
    <w:rsid w:val="002A27C1"/>
    <w:rsid w:val="002A305D"/>
    <w:rsid w:val="002A378A"/>
    <w:rsid w:val="002A39EB"/>
    <w:rsid w:val="002A3E9E"/>
    <w:rsid w:val="002A40B2"/>
    <w:rsid w:val="002A42D6"/>
    <w:rsid w:val="002A46AE"/>
    <w:rsid w:val="002A4CAB"/>
    <w:rsid w:val="002A4E00"/>
    <w:rsid w:val="002A52BB"/>
    <w:rsid w:val="002A55E3"/>
    <w:rsid w:val="002A5822"/>
    <w:rsid w:val="002A630A"/>
    <w:rsid w:val="002A68C7"/>
    <w:rsid w:val="002A70C8"/>
    <w:rsid w:val="002A729E"/>
    <w:rsid w:val="002A795E"/>
    <w:rsid w:val="002B0165"/>
    <w:rsid w:val="002B0641"/>
    <w:rsid w:val="002B0658"/>
    <w:rsid w:val="002B08D7"/>
    <w:rsid w:val="002B0A28"/>
    <w:rsid w:val="002B1183"/>
    <w:rsid w:val="002B134E"/>
    <w:rsid w:val="002B1460"/>
    <w:rsid w:val="002B1705"/>
    <w:rsid w:val="002B23CA"/>
    <w:rsid w:val="002B2F26"/>
    <w:rsid w:val="002B3570"/>
    <w:rsid w:val="002B3AB2"/>
    <w:rsid w:val="002B3B7C"/>
    <w:rsid w:val="002B4A8F"/>
    <w:rsid w:val="002B587A"/>
    <w:rsid w:val="002B6FCB"/>
    <w:rsid w:val="002B783E"/>
    <w:rsid w:val="002C03DC"/>
    <w:rsid w:val="002C054E"/>
    <w:rsid w:val="002C16AC"/>
    <w:rsid w:val="002C1DB2"/>
    <w:rsid w:val="002C1FB3"/>
    <w:rsid w:val="002C2174"/>
    <w:rsid w:val="002C2190"/>
    <w:rsid w:val="002C22AA"/>
    <w:rsid w:val="002C2B26"/>
    <w:rsid w:val="002C2C77"/>
    <w:rsid w:val="002C311E"/>
    <w:rsid w:val="002C3353"/>
    <w:rsid w:val="002C375B"/>
    <w:rsid w:val="002C37D8"/>
    <w:rsid w:val="002C390F"/>
    <w:rsid w:val="002C3968"/>
    <w:rsid w:val="002C3A23"/>
    <w:rsid w:val="002C4603"/>
    <w:rsid w:val="002C46F8"/>
    <w:rsid w:val="002C4768"/>
    <w:rsid w:val="002C561F"/>
    <w:rsid w:val="002C60CD"/>
    <w:rsid w:val="002C64BB"/>
    <w:rsid w:val="002C65E9"/>
    <w:rsid w:val="002C66B7"/>
    <w:rsid w:val="002C6792"/>
    <w:rsid w:val="002C7103"/>
    <w:rsid w:val="002C7B31"/>
    <w:rsid w:val="002C7D4A"/>
    <w:rsid w:val="002D09E6"/>
    <w:rsid w:val="002D0DC4"/>
    <w:rsid w:val="002D0F5A"/>
    <w:rsid w:val="002D1176"/>
    <w:rsid w:val="002D1854"/>
    <w:rsid w:val="002D1F8E"/>
    <w:rsid w:val="002D2493"/>
    <w:rsid w:val="002D29D4"/>
    <w:rsid w:val="002D2ABB"/>
    <w:rsid w:val="002D332C"/>
    <w:rsid w:val="002D41E5"/>
    <w:rsid w:val="002D443F"/>
    <w:rsid w:val="002D4BAE"/>
    <w:rsid w:val="002D6021"/>
    <w:rsid w:val="002D6530"/>
    <w:rsid w:val="002D655F"/>
    <w:rsid w:val="002D667A"/>
    <w:rsid w:val="002D6AD4"/>
    <w:rsid w:val="002D7660"/>
    <w:rsid w:val="002D78E7"/>
    <w:rsid w:val="002D79C7"/>
    <w:rsid w:val="002D7EB9"/>
    <w:rsid w:val="002E0261"/>
    <w:rsid w:val="002E02C8"/>
    <w:rsid w:val="002E07A6"/>
    <w:rsid w:val="002E258E"/>
    <w:rsid w:val="002E2C1E"/>
    <w:rsid w:val="002E2FB9"/>
    <w:rsid w:val="002E3453"/>
    <w:rsid w:val="002E34F2"/>
    <w:rsid w:val="002E36C6"/>
    <w:rsid w:val="002E36F7"/>
    <w:rsid w:val="002E3715"/>
    <w:rsid w:val="002E3727"/>
    <w:rsid w:val="002E3C3E"/>
    <w:rsid w:val="002E4AA6"/>
    <w:rsid w:val="002E5056"/>
    <w:rsid w:val="002E5839"/>
    <w:rsid w:val="002E6DA0"/>
    <w:rsid w:val="002E6FB3"/>
    <w:rsid w:val="002E76F3"/>
    <w:rsid w:val="002E7E1A"/>
    <w:rsid w:val="002F112D"/>
    <w:rsid w:val="002F1681"/>
    <w:rsid w:val="002F1770"/>
    <w:rsid w:val="002F1F45"/>
    <w:rsid w:val="002F2526"/>
    <w:rsid w:val="002F27D7"/>
    <w:rsid w:val="002F2AFD"/>
    <w:rsid w:val="002F2B07"/>
    <w:rsid w:val="002F2F35"/>
    <w:rsid w:val="002F3196"/>
    <w:rsid w:val="002F3B6D"/>
    <w:rsid w:val="002F4BFE"/>
    <w:rsid w:val="002F4D6A"/>
    <w:rsid w:val="002F558D"/>
    <w:rsid w:val="002F6AA6"/>
    <w:rsid w:val="002F6C46"/>
    <w:rsid w:val="002F6F4D"/>
    <w:rsid w:val="002F7486"/>
    <w:rsid w:val="00300003"/>
    <w:rsid w:val="00300B53"/>
    <w:rsid w:val="00300E7A"/>
    <w:rsid w:val="00301043"/>
    <w:rsid w:val="00301FE1"/>
    <w:rsid w:val="00302184"/>
    <w:rsid w:val="00302911"/>
    <w:rsid w:val="00302EC7"/>
    <w:rsid w:val="003030FF"/>
    <w:rsid w:val="0030398A"/>
    <w:rsid w:val="00303C74"/>
    <w:rsid w:val="00303F41"/>
    <w:rsid w:val="003042BD"/>
    <w:rsid w:val="003042CB"/>
    <w:rsid w:val="00304784"/>
    <w:rsid w:val="0030507C"/>
    <w:rsid w:val="00305164"/>
    <w:rsid w:val="00305A26"/>
    <w:rsid w:val="00305BE4"/>
    <w:rsid w:val="00305CAC"/>
    <w:rsid w:val="00306462"/>
    <w:rsid w:val="00306D5B"/>
    <w:rsid w:val="003072CB"/>
    <w:rsid w:val="00307B15"/>
    <w:rsid w:val="00307BF9"/>
    <w:rsid w:val="003103B9"/>
    <w:rsid w:val="003107B3"/>
    <w:rsid w:val="0031130F"/>
    <w:rsid w:val="00311467"/>
    <w:rsid w:val="00311C9F"/>
    <w:rsid w:val="00311E38"/>
    <w:rsid w:val="0031286E"/>
    <w:rsid w:val="00312E4F"/>
    <w:rsid w:val="00312EF8"/>
    <w:rsid w:val="003134B1"/>
    <w:rsid w:val="00313FAD"/>
    <w:rsid w:val="003154EF"/>
    <w:rsid w:val="00315594"/>
    <w:rsid w:val="003162C0"/>
    <w:rsid w:val="003167B3"/>
    <w:rsid w:val="00316D26"/>
    <w:rsid w:val="00317CE8"/>
    <w:rsid w:val="00320671"/>
    <w:rsid w:val="003208F7"/>
    <w:rsid w:val="003210A4"/>
    <w:rsid w:val="0032134D"/>
    <w:rsid w:val="00323641"/>
    <w:rsid w:val="00323CE8"/>
    <w:rsid w:val="00323DA5"/>
    <w:rsid w:val="00324094"/>
    <w:rsid w:val="00324E30"/>
    <w:rsid w:val="00325DC0"/>
    <w:rsid w:val="00326A84"/>
    <w:rsid w:val="00326DBF"/>
    <w:rsid w:val="003322FE"/>
    <w:rsid w:val="00332778"/>
    <w:rsid w:val="00332E46"/>
    <w:rsid w:val="00332E49"/>
    <w:rsid w:val="00333776"/>
    <w:rsid w:val="00333BC8"/>
    <w:rsid w:val="00334145"/>
    <w:rsid w:val="00334242"/>
    <w:rsid w:val="00334432"/>
    <w:rsid w:val="00334614"/>
    <w:rsid w:val="00335333"/>
    <w:rsid w:val="003358E2"/>
    <w:rsid w:val="003362B5"/>
    <w:rsid w:val="0033645A"/>
    <w:rsid w:val="00336569"/>
    <w:rsid w:val="003371FE"/>
    <w:rsid w:val="0033741E"/>
    <w:rsid w:val="003400B7"/>
    <w:rsid w:val="003403CB"/>
    <w:rsid w:val="00340565"/>
    <w:rsid w:val="003409D0"/>
    <w:rsid w:val="00340BC3"/>
    <w:rsid w:val="00340C59"/>
    <w:rsid w:val="003412CA"/>
    <w:rsid w:val="00341421"/>
    <w:rsid w:val="0034186D"/>
    <w:rsid w:val="00341955"/>
    <w:rsid w:val="00342E79"/>
    <w:rsid w:val="00342F05"/>
    <w:rsid w:val="00344920"/>
    <w:rsid w:val="00345319"/>
    <w:rsid w:val="003453BA"/>
    <w:rsid w:val="003456CD"/>
    <w:rsid w:val="00345D59"/>
    <w:rsid w:val="00346004"/>
    <w:rsid w:val="00346173"/>
    <w:rsid w:val="0034661F"/>
    <w:rsid w:val="003469DC"/>
    <w:rsid w:val="003478FF"/>
    <w:rsid w:val="00347B33"/>
    <w:rsid w:val="003508F7"/>
    <w:rsid w:val="00350D7A"/>
    <w:rsid w:val="003517C4"/>
    <w:rsid w:val="00351B11"/>
    <w:rsid w:val="00351BFE"/>
    <w:rsid w:val="00352074"/>
    <w:rsid w:val="00352094"/>
    <w:rsid w:val="00352802"/>
    <w:rsid w:val="0035284F"/>
    <w:rsid w:val="00352E27"/>
    <w:rsid w:val="00352E2B"/>
    <w:rsid w:val="0035390D"/>
    <w:rsid w:val="00353B8E"/>
    <w:rsid w:val="003541FA"/>
    <w:rsid w:val="003544B5"/>
    <w:rsid w:val="00354593"/>
    <w:rsid w:val="00354668"/>
    <w:rsid w:val="003549A0"/>
    <w:rsid w:val="003549F9"/>
    <w:rsid w:val="00354CAE"/>
    <w:rsid w:val="003554B0"/>
    <w:rsid w:val="003557D3"/>
    <w:rsid w:val="003564F5"/>
    <w:rsid w:val="003566DB"/>
    <w:rsid w:val="00356CF1"/>
    <w:rsid w:val="00356D58"/>
    <w:rsid w:val="00357B40"/>
    <w:rsid w:val="00357FBF"/>
    <w:rsid w:val="003602A3"/>
    <w:rsid w:val="0036088C"/>
    <w:rsid w:val="00360ABA"/>
    <w:rsid w:val="00361249"/>
    <w:rsid w:val="0036165F"/>
    <w:rsid w:val="003617F2"/>
    <w:rsid w:val="00362169"/>
    <w:rsid w:val="003634D1"/>
    <w:rsid w:val="0036376D"/>
    <w:rsid w:val="00363B2D"/>
    <w:rsid w:val="00364407"/>
    <w:rsid w:val="00364BC3"/>
    <w:rsid w:val="00365094"/>
    <w:rsid w:val="003663C4"/>
    <w:rsid w:val="00366E25"/>
    <w:rsid w:val="00366EFD"/>
    <w:rsid w:val="0036792C"/>
    <w:rsid w:val="003708A8"/>
    <w:rsid w:val="00370BCC"/>
    <w:rsid w:val="003711AC"/>
    <w:rsid w:val="00373349"/>
    <w:rsid w:val="0037394F"/>
    <w:rsid w:val="00373C0E"/>
    <w:rsid w:val="00373F99"/>
    <w:rsid w:val="00374705"/>
    <w:rsid w:val="0037487B"/>
    <w:rsid w:val="00374A5A"/>
    <w:rsid w:val="00375525"/>
    <w:rsid w:val="00375DED"/>
    <w:rsid w:val="003766E7"/>
    <w:rsid w:val="00377193"/>
    <w:rsid w:val="0037788E"/>
    <w:rsid w:val="00377AB7"/>
    <w:rsid w:val="00380E79"/>
    <w:rsid w:val="00381279"/>
    <w:rsid w:val="00381369"/>
    <w:rsid w:val="00382C90"/>
    <w:rsid w:val="003833AD"/>
    <w:rsid w:val="003839FA"/>
    <w:rsid w:val="00383CDE"/>
    <w:rsid w:val="00383F17"/>
    <w:rsid w:val="00383F53"/>
    <w:rsid w:val="00384272"/>
    <w:rsid w:val="0038436B"/>
    <w:rsid w:val="003846A4"/>
    <w:rsid w:val="00384FB1"/>
    <w:rsid w:val="00385025"/>
    <w:rsid w:val="0038504E"/>
    <w:rsid w:val="0038614F"/>
    <w:rsid w:val="00386F19"/>
    <w:rsid w:val="00387325"/>
    <w:rsid w:val="003877AF"/>
    <w:rsid w:val="00387B13"/>
    <w:rsid w:val="00387E55"/>
    <w:rsid w:val="0039069B"/>
    <w:rsid w:val="00390B9E"/>
    <w:rsid w:val="0039129A"/>
    <w:rsid w:val="0039139B"/>
    <w:rsid w:val="00391A37"/>
    <w:rsid w:val="00391E1C"/>
    <w:rsid w:val="003921F9"/>
    <w:rsid w:val="003929DD"/>
    <w:rsid w:val="003931E9"/>
    <w:rsid w:val="0039326D"/>
    <w:rsid w:val="0039334A"/>
    <w:rsid w:val="00393731"/>
    <w:rsid w:val="00394232"/>
    <w:rsid w:val="0039448E"/>
    <w:rsid w:val="003947A6"/>
    <w:rsid w:val="00394C48"/>
    <w:rsid w:val="00394D82"/>
    <w:rsid w:val="00394DEA"/>
    <w:rsid w:val="00394E0F"/>
    <w:rsid w:val="00394EF7"/>
    <w:rsid w:val="003950D8"/>
    <w:rsid w:val="003951D4"/>
    <w:rsid w:val="00395CB1"/>
    <w:rsid w:val="00395E92"/>
    <w:rsid w:val="003960CB"/>
    <w:rsid w:val="00396394"/>
    <w:rsid w:val="0039643C"/>
    <w:rsid w:val="0039671D"/>
    <w:rsid w:val="00396AC4"/>
    <w:rsid w:val="00397419"/>
    <w:rsid w:val="00397778"/>
    <w:rsid w:val="00397CB5"/>
    <w:rsid w:val="003A0050"/>
    <w:rsid w:val="003A059C"/>
    <w:rsid w:val="003A10AC"/>
    <w:rsid w:val="003A250B"/>
    <w:rsid w:val="003A2F64"/>
    <w:rsid w:val="003A30C5"/>
    <w:rsid w:val="003A364D"/>
    <w:rsid w:val="003A39A3"/>
    <w:rsid w:val="003A4292"/>
    <w:rsid w:val="003A4320"/>
    <w:rsid w:val="003A434F"/>
    <w:rsid w:val="003A45B4"/>
    <w:rsid w:val="003A46A1"/>
    <w:rsid w:val="003A4D83"/>
    <w:rsid w:val="003A56B2"/>
    <w:rsid w:val="003A572E"/>
    <w:rsid w:val="003A5AA7"/>
    <w:rsid w:val="003A651A"/>
    <w:rsid w:val="003A66D2"/>
    <w:rsid w:val="003A6BCB"/>
    <w:rsid w:val="003A703E"/>
    <w:rsid w:val="003A7789"/>
    <w:rsid w:val="003A7833"/>
    <w:rsid w:val="003A7FC4"/>
    <w:rsid w:val="003B04BB"/>
    <w:rsid w:val="003B0A3D"/>
    <w:rsid w:val="003B1848"/>
    <w:rsid w:val="003B1943"/>
    <w:rsid w:val="003B1F04"/>
    <w:rsid w:val="003B20C0"/>
    <w:rsid w:val="003B2251"/>
    <w:rsid w:val="003B2A1F"/>
    <w:rsid w:val="003B3813"/>
    <w:rsid w:val="003B432A"/>
    <w:rsid w:val="003B4364"/>
    <w:rsid w:val="003B4449"/>
    <w:rsid w:val="003B4E86"/>
    <w:rsid w:val="003B5069"/>
    <w:rsid w:val="003B50AE"/>
    <w:rsid w:val="003B5DCF"/>
    <w:rsid w:val="003B76B7"/>
    <w:rsid w:val="003C073D"/>
    <w:rsid w:val="003C0863"/>
    <w:rsid w:val="003C0CEF"/>
    <w:rsid w:val="003C1339"/>
    <w:rsid w:val="003C1825"/>
    <w:rsid w:val="003C1A06"/>
    <w:rsid w:val="003C1C8D"/>
    <w:rsid w:val="003C217F"/>
    <w:rsid w:val="003C307E"/>
    <w:rsid w:val="003C3429"/>
    <w:rsid w:val="003C3DBF"/>
    <w:rsid w:val="003C4413"/>
    <w:rsid w:val="003C4774"/>
    <w:rsid w:val="003C4EF7"/>
    <w:rsid w:val="003C50C3"/>
    <w:rsid w:val="003C58DA"/>
    <w:rsid w:val="003C62AC"/>
    <w:rsid w:val="003C63DA"/>
    <w:rsid w:val="003C66AB"/>
    <w:rsid w:val="003C67EC"/>
    <w:rsid w:val="003C6ED7"/>
    <w:rsid w:val="003D010A"/>
    <w:rsid w:val="003D048C"/>
    <w:rsid w:val="003D05E1"/>
    <w:rsid w:val="003D060F"/>
    <w:rsid w:val="003D066C"/>
    <w:rsid w:val="003D0680"/>
    <w:rsid w:val="003D0808"/>
    <w:rsid w:val="003D0F46"/>
    <w:rsid w:val="003D1070"/>
    <w:rsid w:val="003D1293"/>
    <w:rsid w:val="003D134B"/>
    <w:rsid w:val="003D1689"/>
    <w:rsid w:val="003D178A"/>
    <w:rsid w:val="003D27E2"/>
    <w:rsid w:val="003D2B5F"/>
    <w:rsid w:val="003D32E8"/>
    <w:rsid w:val="003D3573"/>
    <w:rsid w:val="003D3634"/>
    <w:rsid w:val="003D38FA"/>
    <w:rsid w:val="003D486D"/>
    <w:rsid w:val="003D5380"/>
    <w:rsid w:val="003D59D6"/>
    <w:rsid w:val="003D5AA1"/>
    <w:rsid w:val="003D5FBE"/>
    <w:rsid w:val="003D6060"/>
    <w:rsid w:val="003D6AEB"/>
    <w:rsid w:val="003D6BFA"/>
    <w:rsid w:val="003D745C"/>
    <w:rsid w:val="003E007B"/>
    <w:rsid w:val="003E050B"/>
    <w:rsid w:val="003E07CB"/>
    <w:rsid w:val="003E0CFC"/>
    <w:rsid w:val="003E0EC2"/>
    <w:rsid w:val="003E1652"/>
    <w:rsid w:val="003E1B06"/>
    <w:rsid w:val="003E2C9D"/>
    <w:rsid w:val="003E377E"/>
    <w:rsid w:val="003E39A8"/>
    <w:rsid w:val="003E435A"/>
    <w:rsid w:val="003E5130"/>
    <w:rsid w:val="003E564B"/>
    <w:rsid w:val="003E57E3"/>
    <w:rsid w:val="003E6E50"/>
    <w:rsid w:val="003E790E"/>
    <w:rsid w:val="003F0019"/>
    <w:rsid w:val="003F0569"/>
    <w:rsid w:val="003F093D"/>
    <w:rsid w:val="003F0A87"/>
    <w:rsid w:val="003F0D5B"/>
    <w:rsid w:val="003F1034"/>
    <w:rsid w:val="003F1087"/>
    <w:rsid w:val="003F10B5"/>
    <w:rsid w:val="003F142B"/>
    <w:rsid w:val="003F1839"/>
    <w:rsid w:val="003F1B7C"/>
    <w:rsid w:val="003F2312"/>
    <w:rsid w:val="003F3C8A"/>
    <w:rsid w:val="003F3DC3"/>
    <w:rsid w:val="003F4559"/>
    <w:rsid w:val="003F4C8F"/>
    <w:rsid w:val="003F4CBC"/>
    <w:rsid w:val="003F4F53"/>
    <w:rsid w:val="003F5089"/>
    <w:rsid w:val="003F5448"/>
    <w:rsid w:val="003F5E4B"/>
    <w:rsid w:val="003F6182"/>
    <w:rsid w:val="003F68A9"/>
    <w:rsid w:val="003F69EB"/>
    <w:rsid w:val="003F6B80"/>
    <w:rsid w:val="003F7514"/>
    <w:rsid w:val="003F771B"/>
    <w:rsid w:val="003F7998"/>
    <w:rsid w:val="003F7C0B"/>
    <w:rsid w:val="003F7DFC"/>
    <w:rsid w:val="004000DE"/>
    <w:rsid w:val="004002E6"/>
    <w:rsid w:val="0040088B"/>
    <w:rsid w:val="004008BD"/>
    <w:rsid w:val="00400A94"/>
    <w:rsid w:val="00401357"/>
    <w:rsid w:val="0040186C"/>
    <w:rsid w:val="00402394"/>
    <w:rsid w:val="004026FE"/>
    <w:rsid w:val="00402972"/>
    <w:rsid w:val="00402AFA"/>
    <w:rsid w:val="004030B9"/>
    <w:rsid w:val="0040365D"/>
    <w:rsid w:val="00403B62"/>
    <w:rsid w:val="00403EC0"/>
    <w:rsid w:val="004041A1"/>
    <w:rsid w:val="0040427A"/>
    <w:rsid w:val="00404372"/>
    <w:rsid w:val="004043FE"/>
    <w:rsid w:val="00405280"/>
    <w:rsid w:val="0040555F"/>
    <w:rsid w:val="0040575F"/>
    <w:rsid w:val="00406257"/>
    <w:rsid w:val="004064A4"/>
    <w:rsid w:val="00406AD7"/>
    <w:rsid w:val="00406D85"/>
    <w:rsid w:val="00407B5B"/>
    <w:rsid w:val="00410285"/>
    <w:rsid w:val="00410781"/>
    <w:rsid w:val="0041113D"/>
    <w:rsid w:val="00411E78"/>
    <w:rsid w:val="0041387C"/>
    <w:rsid w:val="00413F31"/>
    <w:rsid w:val="0041428E"/>
    <w:rsid w:val="00414D33"/>
    <w:rsid w:val="004156D0"/>
    <w:rsid w:val="00416149"/>
    <w:rsid w:val="00416673"/>
    <w:rsid w:val="00416B94"/>
    <w:rsid w:val="00417637"/>
    <w:rsid w:val="00417F55"/>
    <w:rsid w:val="00420236"/>
    <w:rsid w:val="00420C44"/>
    <w:rsid w:val="00421126"/>
    <w:rsid w:val="0042171F"/>
    <w:rsid w:val="00421EE2"/>
    <w:rsid w:val="004229C5"/>
    <w:rsid w:val="00422B81"/>
    <w:rsid w:val="00424231"/>
    <w:rsid w:val="004242CD"/>
    <w:rsid w:val="00424587"/>
    <w:rsid w:val="00424925"/>
    <w:rsid w:val="00424E7E"/>
    <w:rsid w:val="00424FBC"/>
    <w:rsid w:val="004250EE"/>
    <w:rsid w:val="00425351"/>
    <w:rsid w:val="004254E5"/>
    <w:rsid w:val="00425870"/>
    <w:rsid w:val="00425A9D"/>
    <w:rsid w:val="00426927"/>
    <w:rsid w:val="00426B64"/>
    <w:rsid w:val="004275D5"/>
    <w:rsid w:val="00427B14"/>
    <w:rsid w:val="00427D37"/>
    <w:rsid w:val="004301B8"/>
    <w:rsid w:val="004309CA"/>
    <w:rsid w:val="00430A9F"/>
    <w:rsid w:val="00430ACD"/>
    <w:rsid w:val="00430DA2"/>
    <w:rsid w:val="00430FFC"/>
    <w:rsid w:val="004317FA"/>
    <w:rsid w:val="004319B2"/>
    <w:rsid w:val="00432133"/>
    <w:rsid w:val="00432255"/>
    <w:rsid w:val="00432D3F"/>
    <w:rsid w:val="00432E38"/>
    <w:rsid w:val="004331FE"/>
    <w:rsid w:val="00433813"/>
    <w:rsid w:val="00433FFD"/>
    <w:rsid w:val="0043406E"/>
    <w:rsid w:val="00434220"/>
    <w:rsid w:val="0043428A"/>
    <w:rsid w:val="0043500C"/>
    <w:rsid w:val="004352E3"/>
    <w:rsid w:val="00435F87"/>
    <w:rsid w:val="004366A6"/>
    <w:rsid w:val="00436A3C"/>
    <w:rsid w:val="004377F5"/>
    <w:rsid w:val="00437A42"/>
    <w:rsid w:val="00440302"/>
    <w:rsid w:val="00441061"/>
    <w:rsid w:val="004419AE"/>
    <w:rsid w:val="00441C7D"/>
    <w:rsid w:val="00442208"/>
    <w:rsid w:val="0044329D"/>
    <w:rsid w:val="00443345"/>
    <w:rsid w:val="00443916"/>
    <w:rsid w:val="00443B48"/>
    <w:rsid w:val="0044407B"/>
    <w:rsid w:val="004442FB"/>
    <w:rsid w:val="0044439D"/>
    <w:rsid w:val="0044489B"/>
    <w:rsid w:val="004448ED"/>
    <w:rsid w:val="00444F70"/>
    <w:rsid w:val="004458F8"/>
    <w:rsid w:val="00445BE0"/>
    <w:rsid w:val="00445C5E"/>
    <w:rsid w:val="0044609C"/>
    <w:rsid w:val="0044663A"/>
    <w:rsid w:val="00446AAD"/>
    <w:rsid w:val="00446FED"/>
    <w:rsid w:val="00447FA9"/>
    <w:rsid w:val="0045010F"/>
    <w:rsid w:val="004513A4"/>
    <w:rsid w:val="0045153B"/>
    <w:rsid w:val="00451A22"/>
    <w:rsid w:val="00451C89"/>
    <w:rsid w:val="00451CD4"/>
    <w:rsid w:val="00451ED9"/>
    <w:rsid w:val="00452025"/>
    <w:rsid w:val="004528D9"/>
    <w:rsid w:val="004533AA"/>
    <w:rsid w:val="0045430B"/>
    <w:rsid w:val="00454F39"/>
    <w:rsid w:val="00455299"/>
    <w:rsid w:val="004554B0"/>
    <w:rsid w:val="00455B26"/>
    <w:rsid w:val="004562EC"/>
    <w:rsid w:val="0045632D"/>
    <w:rsid w:val="00456714"/>
    <w:rsid w:val="00456A03"/>
    <w:rsid w:val="00456A5A"/>
    <w:rsid w:val="00456A6D"/>
    <w:rsid w:val="004570FF"/>
    <w:rsid w:val="00457220"/>
    <w:rsid w:val="004572FA"/>
    <w:rsid w:val="00457ACC"/>
    <w:rsid w:val="00457D54"/>
    <w:rsid w:val="0046150B"/>
    <w:rsid w:val="00461CBE"/>
    <w:rsid w:val="00462596"/>
    <w:rsid w:val="004625F6"/>
    <w:rsid w:val="00463836"/>
    <w:rsid w:val="00463C5D"/>
    <w:rsid w:val="00464089"/>
    <w:rsid w:val="00464596"/>
    <w:rsid w:val="00464607"/>
    <w:rsid w:val="00464ED2"/>
    <w:rsid w:val="00465A34"/>
    <w:rsid w:val="00465DD0"/>
    <w:rsid w:val="00465FAB"/>
    <w:rsid w:val="00466A23"/>
    <w:rsid w:val="00466B48"/>
    <w:rsid w:val="0046704F"/>
    <w:rsid w:val="004674E5"/>
    <w:rsid w:val="0046769E"/>
    <w:rsid w:val="00470A64"/>
    <w:rsid w:val="00472012"/>
    <w:rsid w:val="00472122"/>
    <w:rsid w:val="0047255E"/>
    <w:rsid w:val="004728D1"/>
    <w:rsid w:val="00472D6F"/>
    <w:rsid w:val="00472E7E"/>
    <w:rsid w:val="00473BB6"/>
    <w:rsid w:val="00473BE5"/>
    <w:rsid w:val="004748A2"/>
    <w:rsid w:val="00474B3A"/>
    <w:rsid w:val="00474C27"/>
    <w:rsid w:val="00474E49"/>
    <w:rsid w:val="00474F98"/>
    <w:rsid w:val="004761A3"/>
    <w:rsid w:val="00476D22"/>
    <w:rsid w:val="00476F4A"/>
    <w:rsid w:val="00480BDD"/>
    <w:rsid w:val="004818D4"/>
    <w:rsid w:val="00481C76"/>
    <w:rsid w:val="00482D88"/>
    <w:rsid w:val="00483490"/>
    <w:rsid w:val="00483D4E"/>
    <w:rsid w:val="00483ED0"/>
    <w:rsid w:val="00483F78"/>
    <w:rsid w:val="0048407F"/>
    <w:rsid w:val="0048514A"/>
    <w:rsid w:val="004851F2"/>
    <w:rsid w:val="004853EA"/>
    <w:rsid w:val="00485425"/>
    <w:rsid w:val="00485AA1"/>
    <w:rsid w:val="00485C8C"/>
    <w:rsid w:val="00486E4D"/>
    <w:rsid w:val="004875A8"/>
    <w:rsid w:val="00487F84"/>
    <w:rsid w:val="00490470"/>
    <w:rsid w:val="004904A4"/>
    <w:rsid w:val="00490831"/>
    <w:rsid w:val="00490A3A"/>
    <w:rsid w:val="00490B26"/>
    <w:rsid w:val="00490CB0"/>
    <w:rsid w:val="004915DE"/>
    <w:rsid w:val="004919C4"/>
    <w:rsid w:val="00491BF1"/>
    <w:rsid w:val="00492465"/>
    <w:rsid w:val="004925AD"/>
    <w:rsid w:val="00492EC2"/>
    <w:rsid w:val="0049328C"/>
    <w:rsid w:val="00493AE6"/>
    <w:rsid w:val="00493FB7"/>
    <w:rsid w:val="0049461A"/>
    <w:rsid w:val="00494B20"/>
    <w:rsid w:val="0049534E"/>
    <w:rsid w:val="00495505"/>
    <w:rsid w:val="004964EF"/>
    <w:rsid w:val="00496A44"/>
    <w:rsid w:val="00496DFC"/>
    <w:rsid w:val="00496FEF"/>
    <w:rsid w:val="00497151"/>
    <w:rsid w:val="00497675"/>
    <w:rsid w:val="004977F7"/>
    <w:rsid w:val="00497816"/>
    <w:rsid w:val="004A0339"/>
    <w:rsid w:val="004A0733"/>
    <w:rsid w:val="004A0CA9"/>
    <w:rsid w:val="004A0E88"/>
    <w:rsid w:val="004A1985"/>
    <w:rsid w:val="004A1BF9"/>
    <w:rsid w:val="004A245D"/>
    <w:rsid w:val="004A3BE3"/>
    <w:rsid w:val="004A4DE0"/>
    <w:rsid w:val="004A4E70"/>
    <w:rsid w:val="004A5192"/>
    <w:rsid w:val="004A5956"/>
    <w:rsid w:val="004A6472"/>
    <w:rsid w:val="004A65AD"/>
    <w:rsid w:val="004A69B3"/>
    <w:rsid w:val="004A6F83"/>
    <w:rsid w:val="004B0362"/>
    <w:rsid w:val="004B07AB"/>
    <w:rsid w:val="004B0858"/>
    <w:rsid w:val="004B089B"/>
    <w:rsid w:val="004B0E51"/>
    <w:rsid w:val="004B0F35"/>
    <w:rsid w:val="004B16A9"/>
    <w:rsid w:val="004B1C39"/>
    <w:rsid w:val="004B1DC3"/>
    <w:rsid w:val="004B1F3C"/>
    <w:rsid w:val="004B202B"/>
    <w:rsid w:val="004B20C7"/>
    <w:rsid w:val="004B2609"/>
    <w:rsid w:val="004B2A63"/>
    <w:rsid w:val="004B30E6"/>
    <w:rsid w:val="004B3590"/>
    <w:rsid w:val="004B4126"/>
    <w:rsid w:val="004B5422"/>
    <w:rsid w:val="004B55D6"/>
    <w:rsid w:val="004B59A0"/>
    <w:rsid w:val="004B5B0A"/>
    <w:rsid w:val="004B6A2A"/>
    <w:rsid w:val="004B7685"/>
    <w:rsid w:val="004B78A9"/>
    <w:rsid w:val="004B7942"/>
    <w:rsid w:val="004C0803"/>
    <w:rsid w:val="004C08AC"/>
    <w:rsid w:val="004C0E6E"/>
    <w:rsid w:val="004C0FDC"/>
    <w:rsid w:val="004C2DC5"/>
    <w:rsid w:val="004C30CB"/>
    <w:rsid w:val="004C3383"/>
    <w:rsid w:val="004C33F1"/>
    <w:rsid w:val="004C3C37"/>
    <w:rsid w:val="004C44B6"/>
    <w:rsid w:val="004C55B2"/>
    <w:rsid w:val="004C5760"/>
    <w:rsid w:val="004C60A9"/>
    <w:rsid w:val="004C6859"/>
    <w:rsid w:val="004C729A"/>
    <w:rsid w:val="004C73A9"/>
    <w:rsid w:val="004C7902"/>
    <w:rsid w:val="004D02D9"/>
    <w:rsid w:val="004D03F8"/>
    <w:rsid w:val="004D08A0"/>
    <w:rsid w:val="004D0C88"/>
    <w:rsid w:val="004D1959"/>
    <w:rsid w:val="004D1DD6"/>
    <w:rsid w:val="004D23A8"/>
    <w:rsid w:val="004D23FD"/>
    <w:rsid w:val="004D3AF5"/>
    <w:rsid w:val="004D3B24"/>
    <w:rsid w:val="004D3C98"/>
    <w:rsid w:val="004D3F5F"/>
    <w:rsid w:val="004D4090"/>
    <w:rsid w:val="004D42EB"/>
    <w:rsid w:val="004D4455"/>
    <w:rsid w:val="004D496A"/>
    <w:rsid w:val="004D4AEF"/>
    <w:rsid w:val="004D4E8A"/>
    <w:rsid w:val="004D53B0"/>
    <w:rsid w:val="004D5AB3"/>
    <w:rsid w:val="004D5CF9"/>
    <w:rsid w:val="004D5D76"/>
    <w:rsid w:val="004D5EED"/>
    <w:rsid w:val="004D608C"/>
    <w:rsid w:val="004D6B4F"/>
    <w:rsid w:val="004D7065"/>
    <w:rsid w:val="004D7492"/>
    <w:rsid w:val="004D7816"/>
    <w:rsid w:val="004D790E"/>
    <w:rsid w:val="004D7D2C"/>
    <w:rsid w:val="004E016A"/>
    <w:rsid w:val="004E1555"/>
    <w:rsid w:val="004E163D"/>
    <w:rsid w:val="004E1953"/>
    <w:rsid w:val="004E19E6"/>
    <w:rsid w:val="004E2443"/>
    <w:rsid w:val="004E3220"/>
    <w:rsid w:val="004E3298"/>
    <w:rsid w:val="004E373B"/>
    <w:rsid w:val="004E39E6"/>
    <w:rsid w:val="004E3A9A"/>
    <w:rsid w:val="004E3CFD"/>
    <w:rsid w:val="004E42A5"/>
    <w:rsid w:val="004E46CC"/>
    <w:rsid w:val="004E4711"/>
    <w:rsid w:val="004E489D"/>
    <w:rsid w:val="004E542B"/>
    <w:rsid w:val="004E59B3"/>
    <w:rsid w:val="004E5D8C"/>
    <w:rsid w:val="004E5DC4"/>
    <w:rsid w:val="004E5FED"/>
    <w:rsid w:val="004E64B4"/>
    <w:rsid w:val="004E6871"/>
    <w:rsid w:val="004E697F"/>
    <w:rsid w:val="004E6CC8"/>
    <w:rsid w:val="004E6D60"/>
    <w:rsid w:val="004E7D8E"/>
    <w:rsid w:val="004F072E"/>
    <w:rsid w:val="004F07AA"/>
    <w:rsid w:val="004F091C"/>
    <w:rsid w:val="004F0E29"/>
    <w:rsid w:val="004F0E41"/>
    <w:rsid w:val="004F0EE9"/>
    <w:rsid w:val="004F11A2"/>
    <w:rsid w:val="004F13D6"/>
    <w:rsid w:val="004F15FD"/>
    <w:rsid w:val="004F16F0"/>
    <w:rsid w:val="004F1A07"/>
    <w:rsid w:val="004F1CAD"/>
    <w:rsid w:val="004F1DC8"/>
    <w:rsid w:val="004F1EBF"/>
    <w:rsid w:val="004F2313"/>
    <w:rsid w:val="004F3487"/>
    <w:rsid w:val="004F395C"/>
    <w:rsid w:val="004F3B23"/>
    <w:rsid w:val="004F3FDC"/>
    <w:rsid w:val="004F4737"/>
    <w:rsid w:val="004F4B5E"/>
    <w:rsid w:val="004F4FC3"/>
    <w:rsid w:val="004F5476"/>
    <w:rsid w:val="004F5BE3"/>
    <w:rsid w:val="004F5DC8"/>
    <w:rsid w:val="004F5E8B"/>
    <w:rsid w:val="004F5FAD"/>
    <w:rsid w:val="004F64C3"/>
    <w:rsid w:val="004F65ED"/>
    <w:rsid w:val="004F7896"/>
    <w:rsid w:val="005000B8"/>
    <w:rsid w:val="00500199"/>
    <w:rsid w:val="00500D9D"/>
    <w:rsid w:val="00501DED"/>
    <w:rsid w:val="00502175"/>
    <w:rsid w:val="00502BA7"/>
    <w:rsid w:val="00502DC1"/>
    <w:rsid w:val="00503122"/>
    <w:rsid w:val="00503718"/>
    <w:rsid w:val="0050386F"/>
    <w:rsid w:val="00505487"/>
    <w:rsid w:val="005055F5"/>
    <w:rsid w:val="005056FB"/>
    <w:rsid w:val="00505E48"/>
    <w:rsid w:val="005061D4"/>
    <w:rsid w:val="005064AF"/>
    <w:rsid w:val="00506DF9"/>
    <w:rsid w:val="00506F73"/>
    <w:rsid w:val="00507388"/>
    <w:rsid w:val="005075D2"/>
    <w:rsid w:val="00507765"/>
    <w:rsid w:val="0050780C"/>
    <w:rsid w:val="00507C76"/>
    <w:rsid w:val="00510A6E"/>
    <w:rsid w:val="00510CA6"/>
    <w:rsid w:val="00510EC5"/>
    <w:rsid w:val="00511070"/>
    <w:rsid w:val="00511A66"/>
    <w:rsid w:val="00512328"/>
    <w:rsid w:val="00512533"/>
    <w:rsid w:val="005125D9"/>
    <w:rsid w:val="00512B27"/>
    <w:rsid w:val="00512C7A"/>
    <w:rsid w:val="005133AF"/>
    <w:rsid w:val="00513420"/>
    <w:rsid w:val="00513447"/>
    <w:rsid w:val="00513474"/>
    <w:rsid w:val="005137DC"/>
    <w:rsid w:val="0051403B"/>
    <w:rsid w:val="005141FB"/>
    <w:rsid w:val="0051596C"/>
    <w:rsid w:val="005170AD"/>
    <w:rsid w:val="005171DD"/>
    <w:rsid w:val="005177E0"/>
    <w:rsid w:val="00520396"/>
    <w:rsid w:val="00520722"/>
    <w:rsid w:val="00520745"/>
    <w:rsid w:val="0052090E"/>
    <w:rsid w:val="00520AE4"/>
    <w:rsid w:val="00520B2B"/>
    <w:rsid w:val="00520B4E"/>
    <w:rsid w:val="0052100E"/>
    <w:rsid w:val="00521074"/>
    <w:rsid w:val="00521223"/>
    <w:rsid w:val="00521643"/>
    <w:rsid w:val="005225F6"/>
    <w:rsid w:val="00522C33"/>
    <w:rsid w:val="0052373A"/>
    <w:rsid w:val="005237F7"/>
    <w:rsid w:val="00523880"/>
    <w:rsid w:val="005244F7"/>
    <w:rsid w:val="00524F62"/>
    <w:rsid w:val="0052578E"/>
    <w:rsid w:val="00525C63"/>
    <w:rsid w:val="0052655B"/>
    <w:rsid w:val="00526F4E"/>
    <w:rsid w:val="00530402"/>
    <w:rsid w:val="0053042C"/>
    <w:rsid w:val="005306EF"/>
    <w:rsid w:val="00530F88"/>
    <w:rsid w:val="0053110B"/>
    <w:rsid w:val="00531DFE"/>
    <w:rsid w:val="00532178"/>
    <w:rsid w:val="0053246A"/>
    <w:rsid w:val="00532744"/>
    <w:rsid w:val="0053299A"/>
    <w:rsid w:val="00532E91"/>
    <w:rsid w:val="00532F5E"/>
    <w:rsid w:val="00533274"/>
    <w:rsid w:val="00533BE7"/>
    <w:rsid w:val="00533D3E"/>
    <w:rsid w:val="00533EC5"/>
    <w:rsid w:val="0053403F"/>
    <w:rsid w:val="005344FB"/>
    <w:rsid w:val="00534DE0"/>
    <w:rsid w:val="00535D80"/>
    <w:rsid w:val="00535DCB"/>
    <w:rsid w:val="00537544"/>
    <w:rsid w:val="00540AB0"/>
    <w:rsid w:val="00541976"/>
    <w:rsid w:val="00541A89"/>
    <w:rsid w:val="00542688"/>
    <w:rsid w:val="00542B57"/>
    <w:rsid w:val="00542E99"/>
    <w:rsid w:val="0054345D"/>
    <w:rsid w:val="005437A4"/>
    <w:rsid w:val="0054387F"/>
    <w:rsid w:val="00543C04"/>
    <w:rsid w:val="00544DDF"/>
    <w:rsid w:val="00545331"/>
    <w:rsid w:val="00545501"/>
    <w:rsid w:val="00545D24"/>
    <w:rsid w:val="00546288"/>
    <w:rsid w:val="0054652E"/>
    <w:rsid w:val="0054681C"/>
    <w:rsid w:val="00547254"/>
    <w:rsid w:val="00547B14"/>
    <w:rsid w:val="00547DAF"/>
    <w:rsid w:val="005504FF"/>
    <w:rsid w:val="00550A22"/>
    <w:rsid w:val="00550A5C"/>
    <w:rsid w:val="00550EF1"/>
    <w:rsid w:val="00550F5F"/>
    <w:rsid w:val="00551084"/>
    <w:rsid w:val="005518AF"/>
    <w:rsid w:val="00551B4D"/>
    <w:rsid w:val="00551F0E"/>
    <w:rsid w:val="0055239D"/>
    <w:rsid w:val="005524C0"/>
    <w:rsid w:val="00552509"/>
    <w:rsid w:val="00552613"/>
    <w:rsid w:val="0055298C"/>
    <w:rsid w:val="005529A7"/>
    <w:rsid w:val="00552E2C"/>
    <w:rsid w:val="00552E3E"/>
    <w:rsid w:val="0055310C"/>
    <w:rsid w:val="0055377C"/>
    <w:rsid w:val="00554161"/>
    <w:rsid w:val="00554CEF"/>
    <w:rsid w:val="00554F49"/>
    <w:rsid w:val="00555008"/>
    <w:rsid w:val="00555B52"/>
    <w:rsid w:val="00556156"/>
    <w:rsid w:val="00556C9D"/>
    <w:rsid w:val="00556CEE"/>
    <w:rsid w:val="00556EDD"/>
    <w:rsid w:val="00557008"/>
    <w:rsid w:val="005577B9"/>
    <w:rsid w:val="00557C69"/>
    <w:rsid w:val="005600E9"/>
    <w:rsid w:val="0056106C"/>
    <w:rsid w:val="005617E5"/>
    <w:rsid w:val="0056201D"/>
    <w:rsid w:val="00562BEC"/>
    <w:rsid w:val="00562DB9"/>
    <w:rsid w:val="00563689"/>
    <w:rsid w:val="00563CC9"/>
    <w:rsid w:val="005641FB"/>
    <w:rsid w:val="00564386"/>
    <w:rsid w:val="00564643"/>
    <w:rsid w:val="005649CD"/>
    <w:rsid w:val="00564F2C"/>
    <w:rsid w:val="005654CB"/>
    <w:rsid w:val="00565D37"/>
    <w:rsid w:val="00565EB5"/>
    <w:rsid w:val="00566C27"/>
    <w:rsid w:val="00567518"/>
    <w:rsid w:val="0056757B"/>
    <w:rsid w:val="0056795B"/>
    <w:rsid w:val="005703E1"/>
    <w:rsid w:val="0057071F"/>
    <w:rsid w:val="00570883"/>
    <w:rsid w:val="005708FA"/>
    <w:rsid w:val="00570962"/>
    <w:rsid w:val="005709E8"/>
    <w:rsid w:val="00570B18"/>
    <w:rsid w:val="00570FF6"/>
    <w:rsid w:val="00571741"/>
    <w:rsid w:val="005718B6"/>
    <w:rsid w:val="005722E3"/>
    <w:rsid w:val="00572D35"/>
    <w:rsid w:val="0057310D"/>
    <w:rsid w:val="00573248"/>
    <w:rsid w:val="00573372"/>
    <w:rsid w:val="005733D8"/>
    <w:rsid w:val="0057352D"/>
    <w:rsid w:val="00573A23"/>
    <w:rsid w:val="00573FDA"/>
    <w:rsid w:val="00574A24"/>
    <w:rsid w:val="00574EE8"/>
    <w:rsid w:val="00574F59"/>
    <w:rsid w:val="00575923"/>
    <w:rsid w:val="0057595E"/>
    <w:rsid w:val="00575B30"/>
    <w:rsid w:val="00576144"/>
    <w:rsid w:val="00576F06"/>
    <w:rsid w:val="005773D2"/>
    <w:rsid w:val="00577A3B"/>
    <w:rsid w:val="00577CEB"/>
    <w:rsid w:val="00580181"/>
    <w:rsid w:val="00580792"/>
    <w:rsid w:val="00581569"/>
    <w:rsid w:val="00582746"/>
    <w:rsid w:val="00582F9B"/>
    <w:rsid w:val="0058309E"/>
    <w:rsid w:val="00583623"/>
    <w:rsid w:val="00583B42"/>
    <w:rsid w:val="0058403C"/>
    <w:rsid w:val="0058487C"/>
    <w:rsid w:val="00584C6D"/>
    <w:rsid w:val="00585004"/>
    <w:rsid w:val="00585228"/>
    <w:rsid w:val="00585428"/>
    <w:rsid w:val="0058590B"/>
    <w:rsid w:val="005859FC"/>
    <w:rsid w:val="00585CC5"/>
    <w:rsid w:val="005867FE"/>
    <w:rsid w:val="00586848"/>
    <w:rsid w:val="00586AC7"/>
    <w:rsid w:val="00587901"/>
    <w:rsid w:val="00590286"/>
    <w:rsid w:val="00590579"/>
    <w:rsid w:val="00590975"/>
    <w:rsid w:val="00591286"/>
    <w:rsid w:val="00591788"/>
    <w:rsid w:val="00591F05"/>
    <w:rsid w:val="005926BA"/>
    <w:rsid w:val="005929DA"/>
    <w:rsid w:val="00592B31"/>
    <w:rsid w:val="00592B59"/>
    <w:rsid w:val="005934A8"/>
    <w:rsid w:val="005938EF"/>
    <w:rsid w:val="00596051"/>
    <w:rsid w:val="00596632"/>
    <w:rsid w:val="00596759"/>
    <w:rsid w:val="0059700E"/>
    <w:rsid w:val="005972AE"/>
    <w:rsid w:val="005975DF"/>
    <w:rsid w:val="0059787B"/>
    <w:rsid w:val="00597951"/>
    <w:rsid w:val="00597E0B"/>
    <w:rsid w:val="00597E63"/>
    <w:rsid w:val="00597F0F"/>
    <w:rsid w:val="00597F3A"/>
    <w:rsid w:val="005A0F16"/>
    <w:rsid w:val="005A10EC"/>
    <w:rsid w:val="005A2AFA"/>
    <w:rsid w:val="005A3C10"/>
    <w:rsid w:val="005A3F87"/>
    <w:rsid w:val="005A4C94"/>
    <w:rsid w:val="005A4F2E"/>
    <w:rsid w:val="005A6BE0"/>
    <w:rsid w:val="005A7499"/>
    <w:rsid w:val="005A7619"/>
    <w:rsid w:val="005B079A"/>
    <w:rsid w:val="005B0FBD"/>
    <w:rsid w:val="005B1075"/>
    <w:rsid w:val="005B10CA"/>
    <w:rsid w:val="005B2016"/>
    <w:rsid w:val="005B246B"/>
    <w:rsid w:val="005B2834"/>
    <w:rsid w:val="005B28BF"/>
    <w:rsid w:val="005B2CFD"/>
    <w:rsid w:val="005B2D0C"/>
    <w:rsid w:val="005B2FDE"/>
    <w:rsid w:val="005B33BF"/>
    <w:rsid w:val="005B3928"/>
    <w:rsid w:val="005B4370"/>
    <w:rsid w:val="005B4457"/>
    <w:rsid w:val="005B49FC"/>
    <w:rsid w:val="005B589E"/>
    <w:rsid w:val="005B78BF"/>
    <w:rsid w:val="005C001D"/>
    <w:rsid w:val="005C2320"/>
    <w:rsid w:val="005C2753"/>
    <w:rsid w:val="005C2E9C"/>
    <w:rsid w:val="005C3752"/>
    <w:rsid w:val="005C37E9"/>
    <w:rsid w:val="005C3B28"/>
    <w:rsid w:val="005C3D05"/>
    <w:rsid w:val="005C403A"/>
    <w:rsid w:val="005C44C0"/>
    <w:rsid w:val="005C4A7D"/>
    <w:rsid w:val="005C54A9"/>
    <w:rsid w:val="005C58FD"/>
    <w:rsid w:val="005C6AF1"/>
    <w:rsid w:val="005C79C1"/>
    <w:rsid w:val="005D04B7"/>
    <w:rsid w:val="005D0735"/>
    <w:rsid w:val="005D0854"/>
    <w:rsid w:val="005D0D97"/>
    <w:rsid w:val="005D1A89"/>
    <w:rsid w:val="005D1ABE"/>
    <w:rsid w:val="005D1D1E"/>
    <w:rsid w:val="005D2464"/>
    <w:rsid w:val="005D24FD"/>
    <w:rsid w:val="005D2BF5"/>
    <w:rsid w:val="005D2C6A"/>
    <w:rsid w:val="005D3238"/>
    <w:rsid w:val="005D3876"/>
    <w:rsid w:val="005D3C72"/>
    <w:rsid w:val="005D3D42"/>
    <w:rsid w:val="005D4055"/>
    <w:rsid w:val="005D4D44"/>
    <w:rsid w:val="005D509A"/>
    <w:rsid w:val="005D5504"/>
    <w:rsid w:val="005D5831"/>
    <w:rsid w:val="005D5874"/>
    <w:rsid w:val="005D5B57"/>
    <w:rsid w:val="005D6B0B"/>
    <w:rsid w:val="005D6DE6"/>
    <w:rsid w:val="005D7199"/>
    <w:rsid w:val="005D7511"/>
    <w:rsid w:val="005D79DF"/>
    <w:rsid w:val="005D7BD8"/>
    <w:rsid w:val="005E0177"/>
    <w:rsid w:val="005E06DE"/>
    <w:rsid w:val="005E11E4"/>
    <w:rsid w:val="005E19EC"/>
    <w:rsid w:val="005E1B82"/>
    <w:rsid w:val="005E20D0"/>
    <w:rsid w:val="005E2340"/>
    <w:rsid w:val="005E344D"/>
    <w:rsid w:val="005E376F"/>
    <w:rsid w:val="005E3F5C"/>
    <w:rsid w:val="005E46B9"/>
    <w:rsid w:val="005E49B0"/>
    <w:rsid w:val="005E4BD2"/>
    <w:rsid w:val="005E5B59"/>
    <w:rsid w:val="005E648F"/>
    <w:rsid w:val="005E6DEA"/>
    <w:rsid w:val="005E6EC9"/>
    <w:rsid w:val="005E7CA7"/>
    <w:rsid w:val="005F0980"/>
    <w:rsid w:val="005F1964"/>
    <w:rsid w:val="005F1A17"/>
    <w:rsid w:val="005F1F01"/>
    <w:rsid w:val="005F2748"/>
    <w:rsid w:val="005F330B"/>
    <w:rsid w:val="005F3531"/>
    <w:rsid w:val="005F4359"/>
    <w:rsid w:val="005F4FF7"/>
    <w:rsid w:val="005F5E4A"/>
    <w:rsid w:val="005F62C4"/>
    <w:rsid w:val="005F6A28"/>
    <w:rsid w:val="005F6EB8"/>
    <w:rsid w:val="005F71E4"/>
    <w:rsid w:val="00600155"/>
    <w:rsid w:val="0060030C"/>
    <w:rsid w:val="006008ED"/>
    <w:rsid w:val="00600A45"/>
    <w:rsid w:val="006010A0"/>
    <w:rsid w:val="00601570"/>
    <w:rsid w:val="00601577"/>
    <w:rsid w:val="00601928"/>
    <w:rsid w:val="006019AD"/>
    <w:rsid w:val="00601B0E"/>
    <w:rsid w:val="006022ED"/>
    <w:rsid w:val="0060323E"/>
    <w:rsid w:val="006033A1"/>
    <w:rsid w:val="00603441"/>
    <w:rsid w:val="00603A75"/>
    <w:rsid w:val="006053AA"/>
    <w:rsid w:val="00605F43"/>
    <w:rsid w:val="0060698B"/>
    <w:rsid w:val="00606D66"/>
    <w:rsid w:val="006070CF"/>
    <w:rsid w:val="00607FD3"/>
    <w:rsid w:val="0061086C"/>
    <w:rsid w:val="00610B7D"/>
    <w:rsid w:val="00610C5B"/>
    <w:rsid w:val="00610F41"/>
    <w:rsid w:val="006112C5"/>
    <w:rsid w:val="0061173F"/>
    <w:rsid w:val="006117D5"/>
    <w:rsid w:val="00611AA4"/>
    <w:rsid w:val="00612018"/>
    <w:rsid w:val="00612657"/>
    <w:rsid w:val="00612675"/>
    <w:rsid w:val="00612F85"/>
    <w:rsid w:val="006141C5"/>
    <w:rsid w:val="00614938"/>
    <w:rsid w:val="00614B1A"/>
    <w:rsid w:val="00614BE8"/>
    <w:rsid w:val="006158DB"/>
    <w:rsid w:val="00616AC6"/>
    <w:rsid w:val="00616E0A"/>
    <w:rsid w:val="006174E5"/>
    <w:rsid w:val="00617DFE"/>
    <w:rsid w:val="0062036A"/>
    <w:rsid w:val="006203E8"/>
    <w:rsid w:val="00621659"/>
    <w:rsid w:val="00621947"/>
    <w:rsid w:val="006219C1"/>
    <w:rsid w:val="00622041"/>
    <w:rsid w:val="00622CC6"/>
    <w:rsid w:val="00622D03"/>
    <w:rsid w:val="0062384D"/>
    <w:rsid w:val="00624766"/>
    <w:rsid w:val="00624CA5"/>
    <w:rsid w:val="00624F2F"/>
    <w:rsid w:val="006254AA"/>
    <w:rsid w:val="00625A98"/>
    <w:rsid w:val="00626011"/>
    <w:rsid w:val="00626508"/>
    <w:rsid w:val="00626679"/>
    <w:rsid w:val="0062682A"/>
    <w:rsid w:val="006268D4"/>
    <w:rsid w:val="00626DD6"/>
    <w:rsid w:val="0062772D"/>
    <w:rsid w:val="0062793D"/>
    <w:rsid w:val="00627A57"/>
    <w:rsid w:val="0063053B"/>
    <w:rsid w:val="00630777"/>
    <w:rsid w:val="00630E9F"/>
    <w:rsid w:val="00631633"/>
    <w:rsid w:val="00632750"/>
    <w:rsid w:val="00632E2F"/>
    <w:rsid w:val="0063404A"/>
    <w:rsid w:val="006340F2"/>
    <w:rsid w:val="0063440F"/>
    <w:rsid w:val="00634810"/>
    <w:rsid w:val="00634EC8"/>
    <w:rsid w:val="006351C6"/>
    <w:rsid w:val="00635896"/>
    <w:rsid w:val="00635C59"/>
    <w:rsid w:val="00635DEA"/>
    <w:rsid w:val="0063747D"/>
    <w:rsid w:val="00637BAD"/>
    <w:rsid w:val="00640CF3"/>
    <w:rsid w:val="00641129"/>
    <w:rsid w:val="006413ED"/>
    <w:rsid w:val="00641F06"/>
    <w:rsid w:val="006425CE"/>
    <w:rsid w:val="00642825"/>
    <w:rsid w:val="006440BD"/>
    <w:rsid w:val="00644164"/>
    <w:rsid w:val="00645C44"/>
    <w:rsid w:val="006463DC"/>
    <w:rsid w:val="0064642B"/>
    <w:rsid w:val="00646847"/>
    <w:rsid w:val="00646C25"/>
    <w:rsid w:val="00646F19"/>
    <w:rsid w:val="006473D5"/>
    <w:rsid w:val="00647688"/>
    <w:rsid w:val="006477C5"/>
    <w:rsid w:val="00647988"/>
    <w:rsid w:val="00647B41"/>
    <w:rsid w:val="00650021"/>
    <w:rsid w:val="00650482"/>
    <w:rsid w:val="0065055B"/>
    <w:rsid w:val="00651C25"/>
    <w:rsid w:val="006526C2"/>
    <w:rsid w:val="00654297"/>
    <w:rsid w:val="006556A9"/>
    <w:rsid w:val="00656C4D"/>
    <w:rsid w:val="006577CC"/>
    <w:rsid w:val="00657F36"/>
    <w:rsid w:val="0066061D"/>
    <w:rsid w:val="006608AD"/>
    <w:rsid w:val="00660CB7"/>
    <w:rsid w:val="00660D6C"/>
    <w:rsid w:val="00660F8A"/>
    <w:rsid w:val="00661791"/>
    <w:rsid w:val="00661AC5"/>
    <w:rsid w:val="00661BAD"/>
    <w:rsid w:val="00661C02"/>
    <w:rsid w:val="00661E61"/>
    <w:rsid w:val="00662357"/>
    <w:rsid w:val="0066262A"/>
    <w:rsid w:val="0066312F"/>
    <w:rsid w:val="00663424"/>
    <w:rsid w:val="006634B1"/>
    <w:rsid w:val="0066443D"/>
    <w:rsid w:val="00664F78"/>
    <w:rsid w:val="006652CB"/>
    <w:rsid w:val="006653B0"/>
    <w:rsid w:val="00665F26"/>
    <w:rsid w:val="00666E27"/>
    <w:rsid w:val="00666E9F"/>
    <w:rsid w:val="006674B2"/>
    <w:rsid w:val="00667B02"/>
    <w:rsid w:val="00667DAD"/>
    <w:rsid w:val="00667E9F"/>
    <w:rsid w:val="0067021F"/>
    <w:rsid w:val="0067023F"/>
    <w:rsid w:val="00670CF4"/>
    <w:rsid w:val="006714C2"/>
    <w:rsid w:val="00671554"/>
    <w:rsid w:val="00671576"/>
    <w:rsid w:val="0067179B"/>
    <w:rsid w:val="006722F3"/>
    <w:rsid w:val="00672A2E"/>
    <w:rsid w:val="00673121"/>
    <w:rsid w:val="00673BC2"/>
    <w:rsid w:val="00674514"/>
    <w:rsid w:val="00674669"/>
    <w:rsid w:val="006749B9"/>
    <w:rsid w:val="00674E30"/>
    <w:rsid w:val="006750FF"/>
    <w:rsid w:val="00676725"/>
    <w:rsid w:val="00676E11"/>
    <w:rsid w:val="0067758A"/>
    <w:rsid w:val="00677DCC"/>
    <w:rsid w:val="00680873"/>
    <w:rsid w:val="00680AE5"/>
    <w:rsid w:val="0068159C"/>
    <w:rsid w:val="006818C8"/>
    <w:rsid w:val="00681AB3"/>
    <w:rsid w:val="00681FD8"/>
    <w:rsid w:val="006822A1"/>
    <w:rsid w:val="006835D5"/>
    <w:rsid w:val="00683C79"/>
    <w:rsid w:val="00683DBB"/>
    <w:rsid w:val="006847C5"/>
    <w:rsid w:val="00684A32"/>
    <w:rsid w:val="00684E15"/>
    <w:rsid w:val="00684E6C"/>
    <w:rsid w:val="00684FEE"/>
    <w:rsid w:val="006855F3"/>
    <w:rsid w:val="00685825"/>
    <w:rsid w:val="0068629E"/>
    <w:rsid w:val="00686549"/>
    <w:rsid w:val="006865D8"/>
    <w:rsid w:val="00686CAD"/>
    <w:rsid w:val="0068788E"/>
    <w:rsid w:val="0069001B"/>
    <w:rsid w:val="00690960"/>
    <w:rsid w:val="00690B41"/>
    <w:rsid w:val="00690FCF"/>
    <w:rsid w:val="00690FDC"/>
    <w:rsid w:val="006912CF"/>
    <w:rsid w:val="00691E3D"/>
    <w:rsid w:val="00692491"/>
    <w:rsid w:val="00692AF4"/>
    <w:rsid w:val="0069349F"/>
    <w:rsid w:val="0069355A"/>
    <w:rsid w:val="00693608"/>
    <w:rsid w:val="00693743"/>
    <w:rsid w:val="006937BF"/>
    <w:rsid w:val="006938C9"/>
    <w:rsid w:val="00693C88"/>
    <w:rsid w:val="006960E8"/>
    <w:rsid w:val="0069687D"/>
    <w:rsid w:val="00696ACA"/>
    <w:rsid w:val="00696EFB"/>
    <w:rsid w:val="00696F4B"/>
    <w:rsid w:val="0069725A"/>
    <w:rsid w:val="00697544"/>
    <w:rsid w:val="00697D84"/>
    <w:rsid w:val="00697EB5"/>
    <w:rsid w:val="006A06F8"/>
    <w:rsid w:val="006A0AA9"/>
    <w:rsid w:val="006A0DB0"/>
    <w:rsid w:val="006A0E5F"/>
    <w:rsid w:val="006A169F"/>
    <w:rsid w:val="006A1855"/>
    <w:rsid w:val="006A197D"/>
    <w:rsid w:val="006A1ECF"/>
    <w:rsid w:val="006A1F47"/>
    <w:rsid w:val="006A2FCC"/>
    <w:rsid w:val="006A3C9A"/>
    <w:rsid w:val="006A3EB7"/>
    <w:rsid w:val="006A3F47"/>
    <w:rsid w:val="006A45E4"/>
    <w:rsid w:val="006A4CBE"/>
    <w:rsid w:val="006A4E44"/>
    <w:rsid w:val="006A5848"/>
    <w:rsid w:val="006A589E"/>
    <w:rsid w:val="006A5EC9"/>
    <w:rsid w:val="006A5FC0"/>
    <w:rsid w:val="006A634A"/>
    <w:rsid w:val="006A6980"/>
    <w:rsid w:val="006A7949"/>
    <w:rsid w:val="006A7FA6"/>
    <w:rsid w:val="006B0197"/>
    <w:rsid w:val="006B05A9"/>
    <w:rsid w:val="006B05E8"/>
    <w:rsid w:val="006B078C"/>
    <w:rsid w:val="006B0C6D"/>
    <w:rsid w:val="006B19CF"/>
    <w:rsid w:val="006B2198"/>
    <w:rsid w:val="006B2718"/>
    <w:rsid w:val="006B2797"/>
    <w:rsid w:val="006B3635"/>
    <w:rsid w:val="006B37CE"/>
    <w:rsid w:val="006B37F7"/>
    <w:rsid w:val="006B440B"/>
    <w:rsid w:val="006B4955"/>
    <w:rsid w:val="006B4DCB"/>
    <w:rsid w:val="006B56F9"/>
    <w:rsid w:val="006B5B9B"/>
    <w:rsid w:val="006B5F5E"/>
    <w:rsid w:val="006B65EE"/>
    <w:rsid w:val="006B6F99"/>
    <w:rsid w:val="006B7272"/>
    <w:rsid w:val="006B76CA"/>
    <w:rsid w:val="006B7DFC"/>
    <w:rsid w:val="006C1072"/>
    <w:rsid w:val="006C177C"/>
    <w:rsid w:val="006C1E33"/>
    <w:rsid w:val="006C1E8B"/>
    <w:rsid w:val="006C2635"/>
    <w:rsid w:val="006C2B6E"/>
    <w:rsid w:val="006C2E60"/>
    <w:rsid w:val="006C3013"/>
    <w:rsid w:val="006C34C2"/>
    <w:rsid w:val="006C5028"/>
    <w:rsid w:val="006C5710"/>
    <w:rsid w:val="006C57B5"/>
    <w:rsid w:val="006C5A7E"/>
    <w:rsid w:val="006C6380"/>
    <w:rsid w:val="006C653B"/>
    <w:rsid w:val="006C68F3"/>
    <w:rsid w:val="006C7806"/>
    <w:rsid w:val="006C7869"/>
    <w:rsid w:val="006C7910"/>
    <w:rsid w:val="006C7E10"/>
    <w:rsid w:val="006D054C"/>
    <w:rsid w:val="006D12C1"/>
    <w:rsid w:val="006D1418"/>
    <w:rsid w:val="006D1837"/>
    <w:rsid w:val="006D1F44"/>
    <w:rsid w:val="006D37C7"/>
    <w:rsid w:val="006D38A5"/>
    <w:rsid w:val="006D43F9"/>
    <w:rsid w:val="006D55FC"/>
    <w:rsid w:val="006D632E"/>
    <w:rsid w:val="006D69BC"/>
    <w:rsid w:val="006D6AED"/>
    <w:rsid w:val="006D7A34"/>
    <w:rsid w:val="006D7B24"/>
    <w:rsid w:val="006E03C2"/>
    <w:rsid w:val="006E06AA"/>
    <w:rsid w:val="006E12D3"/>
    <w:rsid w:val="006E162E"/>
    <w:rsid w:val="006E2595"/>
    <w:rsid w:val="006E265C"/>
    <w:rsid w:val="006E2913"/>
    <w:rsid w:val="006E2ECA"/>
    <w:rsid w:val="006E2FA9"/>
    <w:rsid w:val="006E315A"/>
    <w:rsid w:val="006E35A3"/>
    <w:rsid w:val="006E38E8"/>
    <w:rsid w:val="006E419C"/>
    <w:rsid w:val="006E469D"/>
    <w:rsid w:val="006E51E3"/>
    <w:rsid w:val="006E535F"/>
    <w:rsid w:val="006E5409"/>
    <w:rsid w:val="006E5547"/>
    <w:rsid w:val="006E591F"/>
    <w:rsid w:val="006E5A0C"/>
    <w:rsid w:val="006E70A4"/>
    <w:rsid w:val="006E7376"/>
    <w:rsid w:val="006E76DC"/>
    <w:rsid w:val="006E77D6"/>
    <w:rsid w:val="006E7D6E"/>
    <w:rsid w:val="006E7D82"/>
    <w:rsid w:val="006E7E52"/>
    <w:rsid w:val="006E7EA7"/>
    <w:rsid w:val="006F0503"/>
    <w:rsid w:val="006F0868"/>
    <w:rsid w:val="006F0DD5"/>
    <w:rsid w:val="006F13B4"/>
    <w:rsid w:val="006F151C"/>
    <w:rsid w:val="006F18E2"/>
    <w:rsid w:val="006F2321"/>
    <w:rsid w:val="006F2BB2"/>
    <w:rsid w:val="006F3041"/>
    <w:rsid w:val="006F31BD"/>
    <w:rsid w:val="006F322F"/>
    <w:rsid w:val="006F371F"/>
    <w:rsid w:val="006F39AB"/>
    <w:rsid w:val="006F3A22"/>
    <w:rsid w:val="006F47EF"/>
    <w:rsid w:val="006F4A9E"/>
    <w:rsid w:val="006F542E"/>
    <w:rsid w:val="006F6265"/>
    <w:rsid w:val="006F6650"/>
    <w:rsid w:val="006F6A3F"/>
    <w:rsid w:val="006F777A"/>
    <w:rsid w:val="006F7A22"/>
    <w:rsid w:val="0070011C"/>
    <w:rsid w:val="007005B3"/>
    <w:rsid w:val="00700CFC"/>
    <w:rsid w:val="00701688"/>
    <w:rsid w:val="007018C6"/>
    <w:rsid w:val="00702761"/>
    <w:rsid w:val="007032FA"/>
    <w:rsid w:val="0070369C"/>
    <w:rsid w:val="00703761"/>
    <w:rsid w:val="00703D8D"/>
    <w:rsid w:val="007040B9"/>
    <w:rsid w:val="007042F6"/>
    <w:rsid w:val="0070457B"/>
    <w:rsid w:val="00704F16"/>
    <w:rsid w:val="0070514B"/>
    <w:rsid w:val="007051A2"/>
    <w:rsid w:val="00705816"/>
    <w:rsid w:val="0070595D"/>
    <w:rsid w:val="00705A52"/>
    <w:rsid w:val="00705C37"/>
    <w:rsid w:val="00705D8D"/>
    <w:rsid w:val="00706011"/>
    <w:rsid w:val="0070616B"/>
    <w:rsid w:val="0070641E"/>
    <w:rsid w:val="00706A9F"/>
    <w:rsid w:val="00706B09"/>
    <w:rsid w:val="00707620"/>
    <w:rsid w:val="00707BC1"/>
    <w:rsid w:val="00710294"/>
    <w:rsid w:val="007103B2"/>
    <w:rsid w:val="00710659"/>
    <w:rsid w:val="00710EB7"/>
    <w:rsid w:val="0071102E"/>
    <w:rsid w:val="00711245"/>
    <w:rsid w:val="00711645"/>
    <w:rsid w:val="0071190E"/>
    <w:rsid w:val="007128FF"/>
    <w:rsid w:val="00712BA7"/>
    <w:rsid w:val="00712D81"/>
    <w:rsid w:val="00712E1F"/>
    <w:rsid w:val="00712EDE"/>
    <w:rsid w:val="00713083"/>
    <w:rsid w:val="007131E0"/>
    <w:rsid w:val="00713BAE"/>
    <w:rsid w:val="00713EDE"/>
    <w:rsid w:val="00713FE7"/>
    <w:rsid w:val="007143BD"/>
    <w:rsid w:val="00714889"/>
    <w:rsid w:val="00715C6E"/>
    <w:rsid w:val="007161A4"/>
    <w:rsid w:val="007166B0"/>
    <w:rsid w:val="007168CC"/>
    <w:rsid w:val="0071703E"/>
    <w:rsid w:val="00717249"/>
    <w:rsid w:val="00717407"/>
    <w:rsid w:val="00717BB4"/>
    <w:rsid w:val="00717BE7"/>
    <w:rsid w:val="00717FBF"/>
    <w:rsid w:val="007205F4"/>
    <w:rsid w:val="007208BD"/>
    <w:rsid w:val="00720CB3"/>
    <w:rsid w:val="00720D86"/>
    <w:rsid w:val="0072145E"/>
    <w:rsid w:val="007216E4"/>
    <w:rsid w:val="00721780"/>
    <w:rsid w:val="00721ADB"/>
    <w:rsid w:val="00721B7B"/>
    <w:rsid w:val="00722078"/>
    <w:rsid w:val="00722817"/>
    <w:rsid w:val="007231FD"/>
    <w:rsid w:val="00723645"/>
    <w:rsid w:val="00723AA3"/>
    <w:rsid w:val="00723AFE"/>
    <w:rsid w:val="00723F6F"/>
    <w:rsid w:val="00724380"/>
    <w:rsid w:val="00724750"/>
    <w:rsid w:val="00724F70"/>
    <w:rsid w:val="00725ADB"/>
    <w:rsid w:val="00725B23"/>
    <w:rsid w:val="0072698E"/>
    <w:rsid w:val="00726AB1"/>
    <w:rsid w:val="00726DE9"/>
    <w:rsid w:val="00726FFC"/>
    <w:rsid w:val="00727399"/>
    <w:rsid w:val="007277CB"/>
    <w:rsid w:val="00727A46"/>
    <w:rsid w:val="00730018"/>
    <w:rsid w:val="0073056A"/>
    <w:rsid w:val="007308AB"/>
    <w:rsid w:val="00730EBF"/>
    <w:rsid w:val="0073142B"/>
    <w:rsid w:val="0073188C"/>
    <w:rsid w:val="0073286F"/>
    <w:rsid w:val="007329EA"/>
    <w:rsid w:val="00732BAA"/>
    <w:rsid w:val="00733D47"/>
    <w:rsid w:val="007346E7"/>
    <w:rsid w:val="00734E85"/>
    <w:rsid w:val="00735016"/>
    <w:rsid w:val="007356D6"/>
    <w:rsid w:val="00735BA6"/>
    <w:rsid w:val="00735FF1"/>
    <w:rsid w:val="007366DA"/>
    <w:rsid w:val="00737547"/>
    <w:rsid w:val="00737806"/>
    <w:rsid w:val="00737E73"/>
    <w:rsid w:val="00740223"/>
    <w:rsid w:val="007404D0"/>
    <w:rsid w:val="00740D9C"/>
    <w:rsid w:val="007425E2"/>
    <w:rsid w:val="00742C7F"/>
    <w:rsid w:val="007433BB"/>
    <w:rsid w:val="00744362"/>
    <w:rsid w:val="00744912"/>
    <w:rsid w:val="007462A9"/>
    <w:rsid w:val="00746B37"/>
    <w:rsid w:val="00746C1E"/>
    <w:rsid w:val="007475F2"/>
    <w:rsid w:val="00747788"/>
    <w:rsid w:val="00747BCD"/>
    <w:rsid w:val="0075214A"/>
    <w:rsid w:val="0075293C"/>
    <w:rsid w:val="00752AE4"/>
    <w:rsid w:val="00753049"/>
    <w:rsid w:val="007537F1"/>
    <w:rsid w:val="00753C72"/>
    <w:rsid w:val="00753D1A"/>
    <w:rsid w:val="00753F96"/>
    <w:rsid w:val="0075460F"/>
    <w:rsid w:val="00754CD1"/>
    <w:rsid w:val="007556B8"/>
    <w:rsid w:val="007558C0"/>
    <w:rsid w:val="00755BE1"/>
    <w:rsid w:val="007565BF"/>
    <w:rsid w:val="007566DD"/>
    <w:rsid w:val="00757125"/>
    <w:rsid w:val="007612B5"/>
    <w:rsid w:val="007627FC"/>
    <w:rsid w:val="00762A7A"/>
    <w:rsid w:val="00762F65"/>
    <w:rsid w:val="007633C0"/>
    <w:rsid w:val="0076366A"/>
    <w:rsid w:val="00763710"/>
    <w:rsid w:val="00763AB3"/>
    <w:rsid w:val="00764190"/>
    <w:rsid w:val="00764364"/>
    <w:rsid w:val="00764B81"/>
    <w:rsid w:val="00765934"/>
    <w:rsid w:val="00765E70"/>
    <w:rsid w:val="007661E9"/>
    <w:rsid w:val="00766B5D"/>
    <w:rsid w:val="00767092"/>
    <w:rsid w:val="007677CB"/>
    <w:rsid w:val="007678E1"/>
    <w:rsid w:val="007700E5"/>
    <w:rsid w:val="0077014A"/>
    <w:rsid w:val="007707DB"/>
    <w:rsid w:val="00770883"/>
    <w:rsid w:val="00770D82"/>
    <w:rsid w:val="00772242"/>
    <w:rsid w:val="007725CA"/>
    <w:rsid w:val="0077276E"/>
    <w:rsid w:val="00773A03"/>
    <w:rsid w:val="00774297"/>
    <w:rsid w:val="0077611B"/>
    <w:rsid w:val="00776D95"/>
    <w:rsid w:val="00776E34"/>
    <w:rsid w:val="00776EE7"/>
    <w:rsid w:val="0077735D"/>
    <w:rsid w:val="00781B91"/>
    <w:rsid w:val="00781D35"/>
    <w:rsid w:val="007823E3"/>
    <w:rsid w:val="00782E0D"/>
    <w:rsid w:val="0078319C"/>
    <w:rsid w:val="007832C0"/>
    <w:rsid w:val="00783999"/>
    <w:rsid w:val="00784365"/>
    <w:rsid w:val="0078441E"/>
    <w:rsid w:val="00784948"/>
    <w:rsid w:val="00784F96"/>
    <w:rsid w:val="00785280"/>
    <w:rsid w:val="00786343"/>
    <w:rsid w:val="0078720A"/>
    <w:rsid w:val="0078726F"/>
    <w:rsid w:val="0078743E"/>
    <w:rsid w:val="007876E4"/>
    <w:rsid w:val="00790B6F"/>
    <w:rsid w:val="00790C08"/>
    <w:rsid w:val="0079130C"/>
    <w:rsid w:val="00791B14"/>
    <w:rsid w:val="0079203A"/>
    <w:rsid w:val="0079246F"/>
    <w:rsid w:val="00792710"/>
    <w:rsid w:val="007927F3"/>
    <w:rsid w:val="00792A46"/>
    <w:rsid w:val="007930F3"/>
    <w:rsid w:val="00793958"/>
    <w:rsid w:val="007939FA"/>
    <w:rsid w:val="00793E76"/>
    <w:rsid w:val="0079468E"/>
    <w:rsid w:val="00794897"/>
    <w:rsid w:val="00794979"/>
    <w:rsid w:val="00795194"/>
    <w:rsid w:val="007957C7"/>
    <w:rsid w:val="00797E44"/>
    <w:rsid w:val="007A0778"/>
    <w:rsid w:val="007A17FD"/>
    <w:rsid w:val="007A1FE9"/>
    <w:rsid w:val="007A237F"/>
    <w:rsid w:val="007A25BB"/>
    <w:rsid w:val="007A30C5"/>
    <w:rsid w:val="007A3153"/>
    <w:rsid w:val="007A35CF"/>
    <w:rsid w:val="007A3B80"/>
    <w:rsid w:val="007A3DA1"/>
    <w:rsid w:val="007A448A"/>
    <w:rsid w:val="007A44DC"/>
    <w:rsid w:val="007A4580"/>
    <w:rsid w:val="007A468A"/>
    <w:rsid w:val="007A4AB6"/>
    <w:rsid w:val="007A4CBC"/>
    <w:rsid w:val="007A541A"/>
    <w:rsid w:val="007A6161"/>
    <w:rsid w:val="007A65DA"/>
    <w:rsid w:val="007A75E9"/>
    <w:rsid w:val="007A77CD"/>
    <w:rsid w:val="007A77F4"/>
    <w:rsid w:val="007A7E8A"/>
    <w:rsid w:val="007B065C"/>
    <w:rsid w:val="007B11AE"/>
    <w:rsid w:val="007B1C67"/>
    <w:rsid w:val="007B1CBA"/>
    <w:rsid w:val="007B33F0"/>
    <w:rsid w:val="007B3DE8"/>
    <w:rsid w:val="007B41B7"/>
    <w:rsid w:val="007B45EA"/>
    <w:rsid w:val="007B54BA"/>
    <w:rsid w:val="007B58CF"/>
    <w:rsid w:val="007B6047"/>
    <w:rsid w:val="007B6781"/>
    <w:rsid w:val="007B6A1C"/>
    <w:rsid w:val="007B6FF8"/>
    <w:rsid w:val="007B7156"/>
    <w:rsid w:val="007B786D"/>
    <w:rsid w:val="007C03E8"/>
    <w:rsid w:val="007C045E"/>
    <w:rsid w:val="007C06DB"/>
    <w:rsid w:val="007C0A2F"/>
    <w:rsid w:val="007C0CD9"/>
    <w:rsid w:val="007C2734"/>
    <w:rsid w:val="007C2BE3"/>
    <w:rsid w:val="007C3986"/>
    <w:rsid w:val="007C41ED"/>
    <w:rsid w:val="007C4324"/>
    <w:rsid w:val="007C46D5"/>
    <w:rsid w:val="007C4D65"/>
    <w:rsid w:val="007C5674"/>
    <w:rsid w:val="007C5C1E"/>
    <w:rsid w:val="007C5C8B"/>
    <w:rsid w:val="007C60CF"/>
    <w:rsid w:val="007C61D5"/>
    <w:rsid w:val="007C67BE"/>
    <w:rsid w:val="007C683D"/>
    <w:rsid w:val="007C735E"/>
    <w:rsid w:val="007C776C"/>
    <w:rsid w:val="007C77EE"/>
    <w:rsid w:val="007D0292"/>
    <w:rsid w:val="007D0716"/>
    <w:rsid w:val="007D177F"/>
    <w:rsid w:val="007D21FF"/>
    <w:rsid w:val="007D239B"/>
    <w:rsid w:val="007D262B"/>
    <w:rsid w:val="007D26BA"/>
    <w:rsid w:val="007D2DF0"/>
    <w:rsid w:val="007D306F"/>
    <w:rsid w:val="007D49CF"/>
    <w:rsid w:val="007D4A80"/>
    <w:rsid w:val="007D4F98"/>
    <w:rsid w:val="007D542D"/>
    <w:rsid w:val="007D6CE4"/>
    <w:rsid w:val="007D6DE3"/>
    <w:rsid w:val="007D6E98"/>
    <w:rsid w:val="007E0817"/>
    <w:rsid w:val="007E1DED"/>
    <w:rsid w:val="007E21C0"/>
    <w:rsid w:val="007E24E3"/>
    <w:rsid w:val="007E2AC4"/>
    <w:rsid w:val="007E3D7F"/>
    <w:rsid w:val="007E3E2E"/>
    <w:rsid w:val="007E3F7F"/>
    <w:rsid w:val="007E44BE"/>
    <w:rsid w:val="007E4B0E"/>
    <w:rsid w:val="007E4B6B"/>
    <w:rsid w:val="007E57C4"/>
    <w:rsid w:val="007E57F1"/>
    <w:rsid w:val="007E57FB"/>
    <w:rsid w:val="007E5CA5"/>
    <w:rsid w:val="007E5E95"/>
    <w:rsid w:val="007E6547"/>
    <w:rsid w:val="007E6714"/>
    <w:rsid w:val="007E6796"/>
    <w:rsid w:val="007E6ADE"/>
    <w:rsid w:val="007E6B46"/>
    <w:rsid w:val="007E6BC1"/>
    <w:rsid w:val="007E7178"/>
    <w:rsid w:val="007E7428"/>
    <w:rsid w:val="007E76A2"/>
    <w:rsid w:val="007F010C"/>
    <w:rsid w:val="007F0527"/>
    <w:rsid w:val="007F0598"/>
    <w:rsid w:val="007F1261"/>
    <w:rsid w:val="007F13A0"/>
    <w:rsid w:val="007F1558"/>
    <w:rsid w:val="007F18B4"/>
    <w:rsid w:val="007F25BE"/>
    <w:rsid w:val="007F33B5"/>
    <w:rsid w:val="007F3987"/>
    <w:rsid w:val="007F43FA"/>
    <w:rsid w:val="007F4D4D"/>
    <w:rsid w:val="007F52E9"/>
    <w:rsid w:val="007F5D33"/>
    <w:rsid w:val="007F5FBF"/>
    <w:rsid w:val="007F6EF4"/>
    <w:rsid w:val="007F71C9"/>
    <w:rsid w:val="007F787A"/>
    <w:rsid w:val="00800B53"/>
    <w:rsid w:val="00801648"/>
    <w:rsid w:val="00801EFD"/>
    <w:rsid w:val="008023CA"/>
    <w:rsid w:val="00805316"/>
    <w:rsid w:val="008055CF"/>
    <w:rsid w:val="008063D6"/>
    <w:rsid w:val="00806DCA"/>
    <w:rsid w:val="00807119"/>
    <w:rsid w:val="0080752F"/>
    <w:rsid w:val="00807929"/>
    <w:rsid w:val="00807F1E"/>
    <w:rsid w:val="00810407"/>
    <w:rsid w:val="0081074F"/>
    <w:rsid w:val="00810757"/>
    <w:rsid w:val="00811573"/>
    <w:rsid w:val="00811707"/>
    <w:rsid w:val="0081179C"/>
    <w:rsid w:val="0081215A"/>
    <w:rsid w:val="008125B2"/>
    <w:rsid w:val="00813207"/>
    <w:rsid w:val="0081375B"/>
    <w:rsid w:val="00813FAD"/>
    <w:rsid w:val="00814284"/>
    <w:rsid w:val="00814BF7"/>
    <w:rsid w:val="00815020"/>
    <w:rsid w:val="00815C30"/>
    <w:rsid w:val="00815E38"/>
    <w:rsid w:val="00815ED1"/>
    <w:rsid w:val="00816487"/>
    <w:rsid w:val="00816C93"/>
    <w:rsid w:val="00817AF1"/>
    <w:rsid w:val="00817DE0"/>
    <w:rsid w:val="00820277"/>
    <w:rsid w:val="0082071A"/>
    <w:rsid w:val="00820DEB"/>
    <w:rsid w:val="00820F84"/>
    <w:rsid w:val="00821359"/>
    <w:rsid w:val="00821B15"/>
    <w:rsid w:val="00822BED"/>
    <w:rsid w:val="00822C9B"/>
    <w:rsid w:val="0082327B"/>
    <w:rsid w:val="00824346"/>
    <w:rsid w:val="008244B9"/>
    <w:rsid w:val="008246FD"/>
    <w:rsid w:val="00824A64"/>
    <w:rsid w:val="00824B79"/>
    <w:rsid w:val="00824C47"/>
    <w:rsid w:val="00824E82"/>
    <w:rsid w:val="00824EF7"/>
    <w:rsid w:val="008253AD"/>
    <w:rsid w:val="00826AB8"/>
    <w:rsid w:val="00826F18"/>
    <w:rsid w:val="008271F0"/>
    <w:rsid w:val="00827385"/>
    <w:rsid w:val="00827FA7"/>
    <w:rsid w:val="00830CF8"/>
    <w:rsid w:val="00831025"/>
    <w:rsid w:val="00831220"/>
    <w:rsid w:val="00831B2E"/>
    <w:rsid w:val="008322C1"/>
    <w:rsid w:val="008328D7"/>
    <w:rsid w:val="008328F6"/>
    <w:rsid w:val="008329BE"/>
    <w:rsid w:val="008331DE"/>
    <w:rsid w:val="00833666"/>
    <w:rsid w:val="008338B1"/>
    <w:rsid w:val="00833B47"/>
    <w:rsid w:val="0083410F"/>
    <w:rsid w:val="00835DCF"/>
    <w:rsid w:val="00835F72"/>
    <w:rsid w:val="00836014"/>
    <w:rsid w:val="00836505"/>
    <w:rsid w:val="008366A6"/>
    <w:rsid w:val="0083675A"/>
    <w:rsid w:val="00836AFD"/>
    <w:rsid w:val="00837514"/>
    <w:rsid w:val="00837DAF"/>
    <w:rsid w:val="00840193"/>
    <w:rsid w:val="00840626"/>
    <w:rsid w:val="00840891"/>
    <w:rsid w:val="00840ADB"/>
    <w:rsid w:val="00840D36"/>
    <w:rsid w:val="00840EAC"/>
    <w:rsid w:val="008418E9"/>
    <w:rsid w:val="00841AD8"/>
    <w:rsid w:val="00842166"/>
    <w:rsid w:val="008426FD"/>
    <w:rsid w:val="00842BF3"/>
    <w:rsid w:val="00842F47"/>
    <w:rsid w:val="0084302C"/>
    <w:rsid w:val="008440E0"/>
    <w:rsid w:val="008441C3"/>
    <w:rsid w:val="008451C2"/>
    <w:rsid w:val="008451CC"/>
    <w:rsid w:val="008460A0"/>
    <w:rsid w:val="008461F2"/>
    <w:rsid w:val="00846792"/>
    <w:rsid w:val="008468CD"/>
    <w:rsid w:val="00846B4F"/>
    <w:rsid w:val="00847464"/>
    <w:rsid w:val="00847E7D"/>
    <w:rsid w:val="00850019"/>
    <w:rsid w:val="00850861"/>
    <w:rsid w:val="00852122"/>
    <w:rsid w:val="008521F3"/>
    <w:rsid w:val="008523C7"/>
    <w:rsid w:val="00852700"/>
    <w:rsid w:val="00852ABF"/>
    <w:rsid w:val="008532E3"/>
    <w:rsid w:val="00853579"/>
    <w:rsid w:val="008535E5"/>
    <w:rsid w:val="00854212"/>
    <w:rsid w:val="008552A1"/>
    <w:rsid w:val="008556BE"/>
    <w:rsid w:val="00855EC2"/>
    <w:rsid w:val="00856641"/>
    <w:rsid w:val="00856B06"/>
    <w:rsid w:val="0085756E"/>
    <w:rsid w:val="008577CB"/>
    <w:rsid w:val="00857C61"/>
    <w:rsid w:val="00857D93"/>
    <w:rsid w:val="00857DF9"/>
    <w:rsid w:val="008605A5"/>
    <w:rsid w:val="008605D5"/>
    <w:rsid w:val="00860E2F"/>
    <w:rsid w:val="00861237"/>
    <w:rsid w:val="00861812"/>
    <w:rsid w:val="00862681"/>
    <w:rsid w:val="008632C2"/>
    <w:rsid w:val="008638E2"/>
    <w:rsid w:val="008640C9"/>
    <w:rsid w:val="008641B1"/>
    <w:rsid w:val="00864493"/>
    <w:rsid w:val="008646C3"/>
    <w:rsid w:val="008648A8"/>
    <w:rsid w:val="00864CC3"/>
    <w:rsid w:val="00865074"/>
    <w:rsid w:val="008650AE"/>
    <w:rsid w:val="0086552F"/>
    <w:rsid w:val="0086626B"/>
    <w:rsid w:val="00867798"/>
    <w:rsid w:val="00867B0A"/>
    <w:rsid w:val="00870A17"/>
    <w:rsid w:val="00870AE2"/>
    <w:rsid w:val="008715D5"/>
    <w:rsid w:val="00871DB9"/>
    <w:rsid w:val="00872017"/>
    <w:rsid w:val="0087268B"/>
    <w:rsid w:val="00872F46"/>
    <w:rsid w:val="00873266"/>
    <w:rsid w:val="00873466"/>
    <w:rsid w:val="0087390B"/>
    <w:rsid w:val="00874158"/>
    <w:rsid w:val="00874614"/>
    <w:rsid w:val="00874FA0"/>
    <w:rsid w:val="0087632B"/>
    <w:rsid w:val="008770A3"/>
    <w:rsid w:val="0087729F"/>
    <w:rsid w:val="008772A8"/>
    <w:rsid w:val="008778BD"/>
    <w:rsid w:val="00877ED9"/>
    <w:rsid w:val="0088009E"/>
    <w:rsid w:val="008803E6"/>
    <w:rsid w:val="00880529"/>
    <w:rsid w:val="008808DB"/>
    <w:rsid w:val="00881141"/>
    <w:rsid w:val="00881162"/>
    <w:rsid w:val="00881ED2"/>
    <w:rsid w:val="00882D51"/>
    <w:rsid w:val="00882E32"/>
    <w:rsid w:val="008833FC"/>
    <w:rsid w:val="00883556"/>
    <w:rsid w:val="00883F19"/>
    <w:rsid w:val="00884197"/>
    <w:rsid w:val="00884735"/>
    <w:rsid w:val="00885000"/>
    <w:rsid w:val="0088565F"/>
    <w:rsid w:val="00885B9E"/>
    <w:rsid w:val="008860A1"/>
    <w:rsid w:val="00886182"/>
    <w:rsid w:val="0088630F"/>
    <w:rsid w:val="008867C6"/>
    <w:rsid w:val="00886B37"/>
    <w:rsid w:val="00887098"/>
    <w:rsid w:val="008873DF"/>
    <w:rsid w:val="00887896"/>
    <w:rsid w:val="00887C40"/>
    <w:rsid w:val="00887EC1"/>
    <w:rsid w:val="00887FBD"/>
    <w:rsid w:val="00891043"/>
    <w:rsid w:val="008914D2"/>
    <w:rsid w:val="00891647"/>
    <w:rsid w:val="0089266F"/>
    <w:rsid w:val="00892735"/>
    <w:rsid w:val="008944BE"/>
    <w:rsid w:val="00894A54"/>
    <w:rsid w:val="00895454"/>
    <w:rsid w:val="00895481"/>
    <w:rsid w:val="00895AAC"/>
    <w:rsid w:val="00896288"/>
    <w:rsid w:val="008963FC"/>
    <w:rsid w:val="00897136"/>
    <w:rsid w:val="0089724C"/>
    <w:rsid w:val="00897C12"/>
    <w:rsid w:val="00897F43"/>
    <w:rsid w:val="008A04F3"/>
    <w:rsid w:val="008A057F"/>
    <w:rsid w:val="008A0F0F"/>
    <w:rsid w:val="008A174F"/>
    <w:rsid w:val="008A197F"/>
    <w:rsid w:val="008A2879"/>
    <w:rsid w:val="008A2947"/>
    <w:rsid w:val="008A2B4C"/>
    <w:rsid w:val="008A2C79"/>
    <w:rsid w:val="008A3F77"/>
    <w:rsid w:val="008A5103"/>
    <w:rsid w:val="008A528A"/>
    <w:rsid w:val="008A5342"/>
    <w:rsid w:val="008A548A"/>
    <w:rsid w:val="008A592C"/>
    <w:rsid w:val="008A6784"/>
    <w:rsid w:val="008A75DE"/>
    <w:rsid w:val="008A7BA2"/>
    <w:rsid w:val="008A7E0A"/>
    <w:rsid w:val="008A7E8E"/>
    <w:rsid w:val="008B1083"/>
    <w:rsid w:val="008B1229"/>
    <w:rsid w:val="008B13DD"/>
    <w:rsid w:val="008B156B"/>
    <w:rsid w:val="008B1929"/>
    <w:rsid w:val="008B1AA1"/>
    <w:rsid w:val="008B22DE"/>
    <w:rsid w:val="008B23E5"/>
    <w:rsid w:val="008B24E0"/>
    <w:rsid w:val="008B28D9"/>
    <w:rsid w:val="008B36ED"/>
    <w:rsid w:val="008B3BCB"/>
    <w:rsid w:val="008B4045"/>
    <w:rsid w:val="008B4F97"/>
    <w:rsid w:val="008B5025"/>
    <w:rsid w:val="008B502F"/>
    <w:rsid w:val="008B505D"/>
    <w:rsid w:val="008B5342"/>
    <w:rsid w:val="008B5382"/>
    <w:rsid w:val="008B5B74"/>
    <w:rsid w:val="008B5D0D"/>
    <w:rsid w:val="008B64BE"/>
    <w:rsid w:val="008B70F7"/>
    <w:rsid w:val="008B7749"/>
    <w:rsid w:val="008B7C75"/>
    <w:rsid w:val="008B7C9A"/>
    <w:rsid w:val="008C1C12"/>
    <w:rsid w:val="008C24B5"/>
    <w:rsid w:val="008C2897"/>
    <w:rsid w:val="008C2D6E"/>
    <w:rsid w:val="008C31F4"/>
    <w:rsid w:val="008C331D"/>
    <w:rsid w:val="008C3900"/>
    <w:rsid w:val="008C4BE2"/>
    <w:rsid w:val="008C5835"/>
    <w:rsid w:val="008C5B94"/>
    <w:rsid w:val="008C64D8"/>
    <w:rsid w:val="008C764C"/>
    <w:rsid w:val="008C792C"/>
    <w:rsid w:val="008D07AB"/>
    <w:rsid w:val="008D07B7"/>
    <w:rsid w:val="008D09F1"/>
    <w:rsid w:val="008D11CC"/>
    <w:rsid w:val="008D15E7"/>
    <w:rsid w:val="008D1FC4"/>
    <w:rsid w:val="008D2029"/>
    <w:rsid w:val="008D20EE"/>
    <w:rsid w:val="008D2389"/>
    <w:rsid w:val="008D2C6B"/>
    <w:rsid w:val="008D2D8C"/>
    <w:rsid w:val="008D2DC8"/>
    <w:rsid w:val="008D2E49"/>
    <w:rsid w:val="008D4210"/>
    <w:rsid w:val="008D4B21"/>
    <w:rsid w:val="008D4B27"/>
    <w:rsid w:val="008D4D3F"/>
    <w:rsid w:val="008D4EC4"/>
    <w:rsid w:val="008D527F"/>
    <w:rsid w:val="008D5D2C"/>
    <w:rsid w:val="008D6132"/>
    <w:rsid w:val="008D651D"/>
    <w:rsid w:val="008D6AC4"/>
    <w:rsid w:val="008D6D5F"/>
    <w:rsid w:val="008D73DA"/>
    <w:rsid w:val="008D786C"/>
    <w:rsid w:val="008E0247"/>
    <w:rsid w:val="008E0860"/>
    <w:rsid w:val="008E0C79"/>
    <w:rsid w:val="008E1893"/>
    <w:rsid w:val="008E18AB"/>
    <w:rsid w:val="008E1BBD"/>
    <w:rsid w:val="008E25DB"/>
    <w:rsid w:val="008E2A79"/>
    <w:rsid w:val="008E3141"/>
    <w:rsid w:val="008E3F71"/>
    <w:rsid w:val="008E4070"/>
    <w:rsid w:val="008E41EC"/>
    <w:rsid w:val="008E43B6"/>
    <w:rsid w:val="008E4B79"/>
    <w:rsid w:val="008E54E9"/>
    <w:rsid w:val="008E5764"/>
    <w:rsid w:val="008E6A3A"/>
    <w:rsid w:val="008E6D24"/>
    <w:rsid w:val="008E72BF"/>
    <w:rsid w:val="008E74C5"/>
    <w:rsid w:val="008E75A0"/>
    <w:rsid w:val="008E7CD7"/>
    <w:rsid w:val="008F0084"/>
    <w:rsid w:val="008F0C9F"/>
    <w:rsid w:val="008F1145"/>
    <w:rsid w:val="008F120B"/>
    <w:rsid w:val="008F134D"/>
    <w:rsid w:val="008F17FD"/>
    <w:rsid w:val="008F2641"/>
    <w:rsid w:val="008F3724"/>
    <w:rsid w:val="008F3E3C"/>
    <w:rsid w:val="008F4111"/>
    <w:rsid w:val="008F4234"/>
    <w:rsid w:val="008F49AC"/>
    <w:rsid w:val="008F51FD"/>
    <w:rsid w:val="008F53D0"/>
    <w:rsid w:val="008F5461"/>
    <w:rsid w:val="008F585D"/>
    <w:rsid w:val="008F5F83"/>
    <w:rsid w:val="008F611C"/>
    <w:rsid w:val="008F66AA"/>
    <w:rsid w:val="008F66DD"/>
    <w:rsid w:val="008F69DE"/>
    <w:rsid w:val="008F6E4F"/>
    <w:rsid w:val="008F6E8E"/>
    <w:rsid w:val="008F704F"/>
    <w:rsid w:val="008F7830"/>
    <w:rsid w:val="008F7F11"/>
    <w:rsid w:val="0090008C"/>
    <w:rsid w:val="009007FC"/>
    <w:rsid w:val="00900AE1"/>
    <w:rsid w:val="00900F23"/>
    <w:rsid w:val="00901613"/>
    <w:rsid w:val="00901E33"/>
    <w:rsid w:val="009023CD"/>
    <w:rsid w:val="00903CEB"/>
    <w:rsid w:val="00903D73"/>
    <w:rsid w:val="00903E79"/>
    <w:rsid w:val="00904903"/>
    <w:rsid w:val="00904B2A"/>
    <w:rsid w:val="00906005"/>
    <w:rsid w:val="00906472"/>
    <w:rsid w:val="00906474"/>
    <w:rsid w:val="00906D27"/>
    <w:rsid w:val="009071FD"/>
    <w:rsid w:val="0091002C"/>
    <w:rsid w:val="009102E9"/>
    <w:rsid w:val="00910866"/>
    <w:rsid w:val="00911152"/>
    <w:rsid w:val="00911BB4"/>
    <w:rsid w:val="00912B1F"/>
    <w:rsid w:val="009133B0"/>
    <w:rsid w:val="00913922"/>
    <w:rsid w:val="00913F53"/>
    <w:rsid w:val="00915092"/>
    <w:rsid w:val="0091509B"/>
    <w:rsid w:val="009156C6"/>
    <w:rsid w:val="00915D11"/>
    <w:rsid w:val="00915DD5"/>
    <w:rsid w:val="009160AC"/>
    <w:rsid w:val="0091610B"/>
    <w:rsid w:val="00916AAC"/>
    <w:rsid w:val="00917388"/>
    <w:rsid w:val="00917BEE"/>
    <w:rsid w:val="00917DEB"/>
    <w:rsid w:val="00917FB3"/>
    <w:rsid w:val="00920816"/>
    <w:rsid w:val="00920E82"/>
    <w:rsid w:val="00920FA4"/>
    <w:rsid w:val="009215ED"/>
    <w:rsid w:val="009218CE"/>
    <w:rsid w:val="00921DFB"/>
    <w:rsid w:val="00921F02"/>
    <w:rsid w:val="00922263"/>
    <w:rsid w:val="0092228E"/>
    <w:rsid w:val="0092271A"/>
    <w:rsid w:val="0092272B"/>
    <w:rsid w:val="009227F2"/>
    <w:rsid w:val="009239D5"/>
    <w:rsid w:val="00923BB9"/>
    <w:rsid w:val="00923DAD"/>
    <w:rsid w:val="00924F35"/>
    <w:rsid w:val="00925FD0"/>
    <w:rsid w:val="00926428"/>
    <w:rsid w:val="009268B9"/>
    <w:rsid w:val="00926BC0"/>
    <w:rsid w:val="00927D2F"/>
    <w:rsid w:val="00927D68"/>
    <w:rsid w:val="00927E45"/>
    <w:rsid w:val="00930B8F"/>
    <w:rsid w:val="0093111B"/>
    <w:rsid w:val="00931231"/>
    <w:rsid w:val="009312F6"/>
    <w:rsid w:val="00931798"/>
    <w:rsid w:val="0093214C"/>
    <w:rsid w:val="00932648"/>
    <w:rsid w:val="009326B1"/>
    <w:rsid w:val="009335A2"/>
    <w:rsid w:val="009337C1"/>
    <w:rsid w:val="0093429A"/>
    <w:rsid w:val="00934319"/>
    <w:rsid w:val="009348C7"/>
    <w:rsid w:val="00934DEB"/>
    <w:rsid w:val="00935027"/>
    <w:rsid w:val="00935744"/>
    <w:rsid w:val="00935A4A"/>
    <w:rsid w:val="0093649F"/>
    <w:rsid w:val="0093739F"/>
    <w:rsid w:val="00937F8E"/>
    <w:rsid w:val="009400C0"/>
    <w:rsid w:val="00940696"/>
    <w:rsid w:val="00940999"/>
    <w:rsid w:val="00940CF3"/>
    <w:rsid w:val="009410FC"/>
    <w:rsid w:val="009411D9"/>
    <w:rsid w:val="00941A6B"/>
    <w:rsid w:val="0094214F"/>
    <w:rsid w:val="00942B46"/>
    <w:rsid w:val="00942F7E"/>
    <w:rsid w:val="0094307B"/>
    <w:rsid w:val="00943717"/>
    <w:rsid w:val="00943739"/>
    <w:rsid w:val="00944539"/>
    <w:rsid w:val="00944C7F"/>
    <w:rsid w:val="00944C84"/>
    <w:rsid w:val="00944EF0"/>
    <w:rsid w:val="00945227"/>
    <w:rsid w:val="009453C8"/>
    <w:rsid w:val="00945510"/>
    <w:rsid w:val="00945748"/>
    <w:rsid w:val="009460AF"/>
    <w:rsid w:val="009463DB"/>
    <w:rsid w:val="00946658"/>
    <w:rsid w:val="00947946"/>
    <w:rsid w:val="0094799C"/>
    <w:rsid w:val="00950112"/>
    <w:rsid w:val="00950417"/>
    <w:rsid w:val="00950818"/>
    <w:rsid w:val="0095092F"/>
    <w:rsid w:val="00950EA1"/>
    <w:rsid w:val="0095183F"/>
    <w:rsid w:val="00951C75"/>
    <w:rsid w:val="00951DF4"/>
    <w:rsid w:val="0095215D"/>
    <w:rsid w:val="009521F3"/>
    <w:rsid w:val="00952355"/>
    <w:rsid w:val="00952644"/>
    <w:rsid w:val="009526BF"/>
    <w:rsid w:val="009527A5"/>
    <w:rsid w:val="00952965"/>
    <w:rsid w:val="00953591"/>
    <w:rsid w:val="00954ACE"/>
    <w:rsid w:val="00954CC1"/>
    <w:rsid w:val="0095567D"/>
    <w:rsid w:val="00955B70"/>
    <w:rsid w:val="009572BC"/>
    <w:rsid w:val="00957A85"/>
    <w:rsid w:val="00957B01"/>
    <w:rsid w:val="00957ECD"/>
    <w:rsid w:val="009603A4"/>
    <w:rsid w:val="0096063B"/>
    <w:rsid w:val="00960689"/>
    <w:rsid w:val="00960945"/>
    <w:rsid w:val="00960C0E"/>
    <w:rsid w:val="00960CD5"/>
    <w:rsid w:val="00960D00"/>
    <w:rsid w:val="00961845"/>
    <w:rsid w:val="00961E49"/>
    <w:rsid w:val="00963AA6"/>
    <w:rsid w:val="0096410E"/>
    <w:rsid w:val="00964E3F"/>
    <w:rsid w:val="00964FCF"/>
    <w:rsid w:val="009650F6"/>
    <w:rsid w:val="009653BC"/>
    <w:rsid w:val="009656D1"/>
    <w:rsid w:val="00965A42"/>
    <w:rsid w:val="00965A81"/>
    <w:rsid w:val="00965DCF"/>
    <w:rsid w:val="00965E4B"/>
    <w:rsid w:val="00966223"/>
    <w:rsid w:val="00967C78"/>
    <w:rsid w:val="009707B5"/>
    <w:rsid w:val="00970A7C"/>
    <w:rsid w:val="00970D5E"/>
    <w:rsid w:val="00971566"/>
    <w:rsid w:val="009718BF"/>
    <w:rsid w:val="009719A3"/>
    <w:rsid w:val="009719C8"/>
    <w:rsid w:val="009723CC"/>
    <w:rsid w:val="009723CE"/>
    <w:rsid w:val="00972791"/>
    <w:rsid w:val="009727A5"/>
    <w:rsid w:val="00972B38"/>
    <w:rsid w:val="00972E05"/>
    <w:rsid w:val="009739DA"/>
    <w:rsid w:val="00973B6C"/>
    <w:rsid w:val="00973C31"/>
    <w:rsid w:val="00973E4D"/>
    <w:rsid w:val="0097490D"/>
    <w:rsid w:val="00974EA2"/>
    <w:rsid w:val="00975228"/>
    <w:rsid w:val="009754B6"/>
    <w:rsid w:val="00975BA1"/>
    <w:rsid w:val="00976373"/>
    <w:rsid w:val="009771C0"/>
    <w:rsid w:val="009771DF"/>
    <w:rsid w:val="009778A5"/>
    <w:rsid w:val="00977F0E"/>
    <w:rsid w:val="009804D7"/>
    <w:rsid w:val="00980D63"/>
    <w:rsid w:val="00981701"/>
    <w:rsid w:val="00981B67"/>
    <w:rsid w:val="00981DDF"/>
    <w:rsid w:val="0098236E"/>
    <w:rsid w:val="00982673"/>
    <w:rsid w:val="009826D2"/>
    <w:rsid w:val="00982E68"/>
    <w:rsid w:val="00983530"/>
    <w:rsid w:val="00984593"/>
    <w:rsid w:val="009845EE"/>
    <w:rsid w:val="00984AA7"/>
    <w:rsid w:val="00984CDE"/>
    <w:rsid w:val="00985335"/>
    <w:rsid w:val="00986079"/>
    <w:rsid w:val="00986432"/>
    <w:rsid w:val="00991A4D"/>
    <w:rsid w:val="00991BED"/>
    <w:rsid w:val="00991E17"/>
    <w:rsid w:val="009923A8"/>
    <w:rsid w:val="00993862"/>
    <w:rsid w:val="00993CD5"/>
    <w:rsid w:val="0099419D"/>
    <w:rsid w:val="00994B11"/>
    <w:rsid w:val="00994BDC"/>
    <w:rsid w:val="009954DA"/>
    <w:rsid w:val="009957CF"/>
    <w:rsid w:val="009961E1"/>
    <w:rsid w:val="00996281"/>
    <w:rsid w:val="0099679A"/>
    <w:rsid w:val="0099764E"/>
    <w:rsid w:val="00997917"/>
    <w:rsid w:val="00997DD7"/>
    <w:rsid w:val="00997E9A"/>
    <w:rsid w:val="00997F7F"/>
    <w:rsid w:val="009A05EF"/>
    <w:rsid w:val="009A0655"/>
    <w:rsid w:val="009A1156"/>
    <w:rsid w:val="009A1601"/>
    <w:rsid w:val="009A1951"/>
    <w:rsid w:val="009A2E7F"/>
    <w:rsid w:val="009A3981"/>
    <w:rsid w:val="009A4078"/>
    <w:rsid w:val="009A43AB"/>
    <w:rsid w:val="009A4958"/>
    <w:rsid w:val="009A51AB"/>
    <w:rsid w:val="009A619D"/>
    <w:rsid w:val="009A6391"/>
    <w:rsid w:val="009A6758"/>
    <w:rsid w:val="009A6AC1"/>
    <w:rsid w:val="009A6D0E"/>
    <w:rsid w:val="009A6DE1"/>
    <w:rsid w:val="009A77D0"/>
    <w:rsid w:val="009A7ED3"/>
    <w:rsid w:val="009B006A"/>
    <w:rsid w:val="009B047D"/>
    <w:rsid w:val="009B0598"/>
    <w:rsid w:val="009B0DFC"/>
    <w:rsid w:val="009B0FCC"/>
    <w:rsid w:val="009B108E"/>
    <w:rsid w:val="009B1916"/>
    <w:rsid w:val="009B1CDA"/>
    <w:rsid w:val="009B20E2"/>
    <w:rsid w:val="009B222C"/>
    <w:rsid w:val="009B31AE"/>
    <w:rsid w:val="009B37DB"/>
    <w:rsid w:val="009B39AC"/>
    <w:rsid w:val="009B3BA4"/>
    <w:rsid w:val="009B3C7B"/>
    <w:rsid w:val="009B3E2A"/>
    <w:rsid w:val="009B4733"/>
    <w:rsid w:val="009B4C77"/>
    <w:rsid w:val="009B4F6A"/>
    <w:rsid w:val="009B502A"/>
    <w:rsid w:val="009B5271"/>
    <w:rsid w:val="009B532A"/>
    <w:rsid w:val="009B53B8"/>
    <w:rsid w:val="009B5B40"/>
    <w:rsid w:val="009B5E22"/>
    <w:rsid w:val="009B6962"/>
    <w:rsid w:val="009B6CC0"/>
    <w:rsid w:val="009B74C9"/>
    <w:rsid w:val="009B796B"/>
    <w:rsid w:val="009B7C77"/>
    <w:rsid w:val="009C0449"/>
    <w:rsid w:val="009C0602"/>
    <w:rsid w:val="009C0EAF"/>
    <w:rsid w:val="009C1C6D"/>
    <w:rsid w:val="009C1DFF"/>
    <w:rsid w:val="009C2E7A"/>
    <w:rsid w:val="009C4170"/>
    <w:rsid w:val="009C452F"/>
    <w:rsid w:val="009C4E9B"/>
    <w:rsid w:val="009C4EB1"/>
    <w:rsid w:val="009C566C"/>
    <w:rsid w:val="009C57C8"/>
    <w:rsid w:val="009C5F09"/>
    <w:rsid w:val="009C65CF"/>
    <w:rsid w:val="009C662E"/>
    <w:rsid w:val="009C6684"/>
    <w:rsid w:val="009C690F"/>
    <w:rsid w:val="009C6D9B"/>
    <w:rsid w:val="009C76DD"/>
    <w:rsid w:val="009D0298"/>
    <w:rsid w:val="009D05CB"/>
    <w:rsid w:val="009D10DB"/>
    <w:rsid w:val="009D1AAB"/>
    <w:rsid w:val="009D1E24"/>
    <w:rsid w:val="009D205E"/>
    <w:rsid w:val="009D228A"/>
    <w:rsid w:val="009D23F5"/>
    <w:rsid w:val="009D2417"/>
    <w:rsid w:val="009D2550"/>
    <w:rsid w:val="009D36AC"/>
    <w:rsid w:val="009D3BDD"/>
    <w:rsid w:val="009D53DB"/>
    <w:rsid w:val="009D552D"/>
    <w:rsid w:val="009D58B0"/>
    <w:rsid w:val="009D6D50"/>
    <w:rsid w:val="009D6D80"/>
    <w:rsid w:val="009D6EC6"/>
    <w:rsid w:val="009D6FC8"/>
    <w:rsid w:val="009D7870"/>
    <w:rsid w:val="009E005B"/>
    <w:rsid w:val="009E00C7"/>
    <w:rsid w:val="009E0191"/>
    <w:rsid w:val="009E0A19"/>
    <w:rsid w:val="009E0F8C"/>
    <w:rsid w:val="009E1332"/>
    <w:rsid w:val="009E15D6"/>
    <w:rsid w:val="009E1E3C"/>
    <w:rsid w:val="009E2456"/>
    <w:rsid w:val="009E28B7"/>
    <w:rsid w:val="009E28E9"/>
    <w:rsid w:val="009E3FA6"/>
    <w:rsid w:val="009E4781"/>
    <w:rsid w:val="009E5718"/>
    <w:rsid w:val="009E595B"/>
    <w:rsid w:val="009E5EAE"/>
    <w:rsid w:val="009E60C1"/>
    <w:rsid w:val="009E657E"/>
    <w:rsid w:val="009E7313"/>
    <w:rsid w:val="009E7C61"/>
    <w:rsid w:val="009F0A37"/>
    <w:rsid w:val="009F12E0"/>
    <w:rsid w:val="009F133A"/>
    <w:rsid w:val="009F14EB"/>
    <w:rsid w:val="009F1D36"/>
    <w:rsid w:val="009F2196"/>
    <w:rsid w:val="009F31DC"/>
    <w:rsid w:val="009F3290"/>
    <w:rsid w:val="009F3FBA"/>
    <w:rsid w:val="009F4569"/>
    <w:rsid w:val="009F510A"/>
    <w:rsid w:val="009F63AD"/>
    <w:rsid w:val="009F667F"/>
    <w:rsid w:val="009F74E8"/>
    <w:rsid w:val="009F761C"/>
    <w:rsid w:val="00A0060A"/>
    <w:rsid w:val="00A00B0A"/>
    <w:rsid w:val="00A00B1E"/>
    <w:rsid w:val="00A00CDC"/>
    <w:rsid w:val="00A00D3F"/>
    <w:rsid w:val="00A00E00"/>
    <w:rsid w:val="00A00EC1"/>
    <w:rsid w:val="00A0100B"/>
    <w:rsid w:val="00A015A7"/>
    <w:rsid w:val="00A016FC"/>
    <w:rsid w:val="00A01D4D"/>
    <w:rsid w:val="00A01E25"/>
    <w:rsid w:val="00A02BDE"/>
    <w:rsid w:val="00A03828"/>
    <w:rsid w:val="00A04CC5"/>
    <w:rsid w:val="00A0513C"/>
    <w:rsid w:val="00A0610C"/>
    <w:rsid w:val="00A06A01"/>
    <w:rsid w:val="00A0769F"/>
    <w:rsid w:val="00A07D88"/>
    <w:rsid w:val="00A11242"/>
    <w:rsid w:val="00A11F4B"/>
    <w:rsid w:val="00A1226B"/>
    <w:rsid w:val="00A12D50"/>
    <w:rsid w:val="00A134E2"/>
    <w:rsid w:val="00A134EF"/>
    <w:rsid w:val="00A135C1"/>
    <w:rsid w:val="00A13DF4"/>
    <w:rsid w:val="00A14081"/>
    <w:rsid w:val="00A141AA"/>
    <w:rsid w:val="00A149A1"/>
    <w:rsid w:val="00A15FE3"/>
    <w:rsid w:val="00A17A6D"/>
    <w:rsid w:val="00A17A9F"/>
    <w:rsid w:val="00A17B2E"/>
    <w:rsid w:val="00A17C8F"/>
    <w:rsid w:val="00A17DC3"/>
    <w:rsid w:val="00A17E73"/>
    <w:rsid w:val="00A202E3"/>
    <w:rsid w:val="00A20744"/>
    <w:rsid w:val="00A20760"/>
    <w:rsid w:val="00A209B4"/>
    <w:rsid w:val="00A2134B"/>
    <w:rsid w:val="00A21AE3"/>
    <w:rsid w:val="00A21CC0"/>
    <w:rsid w:val="00A22F98"/>
    <w:rsid w:val="00A23489"/>
    <w:rsid w:val="00A23DF3"/>
    <w:rsid w:val="00A2468A"/>
    <w:rsid w:val="00A248F9"/>
    <w:rsid w:val="00A25C86"/>
    <w:rsid w:val="00A271E5"/>
    <w:rsid w:val="00A2765A"/>
    <w:rsid w:val="00A27735"/>
    <w:rsid w:val="00A27A74"/>
    <w:rsid w:val="00A27E64"/>
    <w:rsid w:val="00A30258"/>
    <w:rsid w:val="00A30A5C"/>
    <w:rsid w:val="00A30E82"/>
    <w:rsid w:val="00A314CA"/>
    <w:rsid w:val="00A316B9"/>
    <w:rsid w:val="00A31A00"/>
    <w:rsid w:val="00A31CAC"/>
    <w:rsid w:val="00A31CDE"/>
    <w:rsid w:val="00A31E0D"/>
    <w:rsid w:val="00A32139"/>
    <w:rsid w:val="00A324E9"/>
    <w:rsid w:val="00A32663"/>
    <w:rsid w:val="00A328E0"/>
    <w:rsid w:val="00A32E85"/>
    <w:rsid w:val="00A337E2"/>
    <w:rsid w:val="00A33B17"/>
    <w:rsid w:val="00A33D1C"/>
    <w:rsid w:val="00A342D5"/>
    <w:rsid w:val="00A342D8"/>
    <w:rsid w:val="00A34A36"/>
    <w:rsid w:val="00A36494"/>
    <w:rsid w:val="00A3673A"/>
    <w:rsid w:val="00A36DBE"/>
    <w:rsid w:val="00A3721D"/>
    <w:rsid w:val="00A377DD"/>
    <w:rsid w:val="00A37924"/>
    <w:rsid w:val="00A379FF"/>
    <w:rsid w:val="00A37C0F"/>
    <w:rsid w:val="00A411FB"/>
    <w:rsid w:val="00A415A0"/>
    <w:rsid w:val="00A4192C"/>
    <w:rsid w:val="00A4238A"/>
    <w:rsid w:val="00A4287C"/>
    <w:rsid w:val="00A428E4"/>
    <w:rsid w:val="00A42986"/>
    <w:rsid w:val="00A429D3"/>
    <w:rsid w:val="00A42AF6"/>
    <w:rsid w:val="00A42B70"/>
    <w:rsid w:val="00A43154"/>
    <w:rsid w:val="00A4370C"/>
    <w:rsid w:val="00A438C1"/>
    <w:rsid w:val="00A43B1D"/>
    <w:rsid w:val="00A43EF2"/>
    <w:rsid w:val="00A4410D"/>
    <w:rsid w:val="00A44258"/>
    <w:rsid w:val="00A4542B"/>
    <w:rsid w:val="00A45834"/>
    <w:rsid w:val="00A45905"/>
    <w:rsid w:val="00A46551"/>
    <w:rsid w:val="00A46610"/>
    <w:rsid w:val="00A4687D"/>
    <w:rsid w:val="00A46E22"/>
    <w:rsid w:val="00A46FC8"/>
    <w:rsid w:val="00A47B77"/>
    <w:rsid w:val="00A47EA2"/>
    <w:rsid w:val="00A509CA"/>
    <w:rsid w:val="00A50DBF"/>
    <w:rsid w:val="00A50E40"/>
    <w:rsid w:val="00A50F1E"/>
    <w:rsid w:val="00A51556"/>
    <w:rsid w:val="00A519B6"/>
    <w:rsid w:val="00A529F6"/>
    <w:rsid w:val="00A52CCC"/>
    <w:rsid w:val="00A530C5"/>
    <w:rsid w:val="00A530F7"/>
    <w:rsid w:val="00A536DF"/>
    <w:rsid w:val="00A53E6B"/>
    <w:rsid w:val="00A541BE"/>
    <w:rsid w:val="00A5434E"/>
    <w:rsid w:val="00A5437F"/>
    <w:rsid w:val="00A546AE"/>
    <w:rsid w:val="00A546D7"/>
    <w:rsid w:val="00A548D9"/>
    <w:rsid w:val="00A54A65"/>
    <w:rsid w:val="00A54CF5"/>
    <w:rsid w:val="00A55FAC"/>
    <w:rsid w:val="00A5623F"/>
    <w:rsid w:val="00A57E3F"/>
    <w:rsid w:val="00A60864"/>
    <w:rsid w:val="00A62548"/>
    <w:rsid w:val="00A62EA7"/>
    <w:rsid w:val="00A63122"/>
    <w:rsid w:val="00A6313C"/>
    <w:rsid w:val="00A63D72"/>
    <w:rsid w:val="00A640DF"/>
    <w:rsid w:val="00A641F6"/>
    <w:rsid w:val="00A642D4"/>
    <w:rsid w:val="00A645CF"/>
    <w:rsid w:val="00A64A45"/>
    <w:rsid w:val="00A64B3F"/>
    <w:rsid w:val="00A64B6C"/>
    <w:rsid w:val="00A651E1"/>
    <w:rsid w:val="00A65ABB"/>
    <w:rsid w:val="00A65E98"/>
    <w:rsid w:val="00A6627D"/>
    <w:rsid w:val="00A6684B"/>
    <w:rsid w:val="00A66B4F"/>
    <w:rsid w:val="00A67121"/>
    <w:rsid w:val="00A672CB"/>
    <w:rsid w:val="00A6790B"/>
    <w:rsid w:val="00A67B0E"/>
    <w:rsid w:val="00A7049A"/>
    <w:rsid w:val="00A70EAF"/>
    <w:rsid w:val="00A70FCB"/>
    <w:rsid w:val="00A71570"/>
    <w:rsid w:val="00A71853"/>
    <w:rsid w:val="00A72E5C"/>
    <w:rsid w:val="00A730EE"/>
    <w:rsid w:val="00A7352B"/>
    <w:rsid w:val="00A74B9A"/>
    <w:rsid w:val="00A74E81"/>
    <w:rsid w:val="00A74EB3"/>
    <w:rsid w:val="00A74FB0"/>
    <w:rsid w:val="00A750FE"/>
    <w:rsid w:val="00A768F9"/>
    <w:rsid w:val="00A76C86"/>
    <w:rsid w:val="00A80449"/>
    <w:rsid w:val="00A808A6"/>
    <w:rsid w:val="00A8090D"/>
    <w:rsid w:val="00A80D56"/>
    <w:rsid w:val="00A80F76"/>
    <w:rsid w:val="00A828A3"/>
    <w:rsid w:val="00A829B3"/>
    <w:rsid w:val="00A82CEC"/>
    <w:rsid w:val="00A83192"/>
    <w:rsid w:val="00A837A0"/>
    <w:rsid w:val="00A84AC5"/>
    <w:rsid w:val="00A84B14"/>
    <w:rsid w:val="00A85B51"/>
    <w:rsid w:val="00A85EF9"/>
    <w:rsid w:val="00A863BA"/>
    <w:rsid w:val="00A86886"/>
    <w:rsid w:val="00A87B39"/>
    <w:rsid w:val="00A87F3D"/>
    <w:rsid w:val="00A9045C"/>
    <w:rsid w:val="00A907BC"/>
    <w:rsid w:val="00A90A65"/>
    <w:rsid w:val="00A9108A"/>
    <w:rsid w:val="00A919D0"/>
    <w:rsid w:val="00A92B05"/>
    <w:rsid w:val="00A93146"/>
    <w:rsid w:val="00A94743"/>
    <w:rsid w:val="00A94D09"/>
    <w:rsid w:val="00A95418"/>
    <w:rsid w:val="00A95573"/>
    <w:rsid w:val="00A959AE"/>
    <w:rsid w:val="00A959DF"/>
    <w:rsid w:val="00A95AD9"/>
    <w:rsid w:val="00A96B8B"/>
    <w:rsid w:val="00A96E43"/>
    <w:rsid w:val="00A97739"/>
    <w:rsid w:val="00A97827"/>
    <w:rsid w:val="00A9793E"/>
    <w:rsid w:val="00A979B4"/>
    <w:rsid w:val="00A97B9A"/>
    <w:rsid w:val="00A97BBB"/>
    <w:rsid w:val="00A97D83"/>
    <w:rsid w:val="00A97DA4"/>
    <w:rsid w:val="00AA0145"/>
    <w:rsid w:val="00AA0697"/>
    <w:rsid w:val="00AA0EF0"/>
    <w:rsid w:val="00AA12A8"/>
    <w:rsid w:val="00AA19D2"/>
    <w:rsid w:val="00AA1A08"/>
    <w:rsid w:val="00AA1FD0"/>
    <w:rsid w:val="00AA229D"/>
    <w:rsid w:val="00AA269E"/>
    <w:rsid w:val="00AA2B70"/>
    <w:rsid w:val="00AA3107"/>
    <w:rsid w:val="00AA3118"/>
    <w:rsid w:val="00AA313D"/>
    <w:rsid w:val="00AA37DC"/>
    <w:rsid w:val="00AA388E"/>
    <w:rsid w:val="00AA4106"/>
    <w:rsid w:val="00AA4186"/>
    <w:rsid w:val="00AA4393"/>
    <w:rsid w:val="00AA43F3"/>
    <w:rsid w:val="00AA4662"/>
    <w:rsid w:val="00AA476E"/>
    <w:rsid w:val="00AA4CC1"/>
    <w:rsid w:val="00AA58FB"/>
    <w:rsid w:val="00AA635A"/>
    <w:rsid w:val="00AA664F"/>
    <w:rsid w:val="00AA69F5"/>
    <w:rsid w:val="00AA6B38"/>
    <w:rsid w:val="00AA6C41"/>
    <w:rsid w:val="00AA6CC2"/>
    <w:rsid w:val="00AA71EA"/>
    <w:rsid w:val="00AA776A"/>
    <w:rsid w:val="00AB0EB3"/>
    <w:rsid w:val="00AB2D5D"/>
    <w:rsid w:val="00AB3676"/>
    <w:rsid w:val="00AB3946"/>
    <w:rsid w:val="00AB4168"/>
    <w:rsid w:val="00AB4E80"/>
    <w:rsid w:val="00AB524E"/>
    <w:rsid w:val="00AB534A"/>
    <w:rsid w:val="00AB5D45"/>
    <w:rsid w:val="00AB62CA"/>
    <w:rsid w:val="00AB7202"/>
    <w:rsid w:val="00AB7321"/>
    <w:rsid w:val="00AB7405"/>
    <w:rsid w:val="00AB77C0"/>
    <w:rsid w:val="00AC050A"/>
    <w:rsid w:val="00AC086F"/>
    <w:rsid w:val="00AC0882"/>
    <w:rsid w:val="00AC1D6E"/>
    <w:rsid w:val="00AC1F6F"/>
    <w:rsid w:val="00AC31DB"/>
    <w:rsid w:val="00AC45F5"/>
    <w:rsid w:val="00AC4B5B"/>
    <w:rsid w:val="00AC4ED8"/>
    <w:rsid w:val="00AC4FE5"/>
    <w:rsid w:val="00AC50BA"/>
    <w:rsid w:val="00AC526A"/>
    <w:rsid w:val="00AC5739"/>
    <w:rsid w:val="00AC5A9B"/>
    <w:rsid w:val="00AC5AB5"/>
    <w:rsid w:val="00AC6B5D"/>
    <w:rsid w:val="00AC76BE"/>
    <w:rsid w:val="00AC7CB1"/>
    <w:rsid w:val="00AD0110"/>
    <w:rsid w:val="00AD0967"/>
    <w:rsid w:val="00AD0BBE"/>
    <w:rsid w:val="00AD0E00"/>
    <w:rsid w:val="00AD11DE"/>
    <w:rsid w:val="00AD1792"/>
    <w:rsid w:val="00AD1968"/>
    <w:rsid w:val="00AD27E3"/>
    <w:rsid w:val="00AD28F5"/>
    <w:rsid w:val="00AD2E9B"/>
    <w:rsid w:val="00AD3156"/>
    <w:rsid w:val="00AD326B"/>
    <w:rsid w:val="00AD37A8"/>
    <w:rsid w:val="00AD3B6C"/>
    <w:rsid w:val="00AD3DFA"/>
    <w:rsid w:val="00AD3F81"/>
    <w:rsid w:val="00AD4223"/>
    <w:rsid w:val="00AD43E9"/>
    <w:rsid w:val="00AD47F2"/>
    <w:rsid w:val="00AD4945"/>
    <w:rsid w:val="00AD4A30"/>
    <w:rsid w:val="00AD4BF8"/>
    <w:rsid w:val="00AD4C8D"/>
    <w:rsid w:val="00AD4D21"/>
    <w:rsid w:val="00AD500F"/>
    <w:rsid w:val="00AD5213"/>
    <w:rsid w:val="00AD6DEF"/>
    <w:rsid w:val="00AD71B6"/>
    <w:rsid w:val="00AD7CFB"/>
    <w:rsid w:val="00AE05A7"/>
    <w:rsid w:val="00AE07D1"/>
    <w:rsid w:val="00AE08B9"/>
    <w:rsid w:val="00AE11C8"/>
    <w:rsid w:val="00AE1B8C"/>
    <w:rsid w:val="00AE1CED"/>
    <w:rsid w:val="00AE2474"/>
    <w:rsid w:val="00AE2989"/>
    <w:rsid w:val="00AE29BB"/>
    <w:rsid w:val="00AE301F"/>
    <w:rsid w:val="00AE3B07"/>
    <w:rsid w:val="00AE40DB"/>
    <w:rsid w:val="00AE43D7"/>
    <w:rsid w:val="00AE544F"/>
    <w:rsid w:val="00AE566C"/>
    <w:rsid w:val="00AE57ED"/>
    <w:rsid w:val="00AE582E"/>
    <w:rsid w:val="00AE5E18"/>
    <w:rsid w:val="00AE640D"/>
    <w:rsid w:val="00AE65E3"/>
    <w:rsid w:val="00AE69A3"/>
    <w:rsid w:val="00AE6DB8"/>
    <w:rsid w:val="00AE7170"/>
    <w:rsid w:val="00AE73CA"/>
    <w:rsid w:val="00AE761D"/>
    <w:rsid w:val="00AE7752"/>
    <w:rsid w:val="00AE7913"/>
    <w:rsid w:val="00AE7BA8"/>
    <w:rsid w:val="00AE7E70"/>
    <w:rsid w:val="00AF07AC"/>
    <w:rsid w:val="00AF1A22"/>
    <w:rsid w:val="00AF1FFE"/>
    <w:rsid w:val="00AF2641"/>
    <w:rsid w:val="00AF29D8"/>
    <w:rsid w:val="00AF2BF6"/>
    <w:rsid w:val="00AF33A7"/>
    <w:rsid w:val="00AF3747"/>
    <w:rsid w:val="00AF3A21"/>
    <w:rsid w:val="00AF3A71"/>
    <w:rsid w:val="00AF42D4"/>
    <w:rsid w:val="00AF450A"/>
    <w:rsid w:val="00AF4EFF"/>
    <w:rsid w:val="00AF5025"/>
    <w:rsid w:val="00AF52E9"/>
    <w:rsid w:val="00AF559F"/>
    <w:rsid w:val="00AF5862"/>
    <w:rsid w:val="00AF7395"/>
    <w:rsid w:val="00B00AB7"/>
    <w:rsid w:val="00B010A3"/>
    <w:rsid w:val="00B016DF"/>
    <w:rsid w:val="00B022EC"/>
    <w:rsid w:val="00B0241A"/>
    <w:rsid w:val="00B024C5"/>
    <w:rsid w:val="00B030C4"/>
    <w:rsid w:val="00B032CD"/>
    <w:rsid w:val="00B032D1"/>
    <w:rsid w:val="00B03B35"/>
    <w:rsid w:val="00B041B3"/>
    <w:rsid w:val="00B051B0"/>
    <w:rsid w:val="00B05A64"/>
    <w:rsid w:val="00B05D1B"/>
    <w:rsid w:val="00B05D94"/>
    <w:rsid w:val="00B05F1B"/>
    <w:rsid w:val="00B063A2"/>
    <w:rsid w:val="00B065EF"/>
    <w:rsid w:val="00B06AA0"/>
    <w:rsid w:val="00B0764E"/>
    <w:rsid w:val="00B07C4B"/>
    <w:rsid w:val="00B1003A"/>
    <w:rsid w:val="00B10292"/>
    <w:rsid w:val="00B10B83"/>
    <w:rsid w:val="00B114BB"/>
    <w:rsid w:val="00B114D5"/>
    <w:rsid w:val="00B11C83"/>
    <w:rsid w:val="00B12E74"/>
    <w:rsid w:val="00B13105"/>
    <w:rsid w:val="00B137E9"/>
    <w:rsid w:val="00B137EA"/>
    <w:rsid w:val="00B13E09"/>
    <w:rsid w:val="00B13E41"/>
    <w:rsid w:val="00B140A1"/>
    <w:rsid w:val="00B14E05"/>
    <w:rsid w:val="00B1549D"/>
    <w:rsid w:val="00B15D25"/>
    <w:rsid w:val="00B15D54"/>
    <w:rsid w:val="00B15F1A"/>
    <w:rsid w:val="00B16479"/>
    <w:rsid w:val="00B1713F"/>
    <w:rsid w:val="00B17170"/>
    <w:rsid w:val="00B17807"/>
    <w:rsid w:val="00B17B80"/>
    <w:rsid w:val="00B20CC6"/>
    <w:rsid w:val="00B215FB"/>
    <w:rsid w:val="00B21619"/>
    <w:rsid w:val="00B223C6"/>
    <w:rsid w:val="00B2242C"/>
    <w:rsid w:val="00B22691"/>
    <w:rsid w:val="00B22DA3"/>
    <w:rsid w:val="00B22EAA"/>
    <w:rsid w:val="00B23147"/>
    <w:rsid w:val="00B24403"/>
    <w:rsid w:val="00B24B41"/>
    <w:rsid w:val="00B24CBE"/>
    <w:rsid w:val="00B25D4C"/>
    <w:rsid w:val="00B2673C"/>
    <w:rsid w:val="00B269EB"/>
    <w:rsid w:val="00B26B89"/>
    <w:rsid w:val="00B27667"/>
    <w:rsid w:val="00B27A2C"/>
    <w:rsid w:val="00B30354"/>
    <w:rsid w:val="00B30577"/>
    <w:rsid w:val="00B30758"/>
    <w:rsid w:val="00B309EF"/>
    <w:rsid w:val="00B30FA0"/>
    <w:rsid w:val="00B31997"/>
    <w:rsid w:val="00B3296D"/>
    <w:rsid w:val="00B32B84"/>
    <w:rsid w:val="00B32D19"/>
    <w:rsid w:val="00B32F92"/>
    <w:rsid w:val="00B3313D"/>
    <w:rsid w:val="00B33E58"/>
    <w:rsid w:val="00B3480E"/>
    <w:rsid w:val="00B35F9B"/>
    <w:rsid w:val="00B36B4E"/>
    <w:rsid w:val="00B372FC"/>
    <w:rsid w:val="00B37781"/>
    <w:rsid w:val="00B37C44"/>
    <w:rsid w:val="00B40903"/>
    <w:rsid w:val="00B41219"/>
    <w:rsid w:val="00B41967"/>
    <w:rsid w:val="00B42034"/>
    <w:rsid w:val="00B4218F"/>
    <w:rsid w:val="00B437B4"/>
    <w:rsid w:val="00B43961"/>
    <w:rsid w:val="00B44952"/>
    <w:rsid w:val="00B45325"/>
    <w:rsid w:val="00B456DF"/>
    <w:rsid w:val="00B46605"/>
    <w:rsid w:val="00B470D2"/>
    <w:rsid w:val="00B472FF"/>
    <w:rsid w:val="00B47C32"/>
    <w:rsid w:val="00B50191"/>
    <w:rsid w:val="00B50410"/>
    <w:rsid w:val="00B5065F"/>
    <w:rsid w:val="00B50BF0"/>
    <w:rsid w:val="00B514A4"/>
    <w:rsid w:val="00B5177D"/>
    <w:rsid w:val="00B519DF"/>
    <w:rsid w:val="00B51A8B"/>
    <w:rsid w:val="00B523DD"/>
    <w:rsid w:val="00B526D8"/>
    <w:rsid w:val="00B5292E"/>
    <w:rsid w:val="00B532BC"/>
    <w:rsid w:val="00B54599"/>
    <w:rsid w:val="00B54B75"/>
    <w:rsid w:val="00B55587"/>
    <w:rsid w:val="00B55BDE"/>
    <w:rsid w:val="00B55D0C"/>
    <w:rsid w:val="00B55DA5"/>
    <w:rsid w:val="00B55EB2"/>
    <w:rsid w:val="00B55F0F"/>
    <w:rsid w:val="00B561A3"/>
    <w:rsid w:val="00B56356"/>
    <w:rsid w:val="00B56498"/>
    <w:rsid w:val="00B56879"/>
    <w:rsid w:val="00B61FE9"/>
    <w:rsid w:val="00B6281C"/>
    <w:rsid w:val="00B62861"/>
    <w:rsid w:val="00B62C3D"/>
    <w:rsid w:val="00B62D17"/>
    <w:rsid w:val="00B63D07"/>
    <w:rsid w:val="00B63F0F"/>
    <w:rsid w:val="00B641FA"/>
    <w:rsid w:val="00B64AF4"/>
    <w:rsid w:val="00B6527D"/>
    <w:rsid w:val="00B6540D"/>
    <w:rsid w:val="00B658F3"/>
    <w:rsid w:val="00B65F4E"/>
    <w:rsid w:val="00B66FCF"/>
    <w:rsid w:val="00B70A77"/>
    <w:rsid w:val="00B70A7A"/>
    <w:rsid w:val="00B70AD4"/>
    <w:rsid w:val="00B70B3A"/>
    <w:rsid w:val="00B70B94"/>
    <w:rsid w:val="00B70DBD"/>
    <w:rsid w:val="00B71B62"/>
    <w:rsid w:val="00B71C8D"/>
    <w:rsid w:val="00B71D15"/>
    <w:rsid w:val="00B71F31"/>
    <w:rsid w:val="00B724E6"/>
    <w:rsid w:val="00B728B3"/>
    <w:rsid w:val="00B72B7C"/>
    <w:rsid w:val="00B72CD2"/>
    <w:rsid w:val="00B732EF"/>
    <w:rsid w:val="00B7376B"/>
    <w:rsid w:val="00B73E20"/>
    <w:rsid w:val="00B74A83"/>
    <w:rsid w:val="00B75022"/>
    <w:rsid w:val="00B75855"/>
    <w:rsid w:val="00B76BC4"/>
    <w:rsid w:val="00B76DA8"/>
    <w:rsid w:val="00B77160"/>
    <w:rsid w:val="00B800F3"/>
    <w:rsid w:val="00B814CC"/>
    <w:rsid w:val="00B81667"/>
    <w:rsid w:val="00B81B25"/>
    <w:rsid w:val="00B825B4"/>
    <w:rsid w:val="00B82BFD"/>
    <w:rsid w:val="00B83421"/>
    <w:rsid w:val="00B83E7E"/>
    <w:rsid w:val="00B83E8A"/>
    <w:rsid w:val="00B84E00"/>
    <w:rsid w:val="00B84E9A"/>
    <w:rsid w:val="00B85345"/>
    <w:rsid w:val="00B854D5"/>
    <w:rsid w:val="00B869E4"/>
    <w:rsid w:val="00B872A7"/>
    <w:rsid w:val="00B87F03"/>
    <w:rsid w:val="00B913C0"/>
    <w:rsid w:val="00B915E5"/>
    <w:rsid w:val="00B9183F"/>
    <w:rsid w:val="00B9270A"/>
    <w:rsid w:val="00B9288A"/>
    <w:rsid w:val="00B92A91"/>
    <w:rsid w:val="00B92B12"/>
    <w:rsid w:val="00B92DF1"/>
    <w:rsid w:val="00B92FE8"/>
    <w:rsid w:val="00B932BC"/>
    <w:rsid w:val="00B936B4"/>
    <w:rsid w:val="00B9393B"/>
    <w:rsid w:val="00B9406A"/>
    <w:rsid w:val="00B95952"/>
    <w:rsid w:val="00B95D17"/>
    <w:rsid w:val="00B95F49"/>
    <w:rsid w:val="00B96031"/>
    <w:rsid w:val="00B9659F"/>
    <w:rsid w:val="00B969AA"/>
    <w:rsid w:val="00B972FB"/>
    <w:rsid w:val="00B97312"/>
    <w:rsid w:val="00B9770F"/>
    <w:rsid w:val="00BA10D1"/>
    <w:rsid w:val="00BA11B4"/>
    <w:rsid w:val="00BA1250"/>
    <w:rsid w:val="00BA134C"/>
    <w:rsid w:val="00BA184D"/>
    <w:rsid w:val="00BA27EE"/>
    <w:rsid w:val="00BA2C38"/>
    <w:rsid w:val="00BA380B"/>
    <w:rsid w:val="00BA4533"/>
    <w:rsid w:val="00BA4A85"/>
    <w:rsid w:val="00BA4CB7"/>
    <w:rsid w:val="00BA4E4B"/>
    <w:rsid w:val="00BA4FAF"/>
    <w:rsid w:val="00BA52A4"/>
    <w:rsid w:val="00BA537C"/>
    <w:rsid w:val="00BA64E5"/>
    <w:rsid w:val="00BA67EA"/>
    <w:rsid w:val="00BA6BB4"/>
    <w:rsid w:val="00BA6D9F"/>
    <w:rsid w:val="00BA7304"/>
    <w:rsid w:val="00BA7914"/>
    <w:rsid w:val="00BA7DEB"/>
    <w:rsid w:val="00BA7ECD"/>
    <w:rsid w:val="00BA7F1D"/>
    <w:rsid w:val="00BB0643"/>
    <w:rsid w:val="00BB08BF"/>
    <w:rsid w:val="00BB0B99"/>
    <w:rsid w:val="00BB1133"/>
    <w:rsid w:val="00BB11A0"/>
    <w:rsid w:val="00BB1664"/>
    <w:rsid w:val="00BB1E93"/>
    <w:rsid w:val="00BB2120"/>
    <w:rsid w:val="00BB25A6"/>
    <w:rsid w:val="00BB262F"/>
    <w:rsid w:val="00BB26E1"/>
    <w:rsid w:val="00BB2B1B"/>
    <w:rsid w:val="00BB2E65"/>
    <w:rsid w:val="00BB3148"/>
    <w:rsid w:val="00BB3400"/>
    <w:rsid w:val="00BB3865"/>
    <w:rsid w:val="00BB3BF2"/>
    <w:rsid w:val="00BB41B4"/>
    <w:rsid w:val="00BB4351"/>
    <w:rsid w:val="00BB47E2"/>
    <w:rsid w:val="00BB4A78"/>
    <w:rsid w:val="00BB4CB0"/>
    <w:rsid w:val="00BB4D6E"/>
    <w:rsid w:val="00BB5138"/>
    <w:rsid w:val="00BB54FE"/>
    <w:rsid w:val="00BB58F7"/>
    <w:rsid w:val="00BB5CD9"/>
    <w:rsid w:val="00BB5DBD"/>
    <w:rsid w:val="00BB70A5"/>
    <w:rsid w:val="00BB7A7B"/>
    <w:rsid w:val="00BC0081"/>
    <w:rsid w:val="00BC027B"/>
    <w:rsid w:val="00BC059E"/>
    <w:rsid w:val="00BC0946"/>
    <w:rsid w:val="00BC15FA"/>
    <w:rsid w:val="00BC1E6C"/>
    <w:rsid w:val="00BC2FDE"/>
    <w:rsid w:val="00BC30BC"/>
    <w:rsid w:val="00BC3672"/>
    <w:rsid w:val="00BC3813"/>
    <w:rsid w:val="00BC3CBF"/>
    <w:rsid w:val="00BC3EEB"/>
    <w:rsid w:val="00BC4289"/>
    <w:rsid w:val="00BC47AB"/>
    <w:rsid w:val="00BC4DE2"/>
    <w:rsid w:val="00BC4F2E"/>
    <w:rsid w:val="00BC4F59"/>
    <w:rsid w:val="00BC518D"/>
    <w:rsid w:val="00BC72C2"/>
    <w:rsid w:val="00BC7BC4"/>
    <w:rsid w:val="00BC7D65"/>
    <w:rsid w:val="00BC7EA3"/>
    <w:rsid w:val="00BC7F09"/>
    <w:rsid w:val="00BD0155"/>
    <w:rsid w:val="00BD02EA"/>
    <w:rsid w:val="00BD0738"/>
    <w:rsid w:val="00BD131A"/>
    <w:rsid w:val="00BD1499"/>
    <w:rsid w:val="00BD17BC"/>
    <w:rsid w:val="00BD20B8"/>
    <w:rsid w:val="00BD23F0"/>
    <w:rsid w:val="00BD3172"/>
    <w:rsid w:val="00BD3D69"/>
    <w:rsid w:val="00BD3E84"/>
    <w:rsid w:val="00BD3EB7"/>
    <w:rsid w:val="00BD4D51"/>
    <w:rsid w:val="00BD4DAF"/>
    <w:rsid w:val="00BD5151"/>
    <w:rsid w:val="00BD58F0"/>
    <w:rsid w:val="00BD5DB3"/>
    <w:rsid w:val="00BD5F58"/>
    <w:rsid w:val="00BD6753"/>
    <w:rsid w:val="00BD6E39"/>
    <w:rsid w:val="00BD789F"/>
    <w:rsid w:val="00BD78E1"/>
    <w:rsid w:val="00BE03B5"/>
    <w:rsid w:val="00BE0B1A"/>
    <w:rsid w:val="00BE0CC8"/>
    <w:rsid w:val="00BE1318"/>
    <w:rsid w:val="00BE1685"/>
    <w:rsid w:val="00BE1DDF"/>
    <w:rsid w:val="00BE1FCB"/>
    <w:rsid w:val="00BE2006"/>
    <w:rsid w:val="00BE267A"/>
    <w:rsid w:val="00BE2739"/>
    <w:rsid w:val="00BE27D8"/>
    <w:rsid w:val="00BE2E9B"/>
    <w:rsid w:val="00BE3009"/>
    <w:rsid w:val="00BE342D"/>
    <w:rsid w:val="00BE347B"/>
    <w:rsid w:val="00BE36A1"/>
    <w:rsid w:val="00BE3D7A"/>
    <w:rsid w:val="00BE3E29"/>
    <w:rsid w:val="00BE40A0"/>
    <w:rsid w:val="00BE4141"/>
    <w:rsid w:val="00BE45BF"/>
    <w:rsid w:val="00BE4A5A"/>
    <w:rsid w:val="00BE53FC"/>
    <w:rsid w:val="00BE5978"/>
    <w:rsid w:val="00BE61A9"/>
    <w:rsid w:val="00BE6858"/>
    <w:rsid w:val="00BE6A3E"/>
    <w:rsid w:val="00BE7C92"/>
    <w:rsid w:val="00BF052B"/>
    <w:rsid w:val="00BF0D66"/>
    <w:rsid w:val="00BF17AC"/>
    <w:rsid w:val="00BF18B6"/>
    <w:rsid w:val="00BF1B9B"/>
    <w:rsid w:val="00BF1D7F"/>
    <w:rsid w:val="00BF2CEE"/>
    <w:rsid w:val="00BF2D49"/>
    <w:rsid w:val="00BF2E2C"/>
    <w:rsid w:val="00BF3170"/>
    <w:rsid w:val="00BF3723"/>
    <w:rsid w:val="00BF3A41"/>
    <w:rsid w:val="00BF3A44"/>
    <w:rsid w:val="00BF3EA3"/>
    <w:rsid w:val="00BF3F76"/>
    <w:rsid w:val="00BF4844"/>
    <w:rsid w:val="00BF4CC9"/>
    <w:rsid w:val="00BF6182"/>
    <w:rsid w:val="00BF62B0"/>
    <w:rsid w:val="00BF75C2"/>
    <w:rsid w:val="00C0031B"/>
    <w:rsid w:val="00C003B7"/>
    <w:rsid w:val="00C019BE"/>
    <w:rsid w:val="00C0229E"/>
    <w:rsid w:val="00C028FA"/>
    <w:rsid w:val="00C036F6"/>
    <w:rsid w:val="00C03869"/>
    <w:rsid w:val="00C03AD5"/>
    <w:rsid w:val="00C04715"/>
    <w:rsid w:val="00C04E09"/>
    <w:rsid w:val="00C05026"/>
    <w:rsid w:val="00C056E4"/>
    <w:rsid w:val="00C06112"/>
    <w:rsid w:val="00C0643A"/>
    <w:rsid w:val="00C064AA"/>
    <w:rsid w:val="00C06520"/>
    <w:rsid w:val="00C06526"/>
    <w:rsid w:val="00C069CD"/>
    <w:rsid w:val="00C06CCE"/>
    <w:rsid w:val="00C1004D"/>
    <w:rsid w:val="00C10450"/>
    <w:rsid w:val="00C10D04"/>
    <w:rsid w:val="00C10D22"/>
    <w:rsid w:val="00C10DBA"/>
    <w:rsid w:val="00C11A64"/>
    <w:rsid w:val="00C12064"/>
    <w:rsid w:val="00C121DF"/>
    <w:rsid w:val="00C12687"/>
    <w:rsid w:val="00C132FB"/>
    <w:rsid w:val="00C13316"/>
    <w:rsid w:val="00C136DA"/>
    <w:rsid w:val="00C1386C"/>
    <w:rsid w:val="00C13C7C"/>
    <w:rsid w:val="00C151D8"/>
    <w:rsid w:val="00C156E0"/>
    <w:rsid w:val="00C15D21"/>
    <w:rsid w:val="00C15F84"/>
    <w:rsid w:val="00C16287"/>
    <w:rsid w:val="00C16FEE"/>
    <w:rsid w:val="00C17664"/>
    <w:rsid w:val="00C17C09"/>
    <w:rsid w:val="00C20BA1"/>
    <w:rsid w:val="00C20D3E"/>
    <w:rsid w:val="00C20D8B"/>
    <w:rsid w:val="00C2118D"/>
    <w:rsid w:val="00C2125D"/>
    <w:rsid w:val="00C21318"/>
    <w:rsid w:val="00C214AE"/>
    <w:rsid w:val="00C219C6"/>
    <w:rsid w:val="00C22145"/>
    <w:rsid w:val="00C23274"/>
    <w:rsid w:val="00C24077"/>
    <w:rsid w:val="00C2430A"/>
    <w:rsid w:val="00C24519"/>
    <w:rsid w:val="00C24AFA"/>
    <w:rsid w:val="00C24E38"/>
    <w:rsid w:val="00C25B40"/>
    <w:rsid w:val="00C26149"/>
    <w:rsid w:val="00C2658B"/>
    <w:rsid w:val="00C26CC8"/>
    <w:rsid w:val="00C26CED"/>
    <w:rsid w:val="00C27935"/>
    <w:rsid w:val="00C27D2C"/>
    <w:rsid w:val="00C27D3B"/>
    <w:rsid w:val="00C30473"/>
    <w:rsid w:val="00C3076D"/>
    <w:rsid w:val="00C32AD0"/>
    <w:rsid w:val="00C3327E"/>
    <w:rsid w:val="00C3360F"/>
    <w:rsid w:val="00C33F44"/>
    <w:rsid w:val="00C34578"/>
    <w:rsid w:val="00C346B3"/>
    <w:rsid w:val="00C34DD3"/>
    <w:rsid w:val="00C34EEE"/>
    <w:rsid w:val="00C35888"/>
    <w:rsid w:val="00C35952"/>
    <w:rsid w:val="00C37484"/>
    <w:rsid w:val="00C37B2A"/>
    <w:rsid w:val="00C37CDA"/>
    <w:rsid w:val="00C37EAD"/>
    <w:rsid w:val="00C401AC"/>
    <w:rsid w:val="00C40814"/>
    <w:rsid w:val="00C40879"/>
    <w:rsid w:val="00C40F01"/>
    <w:rsid w:val="00C410D7"/>
    <w:rsid w:val="00C4243E"/>
    <w:rsid w:val="00C427FF"/>
    <w:rsid w:val="00C4354E"/>
    <w:rsid w:val="00C43B0A"/>
    <w:rsid w:val="00C44981"/>
    <w:rsid w:val="00C44E29"/>
    <w:rsid w:val="00C461FF"/>
    <w:rsid w:val="00C46535"/>
    <w:rsid w:val="00C46628"/>
    <w:rsid w:val="00C4669A"/>
    <w:rsid w:val="00C46945"/>
    <w:rsid w:val="00C46F76"/>
    <w:rsid w:val="00C475DB"/>
    <w:rsid w:val="00C47E60"/>
    <w:rsid w:val="00C47FD9"/>
    <w:rsid w:val="00C50694"/>
    <w:rsid w:val="00C50987"/>
    <w:rsid w:val="00C509C6"/>
    <w:rsid w:val="00C518E5"/>
    <w:rsid w:val="00C51B50"/>
    <w:rsid w:val="00C521B0"/>
    <w:rsid w:val="00C52737"/>
    <w:rsid w:val="00C5276A"/>
    <w:rsid w:val="00C529B2"/>
    <w:rsid w:val="00C533C4"/>
    <w:rsid w:val="00C53A5C"/>
    <w:rsid w:val="00C53E55"/>
    <w:rsid w:val="00C546F8"/>
    <w:rsid w:val="00C55100"/>
    <w:rsid w:val="00C55915"/>
    <w:rsid w:val="00C55F38"/>
    <w:rsid w:val="00C56250"/>
    <w:rsid w:val="00C563CB"/>
    <w:rsid w:val="00C572A5"/>
    <w:rsid w:val="00C576A2"/>
    <w:rsid w:val="00C579CE"/>
    <w:rsid w:val="00C57F15"/>
    <w:rsid w:val="00C57F1D"/>
    <w:rsid w:val="00C602C9"/>
    <w:rsid w:val="00C60423"/>
    <w:rsid w:val="00C6176A"/>
    <w:rsid w:val="00C61861"/>
    <w:rsid w:val="00C61D06"/>
    <w:rsid w:val="00C61EA2"/>
    <w:rsid w:val="00C6200E"/>
    <w:rsid w:val="00C62D7B"/>
    <w:rsid w:val="00C63050"/>
    <w:rsid w:val="00C63552"/>
    <w:rsid w:val="00C63F25"/>
    <w:rsid w:val="00C640DF"/>
    <w:rsid w:val="00C642B9"/>
    <w:rsid w:val="00C6474B"/>
    <w:rsid w:val="00C64D82"/>
    <w:rsid w:val="00C65527"/>
    <w:rsid w:val="00C6573C"/>
    <w:rsid w:val="00C66668"/>
    <w:rsid w:val="00C6670F"/>
    <w:rsid w:val="00C67782"/>
    <w:rsid w:val="00C67B06"/>
    <w:rsid w:val="00C700CA"/>
    <w:rsid w:val="00C703BA"/>
    <w:rsid w:val="00C70541"/>
    <w:rsid w:val="00C70747"/>
    <w:rsid w:val="00C71796"/>
    <w:rsid w:val="00C72401"/>
    <w:rsid w:val="00C72C32"/>
    <w:rsid w:val="00C738D4"/>
    <w:rsid w:val="00C74331"/>
    <w:rsid w:val="00C74D5E"/>
    <w:rsid w:val="00C75150"/>
    <w:rsid w:val="00C752A2"/>
    <w:rsid w:val="00C75B1E"/>
    <w:rsid w:val="00C76B7F"/>
    <w:rsid w:val="00C76F6D"/>
    <w:rsid w:val="00C773C7"/>
    <w:rsid w:val="00C778A9"/>
    <w:rsid w:val="00C77BAB"/>
    <w:rsid w:val="00C77EA2"/>
    <w:rsid w:val="00C807A4"/>
    <w:rsid w:val="00C808FF"/>
    <w:rsid w:val="00C80935"/>
    <w:rsid w:val="00C80E29"/>
    <w:rsid w:val="00C81073"/>
    <w:rsid w:val="00C810DA"/>
    <w:rsid w:val="00C8165E"/>
    <w:rsid w:val="00C81B99"/>
    <w:rsid w:val="00C82F22"/>
    <w:rsid w:val="00C8315A"/>
    <w:rsid w:val="00C83221"/>
    <w:rsid w:val="00C83717"/>
    <w:rsid w:val="00C838BD"/>
    <w:rsid w:val="00C83F97"/>
    <w:rsid w:val="00C840BE"/>
    <w:rsid w:val="00C84868"/>
    <w:rsid w:val="00C84989"/>
    <w:rsid w:val="00C850D4"/>
    <w:rsid w:val="00C85527"/>
    <w:rsid w:val="00C8552B"/>
    <w:rsid w:val="00C85BEC"/>
    <w:rsid w:val="00C85DE6"/>
    <w:rsid w:val="00C875BA"/>
    <w:rsid w:val="00C87926"/>
    <w:rsid w:val="00C9051E"/>
    <w:rsid w:val="00C907B5"/>
    <w:rsid w:val="00C90DE7"/>
    <w:rsid w:val="00C913D4"/>
    <w:rsid w:val="00C915E5"/>
    <w:rsid w:val="00C91AE2"/>
    <w:rsid w:val="00C92AC0"/>
    <w:rsid w:val="00C9403A"/>
    <w:rsid w:val="00C94943"/>
    <w:rsid w:val="00C94946"/>
    <w:rsid w:val="00C94BEE"/>
    <w:rsid w:val="00C94E00"/>
    <w:rsid w:val="00C9596F"/>
    <w:rsid w:val="00C960D9"/>
    <w:rsid w:val="00C963B5"/>
    <w:rsid w:val="00C968FB"/>
    <w:rsid w:val="00C97031"/>
    <w:rsid w:val="00C978D7"/>
    <w:rsid w:val="00C97D61"/>
    <w:rsid w:val="00C97E5B"/>
    <w:rsid w:val="00CA020E"/>
    <w:rsid w:val="00CA034B"/>
    <w:rsid w:val="00CA171F"/>
    <w:rsid w:val="00CA2025"/>
    <w:rsid w:val="00CA27F6"/>
    <w:rsid w:val="00CA3151"/>
    <w:rsid w:val="00CA3181"/>
    <w:rsid w:val="00CA3420"/>
    <w:rsid w:val="00CA3C57"/>
    <w:rsid w:val="00CA445F"/>
    <w:rsid w:val="00CA47B5"/>
    <w:rsid w:val="00CA4AA0"/>
    <w:rsid w:val="00CA4B39"/>
    <w:rsid w:val="00CA4E1C"/>
    <w:rsid w:val="00CA50BE"/>
    <w:rsid w:val="00CA52B5"/>
    <w:rsid w:val="00CA576B"/>
    <w:rsid w:val="00CA5961"/>
    <w:rsid w:val="00CA69D2"/>
    <w:rsid w:val="00CA7045"/>
    <w:rsid w:val="00CA7382"/>
    <w:rsid w:val="00CA7569"/>
    <w:rsid w:val="00CA7F16"/>
    <w:rsid w:val="00CB0138"/>
    <w:rsid w:val="00CB01BC"/>
    <w:rsid w:val="00CB04C3"/>
    <w:rsid w:val="00CB1225"/>
    <w:rsid w:val="00CB1791"/>
    <w:rsid w:val="00CB18FD"/>
    <w:rsid w:val="00CB198C"/>
    <w:rsid w:val="00CB2660"/>
    <w:rsid w:val="00CB2A01"/>
    <w:rsid w:val="00CB2B0C"/>
    <w:rsid w:val="00CB320B"/>
    <w:rsid w:val="00CB3285"/>
    <w:rsid w:val="00CB3575"/>
    <w:rsid w:val="00CB4C4D"/>
    <w:rsid w:val="00CB4EA6"/>
    <w:rsid w:val="00CB520C"/>
    <w:rsid w:val="00CB5257"/>
    <w:rsid w:val="00CB6186"/>
    <w:rsid w:val="00CB6CE7"/>
    <w:rsid w:val="00CB6EDC"/>
    <w:rsid w:val="00CB739D"/>
    <w:rsid w:val="00CB751E"/>
    <w:rsid w:val="00CB75B8"/>
    <w:rsid w:val="00CB77AE"/>
    <w:rsid w:val="00CB7A11"/>
    <w:rsid w:val="00CC019E"/>
    <w:rsid w:val="00CC04C9"/>
    <w:rsid w:val="00CC0863"/>
    <w:rsid w:val="00CC0D2C"/>
    <w:rsid w:val="00CC0EB9"/>
    <w:rsid w:val="00CC0F00"/>
    <w:rsid w:val="00CC13C8"/>
    <w:rsid w:val="00CC1443"/>
    <w:rsid w:val="00CC1505"/>
    <w:rsid w:val="00CC1520"/>
    <w:rsid w:val="00CC1719"/>
    <w:rsid w:val="00CC17DC"/>
    <w:rsid w:val="00CC1915"/>
    <w:rsid w:val="00CC31A7"/>
    <w:rsid w:val="00CC40C4"/>
    <w:rsid w:val="00CC430F"/>
    <w:rsid w:val="00CC4CB8"/>
    <w:rsid w:val="00CC5424"/>
    <w:rsid w:val="00CC548D"/>
    <w:rsid w:val="00CC5586"/>
    <w:rsid w:val="00CC586B"/>
    <w:rsid w:val="00CC59C2"/>
    <w:rsid w:val="00CC5AFC"/>
    <w:rsid w:val="00CC5E4A"/>
    <w:rsid w:val="00CC6377"/>
    <w:rsid w:val="00CC7085"/>
    <w:rsid w:val="00CC70B7"/>
    <w:rsid w:val="00CC739D"/>
    <w:rsid w:val="00CC7485"/>
    <w:rsid w:val="00CC7527"/>
    <w:rsid w:val="00CC796E"/>
    <w:rsid w:val="00CD06F1"/>
    <w:rsid w:val="00CD1009"/>
    <w:rsid w:val="00CD10C9"/>
    <w:rsid w:val="00CD15A4"/>
    <w:rsid w:val="00CD1634"/>
    <w:rsid w:val="00CD1B3D"/>
    <w:rsid w:val="00CD1E8E"/>
    <w:rsid w:val="00CD1EF6"/>
    <w:rsid w:val="00CD247D"/>
    <w:rsid w:val="00CD318D"/>
    <w:rsid w:val="00CD38A6"/>
    <w:rsid w:val="00CD4B8A"/>
    <w:rsid w:val="00CD4C76"/>
    <w:rsid w:val="00CD4E34"/>
    <w:rsid w:val="00CD4F62"/>
    <w:rsid w:val="00CD5735"/>
    <w:rsid w:val="00CD5A5D"/>
    <w:rsid w:val="00CD693A"/>
    <w:rsid w:val="00CD78A4"/>
    <w:rsid w:val="00CD7D70"/>
    <w:rsid w:val="00CE068A"/>
    <w:rsid w:val="00CE0A3B"/>
    <w:rsid w:val="00CE0A8D"/>
    <w:rsid w:val="00CE0BB2"/>
    <w:rsid w:val="00CE0BBE"/>
    <w:rsid w:val="00CE148E"/>
    <w:rsid w:val="00CE1851"/>
    <w:rsid w:val="00CE1AD7"/>
    <w:rsid w:val="00CE1D11"/>
    <w:rsid w:val="00CE22FE"/>
    <w:rsid w:val="00CE2B0D"/>
    <w:rsid w:val="00CE39B3"/>
    <w:rsid w:val="00CE39E3"/>
    <w:rsid w:val="00CE40F5"/>
    <w:rsid w:val="00CE47F4"/>
    <w:rsid w:val="00CE48AE"/>
    <w:rsid w:val="00CE4B9F"/>
    <w:rsid w:val="00CE57A9"/>
    <w:rsid w:val="00CE5A94"/>
    <w:rsid w:val="00CE5CB4"/>
    <w:rsid w:val="00CE6A91"/>
    <w:rsid w:val="00CE6DA1"/>
    <w:rsid w:val="00CE7FC2"/>
    <w:rsid w:val="00CF073B"/>
    <w:rsid w:val="00CF0DA6"/>
    <w:rsid w:val="00CF13CF"/>
    <w:rsid w:val="00CF15F9"/>
    <w:rsid w:val="00CF28F8"/>
    <w:rsid w:val="00CF2956"/>
    <w:rsid w:val="00CF29FE"/>
    <w:rsid w:val="00CF2B00"/>
    <w:rsid w:val="00CF2D74"/>
    <w:rsid w:val="00CF2E51"/>
    <w:rsid w:val="00CF2F29"/>
    <w:rsid w:val="00CF3E6B"/>
    <w:rsid w:val="00CF4712"/>
    <w:rsid w:val="00CF4724"/>
    <w:rsid w:val="00CF4857"/>
    <w:rsid w:val="00CF4BDD"/>
    <w:rsid w:val="00CF539C"/>
    <w:rsid w:val="00CF5B01"/>
    <w:rsid w:val="00CF62F5"/>
    <w:rsid w:val="00CF6A0C"/>
    <w:rsid w:val="00CF6D0E"/>
    <w:rsid w:val="00D01135"/>
    <w:rsid w:val="00D0189C"/>
    <w:rsid w:val="00D019F6"/>
    <w:rsid w:val="00D01C9A"/>
    <w:rsid w:val="00D02042"/>
    <w:rsid w:val="00D02AE2"/>
    <w:rsid w:val="00D02E77"/>
    <w:rsid w:val="00D032A2"/>
    <w:rsid w:val="00D0359E"/>
    <w:rsid w:val="00D04119"/>
    <w:rsid w:val="00D05AAF"/>
    <w:rsid w:val="00D06E34"/>
    <w:rsid w:val="00D0735F"/>
    <w:rsid w:val="00D07BD1"/>
    <w:rsid w:val="00D10177"/>
    <w:rsid w:val="00D107F4"/>
    <w:rsid w:val="00D11660"/>
    <w:rsid w:val="00D1196B"/>
    <w:rsid w:val="00D119A5"/>
    <w:rsid w:val="00D11C91"/>
    <w:rsid w:val="00D12677"/>
    <w:rsid w:val="00D15319"/>
    <w:rsid w:val="00D155E2"/>
    <w:rsid w:val="00D15773"/>
    <w:rsid w:val="00D15C05"/>
    <w:rsid w:val="00D15C28"/>
    <w:rsid w:val="00D16568"/>
    <w:rsid w:val="00D1689C"/>
    <w:rsid w:val="00D169C3"/>
    <w:rsid w:val="00D16B62"/>
    <w:rsid w:val="00D172E2"/>
    <w:rsid w:val="00D175AD"/>
    <w:rsid w:val="00D175B7"/>
    <w:rsid w:val="00D17BE2"/>
    <w:rsid w:val="00D2031D"/>
    <w:rsid w:val="00D20C7C"/>
    <w:rsid w:val="00D20DC5"/>
    <w:rsid w:val="00D20E94"/>
    <w:rsid w:val="00D211CC"/>
    <w:rsid w:val="00D21263"/>
    <w:rsid w:val="00D215F3"/>
    <w:rsid w:val="00D21F08"/>
    <w:rsid w:val="00D21FEB"/>
    <w:rsid w:val="00D22BF2"/>
    <w:rsid w:val="00D22EB6"/>
    <w:rsid w:val="00D23490"/>
    <w:rsid w:val="00D234BC"/>
    <w:rsid w:val="00D23730"/>
    <w:rsid w:val="00D238D4"/>
    <w:rsid w:val="00D23AF4"/>
    <w:rsid w:val="00D24F41"/>
    <w:rsid w:val="00D25E99"/>
    <w:rsid w:val="00D26D65"/>
    <w:rsid w:val="00D26DA3"/>
    <w:rsid w:val="00D274A9"/>
    <w:rsid w:val="00D27AE5"/>
    <w:rsid w:val="00D27B19"/>
    <w:rsid w:val="00D30080"/>
    <w:rsid w:val="00D30E85"/>
    <w:rsid w:val="00D31ECB"/>
    <w:rsid w:val="00D322C1"/>
    <w:rsid w:val="00D324CE"/>
    <w:rsid w:val="00D33A19"/>
    <w:rsid w:val="00D33BE0"/>
    <w:rsid w:val="00D3460D"/>
    <w:rsid w:val="00D3463E"/>
    <w:rsid w:val="00D34A9E"/>
    <w:rsid w:val="00D34D33"/>
    <w:rsid w:val="00D34F7E"/>
    <w:rsid w:val="00D35532"/>
    <w:rsid w:val="00D35A64"/>
    <w:rsid w:val="00D360B7"/>
    <w:rsid w:val="00D36442"/>
    <w:rsid w:val="00D3682F"/>
    <w:rsid w:val="00D3740D"/>
    <w:rsid w:val="00D37808"/>
    <w:rsid w:val="00D37B44"/>
    <w:rsid w:val="00D40347"/>
    <w:rsid w:val="00D404E3"/>
    <w:rsid w:val="00D411BE"/>
    <w:rsid w:val="00D41C4F"/>
    <w:rsid w:val="00D41D3E"/>
    <w:rsid w:val="00D428AC"/>
    <w:rsid w:val="00D42AFC"/>
    <w:rsid w:val="00D42D41"/>
    <w:rsid w:val="00D43B93"/>
    <w:rsid w:val="00D43D54"/>
    <w:rsid w:val="00D440EA"/>
    <w:rsid w:val="00D44918"/>
    <w:rsid w:val="00D44D1C"/>
    <w:rsid w:val="00D45480"/>
    <w:rsid w:val="00D45AF5"/>
    <w:rsid w:val="00D46596"/>
    <w:rsid w:val="00D4660D"/>
    <w:rsid w:val="00D469EE"/>
    <w:rsid w:val="00D46A87"/>
    <w:rsid w:val="00D472F8"/>
    <w:rsid w:val="00D51BA1"/>
    <w:rsid w:val="00D52427"/>
    <w:rsid w:val="00D52776"/>
    <w:rsid w:val="00D52B72"/>
    <w:rsid w:val="00D52B9B"/>
    <w:rsid w:val="00D53B44"/>
    <w:rsid w:val="00D540A7"/>
    <w:rsid w:val="00D544A6"/>
    <w:rsid w:val="00D54679"/>
    <w:rsid w:val="00D54834"/>
    <w:rsid w:val="00D54EC3"/>
    <w:rsid w:val="00D551AD"/>
    <w:rsid w:val="00D554FD"/>
    <w:rsid w:val="00D55CDD"/>
    <w:rsid w:val="00D568DC"/>
    <w:rsid w:val="00D57721"/>
    <w:rsid w:val="00D579E7"/>
    <w:rsid w:val="00D57D08"/>
    <w:rsid w:val="00D60F76"/>
    <w:rsid w:val="00D61FBC"/>
    <w:rsid w:val="00D62209"/>
    <w:rsid w:val="00D62D1B"/>
    <w:rsid w:val="00D62FFF"/>
    <w:rsid w:val="00D640A7"/>
    <w:rsid w:val="00D6413E"/>
    <w:rsid w:val="00D64391"/>
    <w:rsid w:val="00D6445F"/>
    <w:rsid w:val="00D65553"/>
    <w:rsid w:val="00D655C4"/>
    <w:rsid w:val="00D656B0"/>
    <w:rsid w:val="00D65994"/>
    <w:rsid w:val="00D65E38"/>
    <w:rsid w:val="00D6730A"/>
    <w:rsid w:val="00D674E0"/>
    <w:rsid w:val="00D67603"/>
    <w:rsid w:val="00D6761A"/>
    <w:rsid w:val="00D700B6"/>
    <w:rsid w:val="00D70695"/>
    <w:rsid w:val="00D712D1"/>
    <w:rsid w:val="00D7199D"/>
    <w:rsid w:val="00D71D52"/>
    <w:rsid w:val="00D7202F"/>
    <w:rsid w:val="00D720B4"/>
    <w:rsid w:val="00D72137"/>
    <w:rsid w:val="00D722BF"/>
    <w:rsid w:val="00D736BD"/>
    <w:rsid w:val="00D73B2B"/>
    <w:rsid w:val="00D73CFC"/>
    <w:rsid w:val="00D74649"/>
    <w:rsid w:val="00D74DFD"/>
    <w:rsid w:val="00D75164"/>
    <w:rsid w:val="00D754C6"/>
    <w:rsid w:val="00D7589C"/>
    <w:rsid w:val="00D76247"/>
    <w:rsid w:val="00D762A0"/>
    <w:rsid w:val="00D76380"/>
    <w:rsid w:val="00D768FD"/>
    <w:rsid w:val="00D76A82"/>
    <w:rsid w:val="00D76D57"/>
    <w:rsid w:val="00D76F66"/>
    <w:rsid w:val="00D76F88"/>
    <w:rsid w:val="00D7744B"/>
    <w:rsid w:val="00D77E28"/>
    <w:rsid w:val="00D8082C"/>
    <w:rsid w:val="00D81432"/>
    <w:rsid w:val="00D81AE1"/>
    <w:rsid w:val="00D8301F"/>
    <w:rsid w:val="00D835A2"/>
    <w:rsid w:val="00D8370E"/>
    <w:rsid w:val="00D83957"/>
    <w:rsid w:val="00D83E5B"/>
    <w:rsid w:val="00D8518C"/>
    <w:rsid w:val="00D85815"/>
    <w:rsid w:val="00D85FA1"/>
    <w:rsid w:val="00D85FAC"/>
    <w:rsid w:val="00D862E4"/>
    <w:rsid w:val="00D86427"/>
    <w:rsid w:val="00D8667F"/>
    <w:rsid w:val="00D87046"/>
    <w:rsid w:val="00D87E58"/>
    <w:rsid w:val="00D90364"/>
    <w:rsid w:val="00D907DE"/>
    <w:rsid w:val="00D90B81"/>
    <w:rsid w:val="00D90F00"/>
    <w:rsid w:val="00D91A2B"/>
    <w:rsid w:val="00D91B71"/>
    <w:rsid w:val="00D92A95"/>
    <w:rsid w:val="00D9344A"/>
    <w:rsid w:val="00D93485"/>
    <w:rsid w:val="00D93781"/>
    <w:rsid w:val="00D93927"/>
    <w:rsid w:val="00D93A94"/>
    <w:rsid w:val="00D9440F"/>
    <w:rsid w:val="00D944A6"/>
    <w:rsid w:val="00D948F5"/>
    <w:rsid w:val="00D949AC"/>
    <w:rsid w:val="00D9504A"/>
    <w:rsid w:val="00D9572A"/>
    <w:rsid w:val="00D95AF7"/>
    <w:rsid w:val="00D96760"/>
    <w:rsid w:val="00D96AD2"/>
    <w:rsid w:val="00D97012"/>
    <w:rsid w:val="00D97069"/>
    <w:rsid w:val="00D97824"/>
    <w:rsid w:val="00DA020F"/>
    <w:rsid w:val="00DA07AC"/>
    <w:rsid w:val="00DA0E09"/>
    <w:rsid w:val="00DA1D82"/>
    <w:rsid w:val="00DA20E9"/>
    <w:rsid w:val="00DA246A"/>
    <w:rsid w:val="00DA2650"/>
    <w:rsid w:val="00DA2943"/>
    <w:rsid w:val="00DA2FB9"/>
    <w:rsid w:val="00DA335F"/>
    <w:rsid w:val="00DA3757"/>
    <w:rsid w:val="00DA3E03"/>
    <w:rsid w:val="00DA3F8C"/>
    <w:rsid w:val="00DA4970"/>
    <w:rsid w:val="00DA5058"/>
    <w:rsid w:val="00DA5784"/>
    <w:rsid w:val="00DA596B"/>
    <w:rsid w:val="00DA597E"/>
    <w:rsid w:val="00DA5E69"/>
    <w:rsid w:val="00DA5F68"/>
    <w:rsid w:val="00DA6A72"/>
    <w:rsid w:val="00DA6A8B"/>
    <w:rsid w:val="00DA6BAD"/>
    <w:rsid w:val="00DA6D07"/>
    <w:rsid w:val="00DA6E29"/>
    <w:rsid w:val="00DA7D08"/>
    <w:rsid w:val="00DA7E0F"/>
    <w:rsid w:val="00DB1048"/>
    <w:rsid w:val="00DB16B5"/>
    <w:rsid w:val="00DB1C0B"/>
    <w:rsid w:val="00DB2596"/>
    <w:rsid w:val="00DB2BAC"/>
    <w:rsid w:val="00DB37C8"/>
    <w:rsid w:val="00DB3B69"/>
    <w:rsid w:val="00DB4CE9"/>
    <w:rsid w:val="00DB4DEE"/>
    <w:rsid w:val="00DB51AA"/>
    <w:rsid w:val="00DB57ED"/>
    <w:rsid w:val="00DB5C0A"/>
    <w:rsid w:val="00DB5D70"/>
    <w:rsid w:val="00DB63B5"/>
    <w:rsid w:val="00DB6555"/>
    <w:rsid w:val="00DB6BA6"/>
    <w:rsid w:val="00DB6D0D"/>
    <w:rsid w:val="00DB7D16"/>
    <w:rsid w:val="00DB7F21"/>
    <w:rsid w:val="00DC0897"/>
    <w:rsid w:val="00DC09D0"/>
    <w:rsid w:val="00DC12D0"/>
    <w:rsid w:val="00DC158C"/>
    <w:rsid w:val="00DC22FE"/>
    <w:rsid w:val="00DC2795"/>
    <w:rsid w:val="00DC2957"/>
    <w:rsid w:val="00DC2EF2"/>
    <w:rsid w:val="00DC3391"/>
    <w:rsid w:val="00DC348F"/>
    <w:rsid w:val="00DC3B00"/>
    <w:rsid w:val="00DC3F39"/>
    <w:rsid w:val="00DC4354"/>
    <w:rsid w:val="00DC4497"/>
    <w:rsid w:val="00DC4A22"/>
    <w:rsid w:val="00DC4AF4"/>
    <w:rsid w:val="00DC4BF3"/>
    <w:rsid w:val="00DC53E4"/>
    <w:rsid w:val="00DC5AEF"/>
    <w:rsid w:val="00DC689C"/>
    <w:rsid w:val="00DC68E5"/>
    <w:rsid w:val="00DD064D"/>
    <w:rsid w:val="00DD0EA1"/>
    <w:rsid w:val="00DD10BB"/>
    <w:rsid w:val="00DD1704"/>
    <w:rsid w:val="00DD1AC2"/>
    <w:rsid w:val="00DD1E3E"/>
    <w:rsid w:val="00DD23AE"/>
    <w:rsid w:val="00DD2A61"/>
    <w:rsid w:val="00DD2B68"/>
    <w:rsid w:val="00DD2E75"/>
    <w:rsid w:val="00DD2F4B"/>
    <w:rsid w:val="00DD3A41"/>
    <w:rsid w:val="00DD3CA1"/>
    <w:rsid w:val="00DD419A"/>
    <w:rsid w:val="00DD506C"/>
    <w:rsid w:val="00DD5124"/>
    <w:rsid w:val="00DD58B6"/>
    <w:rsid w:val="00DD5B76"/>
    <w:rsid w:val="00DD5EAB"/>
    <w:rsid w:val="00DD6567"/>
    <w:rsid w:val="00DD65DE"/>
    <w:rsid w:val="00DD71C6"/>
    <w:rsid w:val="00DD7937"/>
    <w:rsid w:val="00DE0862"/>
    <w:rsid w:val="00DE0BEF"/>
    <w:rsid w:val="00DE0C55"/>
    <w:rsid w:val="00DE1047"/>
    <w:rsid w:val="00DE127E"/>
    <w:rsid w:val="00DE1C89"/>
    <w:rsid w:val="00DE1E7D"/>
    <w:rsid w:val="00DE21F6"/>
    <w:rsid w:val="00DE21FB"/>
    <w:rsid w:val="00DE4272"/>
    <w:rsid w:val="00DE4CE7"/>
    <w:rsid w:val="00DE5263"/>
    <w:rsid w:val="00DE5497"/>
    <w:rsid w:val="00DE5FBC"/>
    <w:rsid w:val="00DE6249"/>
    <w:rsid w:val="00DE635A"/>
    <w:rsid w:val="00DE6B27"/>
    <w:rsid w:val="00DE6D6D"/>
    <w:rsid w:val="00DE6FB8"/>
    <w:rsid w:val="00DF0CF5"/>
    <w:rsid w:val="00DF165C"/>
    <w:rsid w:val="00DF1A04"/>
    <w:rsid w:val="00DF25B5"/>
    <w:rsid w:val="00DF2A43"/>
    <w:rsid w:val="00DF2D93"/>
    <w:rsid w:val="00DF3525"/>
    <w:rsid w:val="00DF3ADB"/>
    <w:rsid w:val="00DF3C09"/>
    <w:rsid w:val="00DF3F52"/>
    <w:rsid w:val="00DF4251"/>
    <w:rsid w:val="00DF45D8"/>
    <w:rsid w:val="00DF4AAF"/>
    <w:rsid w:val="00DF4DF5"/>
    <w:rsid w:val="00DF4F2E"/>
    <w:rsid w:val="00DF536E"/>
    <w:rsid w:val="00DF5BCA"/>
    <w:rsid w:val="00DF5C96"/>
    <w:rsid w:val="00DF5CE1"/>
    <w:rsid w:val="00DF5F27"/>
    <w:rsid w:val="00DF5F85"/>
    <w:rsid w:val="00DF6DA0"/>
    <w:rsid w:val="00DF705D"/>
    <w:rsid w:val="00E0016C"/>
    <w:rsid w:val="00E004F2"/>
    <w:rsid w:val="00E005D7"/>
    <w:rsid w:val="00E01257"/>
    <w:rsid w:val="00E01281"/>
    <w:rsid w:val="00E01576"/>
    <w:rsid w:val="00E0254F"/>
    <w:rsid w:val="00E03680"/>
    <w:rsid w:val="00E03F3D"/>
    <w:rsid w:val="00E04112"/>
    <w:rsid w:val="00E04889"/>
    <w:rsid w:val="00E05135"/>
    <w:rsid w:val="00E05293"/>
    <w:rsid w:val="00E06A6B"/>
    <w:rsid w:val="00E06F34"/>
    <w:rsid w:val="00E070E6"/>
    <w:rsid w:val="00E07586"/>
    <w:rsid w:val="00E10006"/>
    <w:rsid w:val="00E10CE4"/>
    <w:rsid w:val="00E11478"/>
    <w:rsid w:val="00E126FF"/>
    <w:rsid w:val="00E12D39"/>
    <w:rsid w:val="00E12DB7"/>
    <w:rsid w:val="00E12F83"/>
    <w:rsid w:val="00E13947"/>
    <w:rsid w:val="00E13F31"/>
    <w:rsid w:val="00E13F8E"/>
    <w:rsid w:val="00E14130"/>
    <w:rsid w:val="00E14278"/>
    <w:rsid w:val="00E14857"/>
    <w:rsid w:val="00E1491E"/>
    <w:rsid w:val="00E16276"/>
    <w:rsid w:val="00E16418"/>
    <w:rsid w:val="00E1674B"/>
    <w:rsid w:val="00E16DD6"/>
    <w:rsid w:val="00E17138"/>
    <w:rsid w:val="00E177E0"/>
    <w:rsid w:val="00E1781C"/>
    <w:rsid w:val="00E17A02"/>
    <w:rsid w:val="00E17AFF"/>
    <w:rsid w:val="00E17BA4"/>
    <w:rsid w:val="00E17F1C"/>
    <w:rsid w:val="00E20373"/>
    <w:rsid w:val="00E205FC"/>
    <w:rsid w:val="00E206DC"/>
    <w:rsid w:val="00E20A4D"/>
    <w:rsid w:val="00E20AD1"/>
    <w:rsid w:val="00E20D96"/>
    <w:rsid w:val="00E218A0"/>
    <w:rsid w:val="00E21DCF"/>
    <w:rsid w:val="00E21FC6"/>
    <w:rsid w:val="00E2219D"/>
    <w:rsid w:val="00E22337"/>
    <w:rsid w:val="00E22801"/>
    <w:rsid w:val="00E22887"/>
    <w:rsid w:val="00E22CFA"/>
    <w:rsid w:val="00E22DBB"/>
    <w:rsid w:val="00E22FD3"/>
    <w:rsid w:val="00E237D3"/>
    <w:rsid w:val="00E23A82"/>
    <w:rsid w:val="00E249F8"/>
    <w:rsid w:val="00E25292"/>
    <w:rsid w:val="00E25340"/>
    <w:rsid w:val="00E255A8"/>
    <w:rsid w:val="00E257EB"/>
    <w:rsid w:val="00E2599B"/>
    <w:rsid w:val="00E26064"/>
    <w:rsid w:val="00E26729"/>
    <w:rsid w:val="00E2683A"/>
    <w:rsid w:val="00E27249"/>
    <w:rsid w:val="00E272D1"/>
    <w:rsid w:val="00E27797"/>
    <w:rsid w:val="00E27B02"/>
    <w:rsid w:val="00E300F1"/>
    <w:rsid w:val="00E3024B"/>
    <w:rsid w:val="00E30E79"/>
    <w:rsid w:val="00E30F2B"/>
    <w:rsid w:val="00E31209"/>
    <w:rsid w:val="00E3135C"/>
    <w:rsid w:val="00E31729"/>
    <w:rsid w:val="00E32ACD"/>
    <w:rsid w:val="00E32E1D"/>
    <w:rsid w:val="00E3313F"/>
    <w:rsid w:val="00E341DB"/>
    <w:rsid w:val="00E34492"/>
    <w:rsid w:val="00E34709"/>
    <w:rsid w:val="00E34D08"/>
    <w:rsid w:val="00E34DA1"/>
    <w:rsid w:val="00E34FD7"/>
    <w:rsid w:val="00E3513F"/>
    <w:rsid w:val="00E35FE2"/>
    <w:rsid w:val="00E3641B"/>
    <w:rsid w:val="00E367B2"/>
    <w:rsid w:val="00E37C82"/>
    <w:rsid w:val="00E37E08"/>
    <w:rsid w:val="00E4008F"/>
    <w:rsid w:val="00E40300"/>
    <w:rsid w:val="00E407AC"/>
    <w:rsid w:val="00E40F63"/>
    <w:rsid w:val="00E41534"/>
    <w:rsid w:val="00E4153E"/>
    <w:rsid w:val="00E416BF"/>
    <w:rsid w:val="00E41949"/>
    <w:rsid w:val="00E42010"/>
    <w:rsid w:val="00E43E89"/>
    <w:rsid w:val="00E44235"/>
    <w:rsid w:val="00E44287"/>
    <w:rsid w:val="00E44B08"/>
    <w:rsid w:val="00E44DE8"/>
    <w:rsid w:val="00E45A4B"/>
    <w:rsid w:val="00E460B3"/>
    <w:rsid w:val="00E46F7F"/>
    <w:rsid w:val="00E470B4"/>
    <w:rsid w:val="00E474D2"/>
    <w:rsid w:val="00E475B7"/>
    <w:rsid w:val="00E47900"/>
    <w:rsid w:val="00E50618"/>
    <w:rsid w:val="00E50E8C"/>
    <w:rsid w:val="00E5157D"/>
    <w:rsid w:val="00E51A01"/>
    <w:rsid w:val="00E52A0C"/>
    <w:rsid w:val="00E530D5"/>
    <w:rsid w:val="00E533C0"/>
    <w:rsid w:val="00E53856"/>
    <w:rsid w:val="00E53975"/>
    <w:rsid w:val="00E53BD9"/>
    <w:rsid w:val="00E53E41"/>
    <w:rsid w:val="00E557BF"/>
    <w:rsid w:val="00E55832"/>
    <w:rsid w:val="00E559B2"/>
    <w:rsid w:val="00E56062"/>
    <w:rsid w:val="00E569A3"/>
    <w:rsid w:val="00E569BF"/>
    <w:rsid w:val="00E56B99"/>
    <w:rsid w:val="00E56DE5"/>
    <w:rsid w:val="00E574B9"/>
    <w:rsid w:val="00E57830"/>
    <w:rsid w:val="00E57F11"/>
    <w:rsid w:val="00E57FF1"/>
    <w:rsid w:val="00E60336"/>
    <w:rsid w:val="00E608F6"/>
    <w:rsid w:val="00E60D84"/>
    <w:rsid w:val="00E62970"/>
    <w:rsid w:val="00E62BC7"/>
    <w:rsid w:val="00E62CC3"/>
    <w:rsid w:val="00E631DD"/>
    <w:rsid w:val="00E633D1"/>
    <w:rsid w:val="00E64CB7"/>
    <w:rsid w:val="00E6620C"/>
    <w:rsid w:val="00E66314"/>
    <w:rsid w:val="00E6669E"/>
    <w:rsid w:val="00E66FD1"/>
    <w:rsid w:val="00E67A05"/>
    <w:rsid w:val="00E67FC6"/>
    <w:rsid w:val="00E67FE5"/>
    <w:rsid w:val="00E70212"/>
    <w:rsid w:val="00E7052A"/>
    <w:rsid w:val="00E705C3"/>
    <w:rsid w:val="00E70735"/>
    <w:rsid w:val="00E72398"/>
    <w:rsid w:val="00E73158"/>
    <w:rsid w:val="00E73556"/>
    <w:rsid w:val="00E7365C"/>
    <w:rsid w:val="00E743D6"/>
    <w:rsid w:val="00E7467D"/>
    <w:rsid w:val="00E74A94"/>
    <w:rsid w:val="00E74AAE"/>
    <w:rsid w:val="00E755F7"/>
    <w:rsid w:val="00E75A1D"/>
    <w:rsid w:val="00E75FA5"/>
    <w:rsid w:val="00E77FD1"/>
    <w:rsid w:val="00E80D54"/>
    <w:rsid w:val="00E80E7C"/>
    <w:rsid w:val="00E810E7"/>
    <w:rsid w:val="00E81487"/>
    <w:rsid w:val="00E81624"/>
    <w:rsid w:val="00E81D3A"/>
    <w:rsid w:val="00E820A6"/>
    <w:rsid w:val="00E82136"/>
    <w:rsid w:val="00E823EC"/>
    <w:rsid w:val="00E82725"/>
    <w:rsid w:val="00E8276D"/>
    <w:rsid w:val="00E83039"/>
    <w:rsid w:val="00E83452"/>
    <w:rsid w:val="00E8395F"/>
    <w:rsid w:val="00E83FB3"/>
    <w:rsid w:val="00E84106"/>
    <w:rsid w:val="00E849D8"/>
    <w:rsid w:val="00E851C0"/>
    <w:rsid w:val="00E851DA"/>
    <w:rsid w:val="00E852B1"/>
    <w:rsid w:val="00E8536F"/>
    <w:rsid w:val="00E85FF3"/>
    <w:rsid w:val="00E866C7"/>
    <w:rsid w:val="00E86B02"/>
    <w:rsid w:val="00E878D3"/>
    <w:rsid w:val="00E87B3C"/>
    <w:rsid w:val="00E87E10"/>
    <w:rsid w:val="00E87E63"/>
    <w:rsid w:val="00E90379"/>
    <w:rsid w:val="00E903DD"/>
    <w:rsid w:val="00E9052B"/>
    <w:rsid w:val="00E906F5"/>
    <w:rsid w:val="00E90BDD"/>
    <w:rsid w:val="00E90D65"/>
    <w:rsid w:val="00E9221D"/>
    <w:rsid w:val="00E9249A"/>
    <w:rsid w:val="00E92C6B"/>
    <w:rsid w:val="00E92EA4"/>
    <w:rsid w:val="00E93CF1"/>
    <w:rsid w:val="00E93CF3"/>
    <w:rsid w:val="00E93DA9"/>
    <w:rsid w:val="00E94E1A"/>
    <w:rsid w:val="00E95450"/>
    <w:rsid w:val="00E954F7"/>
    <w:rsid w:val="00E9596C"/>
    <w:rsid w:val="00E95B06"/>
    <w:rsid w:val="00E95B87"/>
    <w:rsid w:val="00E95E76"/>
    <w:rsid w:val="00E964A9"/>
    <w:rsid w:val="00E9650A"/>
    <w:rsid w:val="00E96A7D"/>
    <w:rsid w:val="00E96E6E"/>
    <w:rsid w:val="00E97243"/>
    <w:rsid w:val="00E97247"/>
    <w:rsid w:val="00E97CA5"/>
    <w:rsid w:val="00EA04B2"/>
    <w:rsid w:val="00EA08C0"/>
    <w:rsid w:val="00EA0D47"/>
    <w:rsid w:val="00EA0FA4"/>
    <w:rsid w:val="00EA10EE"/>
    <w:rsid w:val="00EA1593"/>
    <w:rsid w:val="00EA172D"/>
    <w:rsid w:val="00EA183D"/>
    <w:rsid w:val="00EA2E2C"/>
    <w:rsid w:val="00EA408E"/>
    <w:rsid w:val="00EA42E0"/>
    <w:rsid w:val="00EA5570"/>
    <w:rsid w:val="00EA55BA"/>
    <w:rsid w:val="00EA5C96"/>
    <w:rsid w:val="00EA628D"/>
    <w:rsid w:val="00EA6640"/>
    <w:rsid w:val="00EA6C79"/>
    <w:rsid w:val="00EA7A84"/>
    <w:rsid w:val="00EA7B29"/>
    <w:rsid w:val="00EB0BC0"/>
    <w:rsid w:val="00EB0F1C"/>
    <w:rsid w:val="00EB11F0"/>
    <w:rsid w:val="00EB1A2E"/>
    <w:rsid w:val="00EB1B28"/>
    <w:rsid w:val="00EB1CB4"/>
    <w:rsid w:val="00EB2AD4"/>
    <w:rsid w:val="00EB3217"/>
    <w:rsid w:val="00EB3718"/>
    <w:rsid w:val="00EB3CE3"/>
    <w:rsid w:val="00EB3EE1"/>
    <w:rsid w:val="00EB4581"/>
    <w:rsid w:val="00EB4B4F"/>
    <w:rsid w:val="00EB590A"/>
    <w:rsid w:val="00EB6232"/>
    <w:rsid w:val="00EB66D4"/>
    <w:rsid w:val="00EB67F6"/>
    <w:rsid w:val="00EB7976"/>
    <w:rsid w:val="00EB7B62"/>
    <w:rsid w:val="00EB7E34"/>
    <w:rsid w:val="00EC002E"/>
    <w:rsid w:val="00EC055D"/>
    <w:rsid w:val="00EC08FD"/>
    <w:rsid w:val="00EC0C2A"/>
    <w:rsid w:val="00EC0DDB"/>
    <w:rsid w:val="00EC101B"/>
    <w:rsid w:val="00EC1785"/>
    <w:rsid w:val="00EC1BD3"/>
    <w:rsid w:val="00EC1EAF"/>
    <w:rsid w:val="00EC2125"/>
    <w:rsid w:val="00EC2567"/>
    <w:rsid w:val="00EC26FF"/>
    <w:rsid w:val="00EC32D7"/>
    <w:rsid w:val="00EC3366"/>
    <w:rsid w:val="00EC34BB"/>
    <w:rsid w:val="00EC3C39"/>
    <w:rsid w:val="00EC3E1C"/>
    <w:rsid w:val="00EC3E65"/>
    <w:rsid w:val="00EC454D"/>
    <w:rsid w:val="00EC468B"/>
    <w:rsid w:val="00EC4782"/>
    <w:rsid w:val="00EC4BDB"/>
    <w:rsid w:val="00EC59EA"/>
    <w:rsid w:val="00EC5C47"/>
    <w:rsid w:val="00EC6635"/>
    <w:rsid w:val="00EC6712"/>
    <w:rsid w:val="00EC679F"/>
    <w:rsid w:val="00EC6E94"/>
    <w:rsid w:val="00EC7EBF"/>
    <w:rsid w:val="00ED0BA8"/>
    <w:rsid w:val="00ED1259"/>
    <w:rsid w:val="00ED2C22"/>
    <w:rsid w:val="00ED2CFE"/>
    <w:rsid w:val="00ED309A"/>
    <w:rsid w:val="00ED357A"/>
    <w:rsid w:val="00ED3E0D"/>
    <w:rsid w:val="00ED53B2"/>
    <w:rsid w:val="00ED5DBC"/>
    <w:rsid w:val="00ED6041"/>
    <w:rsid w:val="00ED640B"/>
    <w:rsid w:val="00ED6E07"/>
    <w:rsid w:val="00ED6EC1"/>
    <w:rsid w:val="00ED747C"/>
    <w:rsid w:val="00ED74BF"/>
    <w:rsid w:val="00ED7551"/>
    <w:rsid w:val="00ED769A"/>
    <w:rsid w:val="00ED78B5"/>
    <w:rsid w:val="00EE050B"/>
    <w:rsid w:val="00EE0F97"/>
    <w:rsid w:val="00EE1273"/>
    <w:rsid w:val="00EE25A5"/>
    <w:rsid w:val="00EE29CF"/>
    <w:rsid w:val="00EE3860"/>
    <w:rsid w:val="00EE3868"/>
    <w:rsid w:val="00EE3A22"/>
    <w:rsid w:val="00EE3BFF"/>
    <w:rsid w:val="00EE3C3B"/>
    <w:rsid w:val="00EE4AFD"/>
    <w:rsid w:val="00EE58EE"/>
    <w:rsid w:val="00EE5AFB"/>
    <w:rsid w:val="00EE5C0C"/>
    <w:rsid w:val="00EE5E1D"/>
    <w:rsid w:val="00EE6B8B"/>
    <w:rsid w:val="00EE6C71"/>
    <w:rsid w:val="00EE713C"/>
    <w:rsid w:val="00EE7885"/>
    <w:rsid w:val="00EE7AC3"/>
    <w:rsid w:val="00EE7C92"/>
    <w:rsid w:val="00EF0471"/>
    <w:rsid w:val="00EF0865"/>
    <w:rsid w:val="00EF0D90"/>
    <w:rsid w:val="00EF122A"/>
    <w:rsid w:val="00EF12ED"/>
    <w:rsid w:val="00EF158C"/>
    <w:rsid w:val="00EF1760"/>
    <w:rsid w:val="00EF1984"/>
    <w:rsid w:val="00EF1AA5"/>
    <w:rsid w:val="00EF219E"/>
    <w:rsid w:val="00EF21D4"/>
    <w:rsid w:val="00EF29E2"/>
    <w:rsid w:val="00EF34EA"/>
    <w:rsid w:val="00EF4125"/>
    <w:rsid w:val="00EF414C"/>
    <w:rsid w:val="00EF47B2"/>
    <w:rsid w:val="00EF4892"/>
    <w:rsid w:val="00EF48B3"/>
    <w:rsid w:val="00EF4A06"/>
    <w:rsid w:val="00EF4C76"/>
    <w:rsid w:val="00EF53AF"/>
    <w:rsid w:val="00EF5DF3"/>
    <w:rsid w:val="00EF6050"/>
    <w:rsid w:val="00EF691E"/>
    <w:rsid w:val="00EF6EB9"/>
    <w:rsid w:val="00EF7725"/>
    <w:rsid w:val="00EF7E9C"/>
    <w:rsid w:val="00F004B0"/>
    <w:rsid w:val="00F00697"/>
    <w:rsid w:val="00F00946"/>
    <w:rsid w:val="00F0117D"/>
    <w:rsid w:val="00F014EC"/>
    <w:rsid w:val="00F01504"/>
    <w:rsid w:val="00F01614"/>
    <w:rsid w:val="00F01910"/>
    <w:rsid w:val="00F01A6F"/>
    <w:rsid w:val="00F02583"/>
    <w:rsid w:val="00F025D6"/>
    <w:rsid w:val="00F027BD"/>
    <w:rsid w:val="00F02FC8"/>
    <w:rsid w:val="00F038D8"/>
    <w:rsid w:val="00F03999"/>
    <w:rsid w:val="00F03BDC"/>
    <w:rsid w:val="00F03D22"/>
    <w:rsid w:val="00F040C4"/>
    <w:rsid w:val="00F04C9D"/>
    <w:rsid w:val="00F05713"/>
    <w:rsid w:val="00F05C28"/>
    <w:rsid w:val="00F063E5"/>
    <w:rsid w:val="00F0683F"/>
    <w:rsid w:val="00F07409"/>
    <w:rsid w:val="00F074AF"/>
    <w:rsid w:val="00F076BD"/>
    <w:rsid w:val="00F07A4F"/>
    <w:rsid w:val="00F07CA8"/>
    <w:rsid w:val="00F1013F"/>
    <w:rsid w:val="00F10954"/>
    <w:rsid w:val="00F1126A"/>
    <w:rsid w:val="00F118E9"/>
    <w:rsid w:val="00F12271"/>
    <w:rsid w:val="00F12613"/>
    <w:rsid w:val="00F12F20"/>
    <w:rsid w:val="00F13574"/>
    <w:rsid w:val="00F15462"/>
    <w:rsid w:val="00F1548F"/>
    <w:rsid w:val="00F15A3F"/>
    <w:rsid w:val="00F17D1E"/>
    <w:rsid w:val="00F2180B"/>
    <w:rsid w:val="00F222BA"/>
    <w:rsid w:val="00F2244D"/>
    <w:rsid w:val="00F230AE"/>
    <w:rsid w:val="00F234D9"/>
    <w:rsid w:val="00F23890"/>
    <w:rsid w:val="00F23B2C"/>
    <w:rsid w:val="00F23C67"/>
    <w:rsid w:val="00F23DC0"/>
    <w:rsid w:val="00F23E9F"/>
    <w:rsid w:val="00F23FE2"/>
    <w:rsid w:val="00F240D1"/>
    <w:rsid w:val="00F24E2F"/>
    <w:rsid w:val="00F25E94"/>
    <w:rsid w:val="00F25F86"/>
    <w:rsid w:val="00F2693B"/>
    <w:rsid w:val="00F271F6"/>
    <w:rsid w:val="00F274C5"/>
    <w:rsid w:val="00F27692"/>
    <w:rsid w:val="00F27A16"/>
    <w:rsid w:val="00F27EA9"/>
    <w:rsid w:val="00F30121"/>
    <w:rsid w:val="00F30239"/>
    <w:rsid w:val="00F30C96"/>
    <w:rsid w:val="00F31515"/>
    <w:rsid w:val="00F31B41"/>
    <w:rsid w:val="00F322D1"/>
    <w:rsid w:val="00F32682"/>
    <w:rsid w:val="00F3342B"/>
    <w:rsid w:val="00F335BB"/>
    <w:rsid w:val="00F33B63"/>
    <w:rsid w:val="00F33BAD"/>
    <w:rsid w:val="00F33DEC"/>
    <w:rsid w:val="00F34267"/>
    <w:rsid w:val="00F344F4"/>
    <w:rsid w:val="00F34865"/>
    <w:rsid w:val="00F35547"/>
    <w:rsid w:val="00F35F0C"/>
    <w:rsid w:val="00F3638C"/>
    <w:rsid w:val="00F368FF"/>
    <w:rsid w:val="00F36DCC"/>
    <w:rsid w:val="00F3735E"/>
    <w:rsid w:val="00F37E47"/>
    <w:rsid w:val="00F4005E"/>
    <w:rsid w:val="00F407E7"/>
    <w:rsid w:val="00F412BF"/>
    <w:rsid w:val="00F4158F"/>
    <w:rsid w:val="00F416CF"/>
    <w:rsid w:val="00F428C7"/>
    <w:rsid w:val="00F42A3C"/>
    <w:rsid w:val="00F42D4F"/>
    <w:rsid w:val="00F42DDB"/>
    <w:rsid w:val="00F437E9"/>
    <w:rsid w:val="00F43E7A"/>
    <w:rsid w:val="00F44241"/>
    <w:rsid w:val="00F442FB"/>
    <w:rsid w:val="00F4440C"/>
    <w:rsid w:val="00F4468B"/>
    <w:rsid w:val="00F450E2"/>
    <w:rsid w:val="00F4563D"/>
    <w:rsid w:val="00F45B7F"/>
    <w:rsid w:val="00F45E01"/>
    <w:rsid w:val="00F461E7"/>
    <w:rsid w:val="00F461F6"/>
    <w:rsid w:val="00F462DF"/>
    <w:rsid w:val="00F46DCA"/>
    <w:rsid w:val="00F47FB0"/>
    <w:rsid w:val="00F504F9"/>
    <w:rsid w:val="00F50CEC"/>
    <w:rsid w:val="00F50E1A"/>
    <w:rsid w:val="00F51816"/>
    <w:rsid w:val="00F51AF8"/>
    <w:rsid w:val="00F51B47"/>
    <w:rsid w:val="00F523CE"/>
    <w:rsid w:val="00F524B9"/>
    <w:rsid w:val="00F5325C"/>
    <w:rsid w:val="00F5363C"/>
    <w:rsid w:val="00F536B7"/>
    <w:rsid w:val="00F53A32"/>
    <w:rsid w:val="00F5433F"/>
    <w:rsid w:val="00F54E28"/>
    <w:rsid w:val="00F57822"/>
    <w:rsid w:val="00F578CD"/>
    <w:rsid w:val="00F57B12"/>
    <w:rsid w:val="00F57B16"/>
    <w:rsid w:val="00F603B9"/>
    <w:rsid w:val="00F60673"/>
    <w:rsid w:val="00F60CF4"/>
    <w:rsid w:val="00F60D21"/>
    <w:rsid w:val="00F60E73"/>
    <w:rsid w:val="00F618F5"/>
    <w:rsid w:val="00F624BD"/>
    <w:rsid w:val="00F63033"/>
    <w:rsid w:val="00F631FD"/>
    <w:rsid w:val="00F633C3"/>
    <w:rsid w:val="00F63E84"/>
    <w:rsid w:val="00F642B7"/>
    <w:rsid w:val="00F6459A"/>
    <w:rsid w:val="00F66732"/>
    <w:rsid w:val="00F66A3E"/>
    <w:rsid w:val="00F67069"/>
    <w:rsid w:val="00F67A07"/>
    <w:rsid w:val="00F7015C"/>
    <w:rsid w:val="00F70756"/>
    <w:rsid w:val="00F70D22"/>
    <w:rsid w:val="00F71983"/>
    <w:rsid w:val="00F71B69"/>
    <w:rsid w:val="00F71F5B"/>
    <w:rsid w:val="00F71FA1"/>
    <w:rsid w:val="00F72288"/>
    <w:rsid w:val="00F729B5"/>
    <w:rsid w:val="00F72B90"/>
    <w:rsid w:val="00F73238"/>
    <w:rsid w:val="00F733D1"/>
    <w:rsid w:val="00F73D67"/>
    <w:rsid w:val="00F73FE0"/>
    <w:rsid w:val="00F74125"/>
    <w:rsid w:val="00F742A2"/>
    <w:rsid w:val="00F74BE7"/>
    <w:rsid w:val="00F74D54"/>
    <w:rsid w:val="00F74E9D"/>
    <w:rsid w:val="00F74F8E"/>
    <w:rsid w:val="00F75271"/>
    <w:rsid w:val="00F75384"/>
    <w:rsid w:val="00F75447"/>
    <w:rsid w:val="00F762C1"/>
    <w:rsid w:val="00F7678E"/>
    <w:rsid w:val="00F76CEB"/>
    <w:rsid w:val="00F7705C"/>
    <w:rsid w:val="00F8047B"/>
    <w:rsid w:val="00F8057C"/>
    <w:rsid w:val="00F80B0C"/>
    <w:rsid w:val="00F80CF9"/>
    <w:rsid w:val="00F81161"/>
    <w:rsid w:val="00F81166"/>
    <w:rsid w:val="00F81512"/>
    <w:rsid w:val="00F81AF4"/>
    <w:rsid w:val="00F81B66"/>
    <w:rsid w:val="00F81B78"/>
    <w:rsid w:val="00F82093"/>
    <w:rsid w:val="00F821E7"/>
    <w:rsid w:val="00F8375C"/>
    <w:rsid w:val="00F84332"/>
    <w:rsid w:val="00F8467C"/>
    <w:rsid w:val="00F84886"/>
    <w:rsid w:val="00F85574"/>
    <w:rsid w:val="00F858B4"/>
    <w:rsid w:val="00F85BCE"/>
    <w:rsid w:val="00F86425"/>
    <w:rsid w:val="00F867C9"/>
    <w:rsid w:val="00F86BC0"/>
    <w:rsid w:val="00F870C0"/>
    <w:rsid w:val="00F8780A"/>
    <w:rsid w:val="00F9010F"/>
    <w:rsid w:val="00F90172"/>
    <w:rsid w:val="00F9039E"/>
    <w:rsid w:val="00F906E2"/>
    <w:rsid w:val="00F9075B"/>
    <w:rsid w:val="00F9090B"/>
    <w:rsid w:val="00F90A11"/>
    <w:rsid w:val="00F91541"/>
    <w:rsid w:val="00F91808"/>
    <w:rsid w:val="00F9191E"/>
    <w:rsid w:val="00F9197D"/>
    <w:rsid w:val="00F91DBD"/>
    <w:rsid w:val="00F9293B"/>
    <w:rsid w:val="00F93515"/>
    <w:rsid w:val="00F93C0D"/>
    <w:rsid w:val="00F93FB5"/>
    <w:rsid w:val="00F94396"/>
    <w:rsid w:val="00F943FF"/>
    <w:rsid w:val="00F944E8"/>
    <w:rsid w:val="00F9471D"/>
    <w:rsid w:val="00F94C2C"/>
    <w:rsid w:val="00F94F4C"/>
    <w:rsid w:val="00F9698A"/>
    <w:rsid w:val="00F97772"/>
    <w:rsid w:val="00F977D9"/>
    <w:rsid w:val="00F97BA2"/>
    <w:rsid w:val="00FA020A"/>
    <w:rsid w:val="00FA0BA3"/>
    <w:rsid w:val="00FA0E8F"/>
    <w:rsid w:val="00FA1F64"/>
    <w:rsid w:val="00FA2186"/>
    <w:rsid w:val="00FA33E5"/>
    <w:rsid w:val="00FA3BE8"/>
    <w:rsid w:val="00FA3F90"/>
    <w:rsid w:val="00FA4FE0"/>
    <w:rsid w:val="00FA514C"/>
    <w:rsid w:val="00FA53E4"/>
    <w:rsid w:val="00FA5857"/>
    <w:rsid w:val="00FA637B"/>
    <w:rsid w:val="00FA70C6"/>
    <w:rsid w:val="00FA75AE"/>
    <w:rsid w:val="00FA79A0"/>
    <w:rsid w:val="00FB01DF"/>
    <w:rsid w:val="00FB0772"/>
    <w:rsid w:val="00FB0AD4"/>
    <w:rsid w:val="00FB0C95"/>
    <w:rsid w:val="00FB12F0"/>
    <w:rsid w:val="00FB14B8"/>
    <w:rsid w:val="00FB1681"/>
    <w:rsid w:val="00FB2C06"/>
    <w:rsid w:val="00FB2E6D"/>
    <w:rsid w:val="00FB3D0F"/>
    <w:rsid w:val="00FB5845"/>
    <w:rsid w:val="00FB5DED"/>
    <w:rsid w:val="00FB6288"/>
    <w:rsid w:val="00FB6459"/>
    <w:rsid w:val="00FB67BB"/>
    <w:rsid w:val="00FB6EE8"/>
    <w:rsid w:val="00FB7410"/>
    <w:rsid w:val="00FB79C6"/>
    <w:rsid w:val="00FB7D6D"/>
    <w:rsid w:val="00FC02FD"/>
    <w:rsid w:val="00FC0427"/>
    <w:rsid w:val="00FC1474"/>
    <w:rsid w:val="00FC15C1"/>
    <w:rsid w:val="00FC1AA9"/>
    <w:rsid w:val="00FC1B49"/>
    <w:rsid w:val="00FC26CD"/>
    <w:rsid w:val="00FC29FF"/>
    <w:rsid w:val="00FC30D7"/>
    <w:rsid w:val="00FC3459"/>
    <w:rsid w:val="00FC3B68"/>
    <w:rsid w:val="00FC4778"/>
    <w:rsid w:val="00FC4A25"/>
    <w:rsid w:val="00FC4E3B"/>
    <w:rsid w:val="00FC55FA"/>
    <w:rsid w:val="00FC583E"/>
    <w:rsid w:val="00FC5A68"/>
    <w:rsid w:val="00FC5CE1"/>
    <w:rsid w:val="00FC6D59"/>
    <w:rsid w:val="00FC757A"/>
    <w:rsid w:val="00FD0474"/>
    <w:rsid w:val="00FD0A67"/>
    <w:rsid w:val="00FD0C96"/>
    <w:rsid w:val="00FD1434"/>
    <w:rsid w:val="00FD14DB"/>
    <w:rsid w:val="00FD1598"/>
    <w:rsid w:val="00FD16CF"/>
    <w:rsid w:val="00FD1E51"/>
    <w:rsid w:val="00FD226F"/>
    <w:rsid w:val="00FD22B3"/>
    <w:rsid w:val="00FD2479"/>
    <w:rsid w:val="00FD2B5F"/>
    <w:rsid w:val="00FD2C94"/>
    <w:rsid w:val="00FD2D76"/>
    <w:rsid w:val="00FD33B6"/>
    <w:rsid w:val="00FD3CC1"/>
    <w:rsid w:val="00FD3DA2"/>
    <w:rsid w:val="00FD3FE5"/>
    <w:rsid w:val="00FD44BB"/>
    <w:rsid w:val="00FD4AEE"/>
    <w:rsid w:val="00FD5A8D"/>
    <w:rsid w:val="00FD5BAD"/>
    <w:rsid w:val="00FD5D69"/>
    <w:rsid w:val="00FD6090"/>
    <w:rsid w:val="00FD739D"/>
    <w:rsid w:val="00FD777C"/>
    <w:rsid w:val="00FD783E"/>
    <w:rsid w:val="00FE0150"/>
    <w:rsid w:val="00FE08DE"/>
    <w:rsid w:val="00FE1296"/>
    <w:rsid w:val="00FE19AF"/>
    <w:rsid w:val="00FE211C"/>
    <w:rsid w:val="00FE2861"/>
    <w:rsid w:val="00FE2AE0"/>
    <w:rsid w:val="00FE2B56"/>
    <w:rsid w:val="00FE3630"/>
    <w:rsid w:val="00FE3809"/>
    <w:rsid w:val="00FE39B8"/>
    <w:rsid w:val="00FE3A27"/>
    <w:rsid w:val="00FE47E6"/>
    <w:rsid w:val="00FE4C72"/>
    <w:rsid w:val="00FE544D"/>
    <w:rsid w:val="00FE54DC"/>
    <w:rsid w:val="00FE566E"/>
    <w:rsid w:val="00FE670A"/>
    <w:rsid w:val="00FE73BB"/>
    <w:rsid w:val="00FE7686"/>
    <w:rsid w:val="00FF001E"/>
    <w:rsid w:val="00FF02B5"/>
    <w:rsid w:val="00FF03E4"/>
    <w:rsid w:val="00FF045F"/>
    <w:rsid w:val="00FF0F76"/>
    <w:rsid w:val="00FF1923"/>
    <w:rsid w:val="00FF1FA3"/>
    <w:rsid w:val="00FF3C2A"/>
    <w:rsid w:val="00FF3F72"/>
    <w:rsid w:val="00FF4265"/>
    <w:rsid w:val="00FF46EF"/>
    <w:rsid w:val="00FF491B"/>
    <w:rsid w:val="00FF4D07"/>
    <w:rsid w:val="00FF5BB6"/>
    <w:rsid w:val="00FF5D2F"/>
    <w:rsid w:val="00FF6658"/>
    <w:rsid w:val="00FF7094"/>
    <w:rsid w:val="00FF7688"/>
    <w:rsid w:val="00FF79D5"/>
    <w:rsid w:val="00FF7B38"/>
    <w:rsid w:val="21918DD7"/>
    <w:rsid w:val="3F1E5A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F437165"/>
  <w15:docId w15:val="{4DDB506B-DBE2-45FE-ADDB-A821141F3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6182"/>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Web2">
    <w:name w:val="Table Web 2"/>
    <w:basedOn w:val="TableNormal"/>
    <w:uiPriority w:val="99"/>
    <w:rsid w:val="00886182"/>
    <w:rPr>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styleId="BalloonText">
    <w:name w:val="Balloon Text"/>
    <w:basedOn w:val="Normal"/>
    <w:link w:val="BalloonTextChar"/>
    <w:uiPriority w:val="99"/>
    <w:semiHidden/>
    <w:rsid w:val="009C0EA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C0EAF"/>
    <w:rPr>
      <w:rFonts w:ascii="Tahoma" w:hAnsi="Tahoma" w:cs="Tahoma"/>
      <w:sz w:val="16"/>
      <w:szCs w:val="16"/>
    </w:rPr>
  </w:style>
  <w:style w:type="paragraph" w:styleId="ListParagraph">
    <w:name w:val="List Paragraph"/>
    <w:basedOn w:val="Normal"/>
    <w:uiPriority w:val="34"/>
    <w:qFormat/>
    <w:rsid w:val="00086536"/>
    <w:pPr>
      <w:ind w:left="720"/>
      <w:contextualSpacing/>
    </w:pPr>
  </w:style>
  <w:style w:type="paragraph" w:styleId="Header">
    <w:name w:val="header"/>
    <w:basedOn w:val="Normal"/>
    <w:link w:val="HeaderChar"/>
    <w:uiPriority w:val="99"/>
    <w:semiHidden/>
    <w:unhideWhenUsed/>
    <w:rsid w:val="00570B18"/>
    <w:pPr>
      <w:tabs>
        <w:tab w:val="center" w:pos="4680"/>
        <w:tab w:val="right" w:pos="9360"/>
      </w:tabs>
    </w:pPr>
  </w:style>
  <w:style w:type="character" w:customStyle="1" w:styleId="HeaderChar">
    <w:name w:val="Header Char"/>
    <w:basedOn w:val="DefaultParagraphFont"/>
    <w:link w:val="Header"/>
    <w:uiPriority w:val="99"/>
    <w:semiHidden/>
    <w:rsid w:val="00570B18"/>
    <w:rPr>
      <w:sz w:val="24"/>
      <w:szCs w:val="24"/>
    </w:rPr>
  </w:style>
  <w:style w:type="paragraph" w:styleId="Footer">
    <w:name w:val="footer"/>
    <w:basedOn w:val="Normal"/>
    <w:link w:val="FooterChar"/>
    <w:uiPriority w:val="99"/>
    <w:semiHidden/>
    <w:unhideWhenUsed/>
    <w:rsid w:val="00570B18"/>
    <w:pPr>
      <w:tabs>
        <w:tab w:val="center" w:pos="4680"/>
        <w:tab w:val="right" w:pos="9360"/>
      </w:tabs>
    </w:pPr>
  </w:style>
  <w:style w:type="character" w:customStyle="1" w:styleId="FooterChar">
    <w:name w:val="Footer Char"/>
    <w:basedOn w:val="DefaultParagraphFont"/>
    <w:link w:val="Footer"/>
    <w:uiPriority w:val="99"/>
    <w:semiHidden/>
    <w:rsid w:val="00570B18"/>
    <w:rPr>
      <w:sz w:val="24"/>
      <w:szCs w:val="24"/>
    </w:rPr>
  </w:style>
  <w:style w:type="paragraph" w:styleId="NormalWeb">
    <w:name w:val="Normal (Web)"/>
    <w:basedOn w:val="Normal"/>
    <w:uiPriority w:val="99"/>
    <w:unhideWhenUsed/>
    <w:rsid w:val="00BF75C2"/>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8848799">
      <w:bodyDiv w:val="1"/>
      <w:marLeft w:val="0"/>
      <w:marRight w:val="0"/>
      <w:marTop w:val="0"/>
      <w:marBottom w:val="0"/>
      <w:divBdr>
        <w:top w:val="none" w:sz="0" w:space="0" w:color="auto"/>
        <w:left w:val="none" w:sz="0" w:space="0" w:color="auto"/>
        <w:bottom w:val="none" w:sz="0" w:space="0" w:color="auto"/>
        <w:right w:val="none" w:sz="0" w:space="0" w:color="auto"/>
      </w:divBdr>
    </w:div>
    <w:div w:id="1009142258">
      <w:bodyDiv w:val="1"/>
      <w:marLeft w:val="0"/>
      <w:marRight w:val="0"/>
      <w:marTop w:val="0"/>
      <w:marBottom w:val="0"/>
      <w:divBdr>
        <w:top w:val="none" w:sz="0" w:space="0" w:color="auto"/>
        <w:left w:val="none" w:sz="0" w:space="0" w:color="auto"/>
        <w:bottom w:val="none" w:sz="0" w:space="0" w:color="auto"/>
        <w:right w:val="none" w:sz="0" w:space="0" w:color="auto"/>
      </w:divBdr>
    </w:div>
    <w:div w:id="1579945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40.png"/><Relationship Id="rId2" Type="http://schemas.openxmlformats.org/officeDocument/2006/relationships/customXml" Target="../customXml/item2.xml"/><Relationship Id="rId16"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20.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9AAA175391F1245AA988CB8C1F530A5" ma:contentTypeVersion="13" ma:contentTypeDescription="Create a new document." ma:contentTypeScope="" ma:versionID="10b981361ed2c3faf1cfdd6f240f5152">
  <xsd:schema xmlns:xsd="http://www.w3.org/2001/XMLSchema" xmlns:xs="http://www.w3.org/2001/XMLSchema" xmlns:p="http://schemas.microsoft.com/office/2006/metadata/properties" xmlns:ns1="http://schemas.microsoft.com/sharepoint/v3" xmlns:ns2="fd7019b5-4920-4a33-be03-89bcad2f7fc8" xmlns:ns3="http://schemas.microsoft.com/sharepoint/v4" xmlns:ns4="a37f5def-bc67-4714-bf53-d462d8b9558e" targetNamespace="http://schemas.microsoft.com/office/2006/metadata/properties" ma:root="true" ma:fieldsID="2352aa50d9da96470843a47cd3bd70bd" ns1:_="" ns2:_="" ns3:_="" ns4:_="">
    <xsd:import namespace="http://schemas.microsoft.com/sharepoint/v3"/>
    <xsd:import namespace="fd7019b5-4920-4a33-be03-89bcad2f7fc8"/>
    <xsd:import namespace="http://schemas.microsoft.com/sharepoint/v4"/>
    <xsd:import namespace="a37f5def-bc67-4714-bf53-d462d8b9558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IconOverlay" minOccurs="0"/>
                <xsd:element ref="ns4:SharedWithUsers" minOccurs="0"/>
                <xsd:element ref="ns4:SharedWithDetails" minOccurs="0"/>
                <xsd:element ref="ns2:MediaServiceAutoTags" minOccurs="0"/>
                <xsd:element ref="ns2:MediaServiceLocation" minOccurs="0"/>
                <xsd:element ref="ns2:MediaServiceOCR"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d7019b5-4920-4a33-be03-89bcad2f7fc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1"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7f5def-bc67-4714-bf53-d462d8b9558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2959C3-AFDE-4BEA-AB78-66930262EEF9}">
  <ds:schemaRefs>
    <ds:schemaRef ds:uri="http://schemas.microsoft.com/office/2006/metadata/properties"/>
    <ds:schemaRef ds:uri="http://schemas.microsoft.com/office/infopath/2007/PartnerControls"/>
    <ds:schemaRef ds:uri="http://schemas.microsoft.com/sharepoint/v4"/>
    <ds:schemaRef ds:uri="http://schemas.microsoft.com/sharepoint/v3"/>
  </ds:schemaRefs>
</ds:datastoreItem>
</file>

<file path=customXml/itemProps2.xml><?xml version="1.0" encoding="utf-8"?>
<ds:datastoreItem xmlns:ds="http://schemas.openxmlformats.org/officeDocument/2006/customXml" ds:itemID="{766EFE75-88B7-4431-89AD-6027CF1D282F}">
  <ds:schemaRefs>
    <ds:schemaRef ds:uri="http://schemas.microsoft.com/sharepoint/v3/contenttype/forms"/>
  </ds:schemaRefs>
</ds:datastoreItem>
</file>

<file path=customXml/itemProps3.xml><?xml version="1.0" encoding="utf-8"?>
<ds:datastoreItem xmlns:ds="http://schemas.openxmlformats.org/officeDocument/2006/customXml" ds:itemID="{6747C4C8-7CC7-4F09-A5A8-818569593F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d7019b5-4920-4a33-be03-89bcad2f7fc8"/>
    <ds:schemaRef ds:uri="http://schemas.microsoft.com/sharepoint/v4"/>
    <ds:schemaRef ds:uri="a37f5def-bc67-4714-bf53-d462d8b955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776</Words>
  <Characters>430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GEICC Borad Meeting Agenda</vt:lpstr>
    </vt:vector>
  </TitlesOfParts>
  <Company>Southern Company</Company>
  <LinksUpToDate>false</LinksUpToDate>
  <CharactersWithSpaces>5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ICC Borad Meeting Agenda</dc:title>
  <dc:subject/>
  <dc:creator>Suzanne</dc:creator>
  <cp:keywords/>
  <dc:description/>
  <cp:lastModifiedBy>Lindsay Silveus</cp:lastModifiedBy>
  <cp:revision>6</cp:revision>
  <cp:lastPrinted>2016-12-13T14:59:00Z</cp:lastPrinted>
  <dcterms:created xsi:type="dcterms:W3CDTF">2021-06-17T15:42:00Z</dcterms:created>
  <dcterms:modified xsi:type="dcterms:W3CDTF">2021-07-15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9AAA175391F1245AA988CB8C1F530A5</vt:lpwstr>
  </property>
</Properties>
</file>